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4710A" w14:textId="18CDCAED" w:rsidR="00666948" w:rsidRDefault="00456DB5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804160" behindDoc="0" locked="0" layoutInCell="1" allowOverlap="1" wp14:anchorId="61F878AF" wp14:editId="3E503BB8">
                <wp:simplePos x="0" y="0"/>
                <wp:positionH relativeFrom="column">
                  <wp:posOffset>878840</wp:posOffset>
                </wp:positionH>
                <wp:positionV relativeFrom="paragraph">
                  <wp:posOffset>-431800</wp:posOffset>
                </wp:positionV>
                <wp:extent cx="1379220" cy="502920"/>
                <wp:effectExtent l="0" t="0" r="0" b="0"/>
                <wp:wrapNone/>
                <wp:docPr id="4" name="Textfel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9220" cy="502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9A49CD" w14:textId="1F4EB91D" w:rsidR="00BB4EE5" w:rsidRDefault="00456DB5">
                            <w:pPr>
                              <w:rPr>
                                <w:rFonts w:ascii="Sansation" w:hAnsi="Sansatio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456DB5">
                              <w:rPr>
                                <w:rFonts w:ascii="Sansation" w:hAnsi="Sansatio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#</w:t>
                            </w:r>
                            <w:r w:rsidR="006B0D98">
                              <w:rPr>
                                <w:rFonts w:ascii="Sansation" w:hAnsi="Sansatio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FutureJobs</w:t>
                            </w:r>
                            <w:r w:rsidR="000A5059">
                              <w:rPr>
                                <w:rFonts w:ascii="Sansation" w:hAnsi="Sansatio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B4EE5">
                              <w:rPr>
                                <w:rFonts w:ascii="Sansation" w:hAnsi="Sansatio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="000A5059">
                              <w:rPr>
                                <w:rFonts w:ascii="Sansation" w:hAnsi="Sansatio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      </w:t>
                            </w:r>
                            <w:r w:rsidR="00A47EAE">
                              <w:rPr>
                                <w:rFonts w:ascii="Sansation" w:hAnsi="Sansatio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Ab </w:t>
                            </w:r>
                            <w:r w:rsidR="002B5A00">
                              <w:rPr>
                                <w:rFonts w:ascii="Sansation" w:hAnsi="Sansatio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9</w:t>
                            </w:r>
                            <w:r w:rsidR="00A47EAE">
                              <w:rPr>
                                <w:rFonts w:ascii="Sansation" w:hAnsi="Sansatio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. </w:t>
                            </w:r>
                            <w:proofErr w:type="spellStart"/>
                            <w:proofErr w:type="gramStart"/>
                            <w:r w:rsidR="00A47EAE">
                              <w:rPr>
                                <w:rFonts w:ascii="Sansation" w:hAnsi="Sansatio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J.stufe</w:t>
                            </w:r>
                            <w:proofErr w:type="spellEnd"/>
                            <w:proofErr w:type="gramEnd"/>
                          </w:p>
                          <w:p w14:paraId="54BA8F17" w14:textId="40044515" w:rsidR="00BB4EE5" w:rsidRPr="00456DB5" w:rsidRDefault="00BB4EE5">
                            <w:pPr>
                              <w:rPr>
                                <w:rFonts w:ascii="Sansation" w:hAnsi="Sansatio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Sansation" w:hAnsi="Sansatio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Ab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F878AF" id="_x0000_t202" coordsize="21600,21600" o:spt="202" path="m,l,21600r21600,l21600,xe">
                <v:stroke joinstyle="miter"/>
                <v:path gradientshapeok="t" o:connecttype="rect"/>
              </v:shapetype>
              <v:shape id="Textfeld 4" o:spid="_x0000_s1026" type="#_x0000_t202" style="position:absolute;margin-left:69.2pt;margin-top:-34pt;width:108.6pt;height:39.6pt;z-index:25180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" fillcolor="white [3201]" stroked="f" strokeweight=".5pt">
                <v:textbox>
                  <w:txbxContent>
                    <w:p w14:paraId="689A49CD" w14:textId="1F4EB91D" w:rsidR="00BB4EE5" w:rsidRDefault="00456DB5">
                      <w:pPr>
                        <w:rPr>
                          <w:rFonts w:ascii="Sansation" w:hAnsi="Sansatio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456DB5">
                        <w:rPr>
                          <w:rFonts w:ascii="Sansation" w:hAnsi="Sansatio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#</w:t>
                      </w:r>
                      <w:r w:rsidR="006B0D98">
                        <w:rPr>
                          <w:rFonts w:ascii="Sansation" w:hAnsi="Sansatio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FutureJobs</w:t>
                      </w:r>
                      <w:r w:rsidR="000A5059">
                        <w:rPr>
                          <w:rFonts w:ascii="Sansation" w:hAnsi="Sansatio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 </w:t>
                      </w:r>
                      <w:r w:rsidR="00BB4EE5">
                        <w:rPr>
                          <w:rFonts w:ascii="Sansation" w:hAnsi="Sansatio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. </w:t>
                      </w:r>
                      <w:r w:rsidR="000A5059">
                        <w:rPr>
                          <w:rFonts w:ascii="Sansation" w:hAnsi="Sansatio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      </w:t>
                      </w:r>
                      <w:r w:rsidR="00A47EAE">
                        <w:rPr>
                          <w:rFonts w:ascii="Sansation" w:hAnsi="Sansatio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Ab </w:t>
                      </w:r>
                      <w:r w:rsidR="002B5A00">
                        <w:rPr>
                          <w:rFonts w:ascii="Sansation" w:hAnsi="Sansatio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9</w:t>
                      </w:r>
                      <w:r w:rsidR="00A47EAE">
                        <w:rPr>
                          <w:rFonts w:ascii="Sansation" w:hAnsi="Sansatio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. </w:t>
                      </w:r>
                      <w:proofErr w:type="spellStart"/>
                      <w:proofErr w:type="gramStart"/>
                      <w:r w:rsidR="00A47EAE">
                        <w:rPr>
                          <w:rFonts w:ascii="Sansation" w:hAnsi="Sansatio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J.stufe</w:t>
                      </w:r>
                      <w:proofErr w:type="spellEnd"/>
                      <w:proofErr w:type="gramEnd"/>
                    </w:p>
                    <w:p w14:paraId="54BA8F17" w14:textId="40044515" w:rsidR="00BB4EE5" w:rsidRPr="00456DB5" w:rsidRDefault="00BB4EE5">
                      <w:pPr>
                        <w:rPr>
                          <w:rFonts w:ascii="Sansation" w:hAnsi="Sansatio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>
                        <w:rPr>
                          <w:rFonts w:ascii="Sansation" w:hAnsi="Sansatio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Ab </w:t>
                      </w:r>
                    </w:p>
                  </w:txbxContent>
                </v:textbox>
              </v:shape>
            </w:pict>
          </mc:Fallback>
        </mc:AlternateContent>
      </w:r>
      <w:r w:rsidR="00E00DAE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2DBC3E75" wp14:editId="2B0ADC45">
                <wp:simplePos x="0" y="0"/>
                <wp:positionH relativeFrom="margin">
                  <wp:posOffset>-199390</wp:posOffset>
                </wp:positionH>
                <wp:positionV relativeFrom="paragraph">
                  <wp:posOffset>-256540</wp:posOffset>
                </wp:positionV>
                <wp:extent cx="6638925" cy="811530"/>
                <wp:effectExtent l="0" t="0" r="9525" b="7620"/>
                <wp:wrapNone/>
                <wp:docPr id="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8925" cy="811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AAD4A2" w14:textId="77777777" w:rsidR="00685654" w:rsidRPr="00685654" w:rsidRDefault="00685654" w:rsidP="00E46CAC">
                            <w:pPr>
                              <w:ind w:firstLine="708"/>
                              <w:contextualSpacing/>
                              <w:jc w:val="center"/>
                              <w:rPr>
                                <w:rFonts w:ascii="Verdana" w:hAnsi="Verdana"/>
                                <w:b/>
                                <w:color w:val="1F497D" w:themeColor="text2"/>
                                <w:sz w:val="52"/>
                                <w:szCs w:val="52"/>
                              </w:rPr>
                            </w:pPr>
                            <w:r w:rsidRPr="00685654">
                              <w:rPr>
                                <w:rFonts w:ascii="Verdana" w:hAnsi="Verdana"/>
                                <w:b/>
                                <w:color w:val="1F497D" w:themeColor="text2"/>
                                <w:sz w:val="52"/>
                                <w:szCs w:val="52"/>
                              </w:rPr>
                              <w:t>Sitzplatz-</w:t>
                            </w:r>
                          </w:p>
                          <w:p w14:paraId="53F94DD4" w14:textId="55A4D58F" w:rsidR="00763372" w:rsidRPr="00685654" w:rsidRDefault="00685654" w:rsidP="00E46CAC">
                            <w:pPr>
                              <w:ind w:firstLine="708"/>
                              <w:contextualSpacing/>
                              <w:jc w:val="center"/>
                              <w:rPr>
                                <w:rFonts w:ascii="Verdana" w:hAnsi="Verdana"/>
                                <w:color w:val="9BBB59" w:themeColor="accent3"/>
                                <w:sz w:val="2"/>
                                <w:szCs w:val="48"/>
                              </w:rPr>
                            </w:pPr>
                            <w:r w:rsidRPr="00685654">
                              <w:rPr>
                                <w:rFonts w:ascii="Verdana" w:hAnsi="Verdana"/>
                                <w:b/>
                                <w:color w:val="9BBB59" w:themeColor="accent3"/>
                                <w:sz w:val="44"/>
                                <w:szCs w:val="48"/>
                              </w:rPr>
                              <w:t>Reservierungs-/</w:t>
                            </w:r>
                            <w:r w:rsidR="00AA211A" w:rsidRPr="00685654">
                              <w:rPr>
                                <w:rFonts w:ascii="Verdana" w:hAnsi="Verdana"/>
                                <w:b/>
                                <w:color w:val="9BBB59" w:themeColor="accent3"/>
                                <w:sz w:val="44"/>
                                <w:szCs w:val="48"/>
                              </w:rPr>
                              <w:t>Anmeld</w:t>
                            </w:r>
                            <w:r w:rsidR="00BE71E8" w:rsidRPr="00685654">
                              <w:rPr>
                                <w:rFonts w:ascii="Verdana" w:hAnsi="Verdana"/>
                                <w:b/>
                                <w:color w:val="9BBB59" w:themeColor="accent3"/>
                                <w:sz w:val="44"/>
                                <w:szCs w:val="48"/>
                              </w:rPr>
                              <w:t>e</w:t>
                            </w:r>
                            <w:r w:rsidR="00AA211A" w:rsidRPr="00685654">
                              <w:rPr>
                                <w:rFonts w:ascii="Verdana" w:hAnsi="Verdana"/>
                                <w:b/>
                                <w:color w:val="9BBB59" w:themeColor="accent3"/>
                                <w:sz w:val="44"/>
                                <w:szCs w:val="48"/>
                              </w:rPr>
                              <w:t>formular</w:t>
                            </w:r>
                            <w:r w:rsidR="00763372" w:rsidRPr="00685654">
                              <w:rPr>
                                <w:rFonts w:ascii="Verdana" w:hAnsi="Verdana"/>
                                <w:color w:val="9BBB59" w:themeColor="accent3"/>
                                <w:sz w:val="32"/>
                                <w:szCs w:val="48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C3E75" id="Text Box 2" o:spid="_x0000_s1027" type="#_x0000_t202" style="position:absolute;margin-left:-15.7pt;margin-top:-20.2pt;width:522.75pt;height:63.9pt;z-index:251772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" filled="f" stroked="f">
                <v:textbox inset="0,0,0,0">
                  <w:txbxContent>
                    <w:p w14:paraId="09AAD4A2" w14:textId="77777777" w:rsidR="00685654" w:rsidRPr="00685654" w:rsidRDefault="00685654" w:rsidP="00E46CAC">
                      <w:pPr>
                        <w:ind w:firstLine="708"/>
                        <w:contextualSpacing/>
                        <w:jc w:val="center"/>
                        <w:rPr>
                          <w:rFonts w:ascii="Verdana" w:hAnsi="Verdana"/>
                          <w:b/>
                          <w:color w:val="1F497D" w:themeColor="text2"/>
                          <w:sz w:val="52"/>
                          <w:szCs w:val="52"/>
                        </w:rPr>
                      </w:pPr>
                      <w:r w:rsidRPr="00685654">
                        <w:rPr>
                          <w:rFonts w:ascii="Verdana" w:hAnsi="Verdana"/>
                          <w:b/>
                          <w:color w:val="1F497D" w:themeColor="text2"/>
                          <w:sz w:val="52"/>
                          <w:szCs w:val="52"/>
                        </w:rPr>
                        <w:t>Sitzplatz-</w:t>
                      </w:r>
                    </w:p>
                    <w:p w14:paraId="53F94DD4" w14:textId="55A4D58F" w:rsidR="00763372" w:rsidRPr="00685654" w:rsidRDefault="00685654" w:rsidP="00E46CAC">
                      <w:pPr>
                        <w:ind w:firstLine="708"/>
                        <w:contextualSpacing/>
                        <w:jc w:val="center"/>
                        <w:rPr>
                          <w:rFonts w:ascii="Verdana" w:hAnsi="Verdana"/>
                          <w:color w:val="9BBB59" w:themeColor="accent3"/>
                          <w:sz w:val="2"/>
                          <w:szCs w:val="48"/>
                        </w:rPr>
                      </w:pPr>
                      <w:r w:rsidRPr="00685654">
                        <w:rPr>
                          <w:rFonts w:ascii="Verdana" w:hAnsi="Verdana"/>
                          <w:b/>
                          <w:color w:val="9BBB59" w:themeColor="accent3"/>
                          <w:sz w:val="44"/>
                          <w:szCs w:val="48"/>
                        </w:rPr>
                        <w:t>Reservierungs-/</w:t>
                      </w:r>
                      <w:r w:rsidR="00AA211A" w:rsidRPr="00685654">
                        <w:rPr>
                          <w:rFonts w:ascii="Verdana" w:hAnsi="Verdana"/>
                          <w:b/>
                          <w:color w:val="9BBB59" w:themeColor="accent3"/>
                          <w:sz w:val="44"/>
                          <w:szCs w:val="48"/>
                        </w:rPr>
                        <w:t>Anmeld</w:t>
                      </w:r>
                      <w:r w:rsidR="00BE71E8" w:rsidRPr="00685654">
                        <w:rPr>
                          <w:rFonts w:ascii="Verdana" w:hAnsi="Verdana"/>
                          <w:b/>
                          <w:color w:val="9BBB59" w:themeColor="accent3"/>
                          <w:sz w:val="44"/>
                          <w:szCs w:val="48"/>
                        </w:rPr>
                        <w:t>e</w:t>
                      </w:r>
                      <w:r w:rsidR="00AA211A" w:rsidRPr="00685654">
                        <w:rPr>
                          <w:rFonts w:ascii="Verdana" w:hAnsi="Verdana"/>
                          <w:b/>
                          <w:color w:val="9BBB59" w:themeColor="accent3"/>
                          <w:sz w:val="44"/>
                          <w:szCs w:val="48"/>
                        </w:rPr>
                        <w:t>formular</w:t>
                      </w:r>
                      <w:r w:rsidR="00763372" w:rsidRPr="00685654">
                        <w:rPr>
                          <w:rFonts w:ascii="Verdana" w:hAnsi="Verdana"/>
                          <w:color w:val="9BBB59" w:themeColor="accent3"/>
                          <w:sz w:val="32"/>
                          <w:szCs w:val="48"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6CAC" w:rsidRPr="00E46CAC">
        <w:rPr>
          <w:noProof/>
        </w:rPr>
        <w:drawing>
          <wp:anchor distT="0" distB="0" distL="114300" distR="114300" simplePos="0" relativeHeight="251788800" behindDoc="1" locked="0" layoutInCell="1" allowOverlap="1" wp14:anchorId="4EBE2B01" wp14:editId="7C1DE5C8">
            <wp:simplePos x="0" y="0"/>
            <wp:positionH relativeFrom="page">
              <wp:align>left</wp:align>
            </wp:positionH>
            <wp:positionV relativeFrom="paragraph">
              <wp:posOffset>-901065</wp:posOffset>
            </wp:positionV>
            <wp:extent cx="1751205" cy="1524000"/>
            <wp:effectExtent l="0" t="0" r="1905" b="0"/>
            <wp:wrapNone/>
            <wp:docPr id="34" name="Grafi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00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166" cy="1524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C092A1" w14:textId="5A133A1D" w:rsidR="00E64E64" w:rsidRPr="00685654" w:rsidRDefault="00685654" w:rsidP="00685654">
      <w:pPr>
        <w:tabs>
          <w:tab w:val="center" w:pos="4535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803136" behindDoc="0" locked="0" layoutInCell="1" allowOverlap="1" wp14:anchorId="4ECC6E70" wp14:editId="01EA1BFF">
                <wp:simplePos x="0" y="0"/>
                <wp:positionH relativeFrom="page">
                  <wp:align>right</wp:align>
                </wp:positionH>
                <wp:positionV relativeFrom="paragraph">
                  <wp:posOffset>258445</wp:posOffset>
                </wp:positionV>
                <wp:extent cx="6762750" cy="662940"/>
                <wp:effectExtent l="0" t="0" r="0" b="3810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2750" cy="662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D0F80E" w14:textId="1E485E63" w:rsidR="00685654" w:rsidRDefault="00685654" w:rsidP="00685654">
                            <w:pPr>
                              <w:tabs>
                                <w:tab w:val="left" w:pos="3828"/>
                              </w:tabs>
                              <w:contextualSpacing/>
                              <w:jc w:val="center"/>
                              <w:rPr>
                                <w:rFonts w:ascii="Verdana" w:hAnsi="Verdana"/>
                                <w:color w:val="262626" w:themeColor="text1" w:themeTint="D9"/>
                                <w:sz w:val="28"/>
                              </w:rPr>
                            </w:pPr>
                            <w:r w:rsidRPr="00685654">
                              <w:rPr>
                                <w:rFonts w:ascii="Verdana" w:hAnsi="Verdana"/>
                                <w:b/>
                                <w:bCs/>
                                <w:color w:val="262626" w:themeColor="text1" w:themeTint="D9"/>
                                <w:sz w:val="28"/>
                                <w:szCs w:val="24"/>
                              </w:rPr>
                              <w:t>Sitzplatz</w:t>
                            </w:r>
                            <w:r w:rsidR="002B1B96">
                              <w:rPr>
                                <w:rFonts w:ascii="Verdana" w:hAnsi="Verdana"/>
                                <w:b/>
                                <w:bCs/>
                                <w:color w:val="262626" w:themeColor="text1" w:themeTint="D9"/>
                                <w:sz w:val="28"/>
                                <w:szCs w:val="24"/>
                              </w:rPr>
                              <w:t>-Buchung bis zum 14. Oktober 2022</w:t>
                            </w:r>
                            <w:r w:rsidRPr="005342F3">
                              <w:rPr>
                                <w:rFonts w:ascii="Verdana" w:hAnsi="Verdana"/>
                                <w:color w:val="262626" w:themeColor="text1" w:themeTint="D9"/>
                                <w:sz w:val="28"/>
                              </w:rPr>
                              <w:t xml:space="preserve"> </w:t>
                            </w:r>
                          </w:p>
                          <w:p w14:paraId="089B51C6" w14:textId="7FA9A434" w:rsidR="00685654" w:rsidRPr="005257C1" w:rsidRDefault="004B11FC" w:rsidP="002B1B96">
                            <w:pPr>
                              <w:tabs>
                                <w:tab w:val="left" w:pos="3828"/>
                              </w:tabs>
                              <w:ind w:firstLine="708"/>
                              <w:contextualSpacing/>
                              <w:jc w:val="center"/>
                              <w:rPr>
                                <w:rFonts w:ascii="Verdana" w:hAnsi="Verdana"/>
                                <w:color w:val="262626" w:themeColor="text1" w:themeTint="D9"/>
                                <w:sz w:val="28"/>
                                <w:lang w:val="en-US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262626" w:themeColor="text1" w:themeTint="D9"/>
                                <w:sz w:val="28"/>
                                <w:lang w:val="en-US"/>
                              </w:rPr>
                              <w:t>p</w:t>
                            </w:r>
                            <w:r w:rsidR="00685654" w:rsidRPr="003D5FC2">
                              <w:rPr>
                                <w:rFonts w:ascii="Verdana" w:hAnsi="Verdana"/>
                                <w:color w:val="262626" w:themeColor="text1" w:themeTint="D9"/>
                                <w:sz w:val="28"/>
                                <w:lang w:val="en-US"/>
                              </w:rPr>
                              <w:t xml:space="preserve">er </w:t>
                            </w:r>
                            <w:proofErr w:type="gramStart"/>
                            <w:r w:rsidR="00685654" w:rsidRPr="003D5FC2">
                              <w:rPr>
                                <w:rFonts w:ascii="Verdana" w:hAnsi="Verdana"/>
                                <w:color w:val="262626" w:themeColor="text1" w:themeTint="D9"/>
                                <w:sz w:val="28"/>
                                <w:lang w:val="en-US"/>
                              </w:rPr>
                              <w:t>Email</w:t>
                            </w:r>
                            <w:proofErr w:type="gramEnd"/>
                            <w:r w:rsidR="00685654" w:rsidRPr="003D5FC2">
                              <w:rPr>
                                <w:rFonts w:ascii="Verdana" w:hAnsi="Verdana"/>
                                <w:color w:val="262626" w:themeColor="text1" w:themeTint="D9"/>
                                <w:sz w:val="28"/>
                                <w:lang w:val="en-US"/>
                              </w:rPr>
                              <w:t xml:space="preserve">: </w:t>
                            </w:r>
                            <w:hyperlink r:id="rId9" w:history="1">
                              <w:r w:rsidR="005257C1" w:rsidRPr="005257C1">
                                <w:rPr>
                                  <w:rStyle w:val="Hyperlink"/>
                                  <w:sz w:val="36"/>
                                  <w:szCs w:val="36"/>
                                  <w:lang w:val="en-US"/>
                                </w:rPr>
                                <w:t>tra</w:t>
                              </w:r>
                              <w:r w:rsidR="005257C1" w:rsidRPr="005257C1">
                                <w:rPr>
                                  <w:rStyle w:val="Hyperlink"/>
                                  <w:sz w:val="36"/>
                                  <w:szCs w:val="36"/>
                                  <w:lang w:val="en-US"/>
                                </w:rPr>
                                <w:t>n</w:t>
                              </w:r>
                              <w:r w:rsidR="005257C1" w:rsidRPr="005257C1">
                                <w:rPr>
                                  <w:rStyle w:val="Hyperlink"/>
                                  <w:sz w:val="36"/>
                                  <w:szCs w:val="36"/>
                                  <w:lang w:val="en-US"/>
                                </w:rPr>
                                <w:t>sfercampus@deutsche-klimastiftung.de</w:t>
                              </w:r>
                            </w:hyperlink>
                            <w:r w:rsidR="005257C1" w:rsidRPr="005257C1">
                              <w:rPr>
                                <w:sz w:val="36"/>
                                <w:szCs w:val="36"/>
                                <w:lang w:val="en-US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CC6E70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8" type="#_x0000_t202" style="position:absolute;margin-left:481.3pt;margin-top:20.35pt;width:532.5pt;height:52.2pt;z-index:251803136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" stroked="f">
                <v:textbox>
                  <w:txbxContent>
                    <w:p w14:paraId="45D0F80E" w14:textId="1E485E63" w:rsidR="00685654" w:rsidRDefault="00685654" w:rsidP="00685654">
                      <w:pPr>
                        <w:tabs>
                          <w:tab w:val="left" w:pos="3828"/>
                        </w:tabs>
                        <w:contextualSpacing/>
                        <w:jc w:val="center"/>
                        <w:rPr>
                          <w:rFonts w:ascii="Verdana" w:hAnsi="Verdana"/>
                          <w:color w:val="262626" w:themeColor="text1" w:themeTint="D9"/>
                          <w:sz w:val="28"/>
                        </w:rPr>
                      </w:pPr>
                      <w:r w:rsidRPr="00685654">
                        <w:rPr>
                          <w:rFonts w:ascii="Verdana" w:hAnsi="Verdana"/>
                          <w:b/>
                          <w:bCs/>
                          <w:color w:val="262626" w:themeColor="text1" w:themeTint="D9"/>
                          <w:sz w:val="28"/>
                          <w:szCs w:val="24"/>
                        </w:rPr>
                        <w:t>Sitzplatz</w:t>
                      </w:r>
                      <w:r w:rsidR="002B1B96">
                        <w:rPr>
                          <w:rFonts w:ascii="Verdana" w:hAnsi="Verdana"/>
                          <w:b/>
                          <w:bCs/>
                          <w:color w:val="262626" w:themeColor="text1" w:themeTint="D9"/>
                          <w:sz w:val="28"/>
                          <w:szCs w:val="24"/>
                        </w:rPr>
                        <w:t>-Buchung bis zum 14. Oktober 2022</w:t>
                      </w:r>
                      <w:r w:rsidRPr="005342F3">
                        <w:rPr>
                          <w:rFonts w:ascii="Verdana" w:hAnsi="Verdana"/>
                          <w:color w:val="262626" w:themeColor="text1" w:themeTint="D9"/>
                          <w:sz w:val="28"/>
                        </w:rPr>
                        <w:t xml:space="preserve"> </w:t>
                      </w:r>
                    </w:p>
                    <w:p w14:paraId="089B51C6" w14:textId="7FA9A434" w:rsidR="00685654" w:rsidRPr="005257C1" w:rsidRDefault="004B11FC" w:rsidP="002B1B96">
                      <w:pPr>
                        <w:tabs>
                          <w:tab w:val="left" w:pos="3828"/>
                        </w:tabs>
                        <w:ind w:firstLine="708"/>
                        <w:contextualSpacing/>
                        <w:jc w:val="center"/>
                        <w:rPr>
                          <w:rFonts w:ascii="Verdana" w:hAnsi="Verdana"/>
                          <w:color w:val="262626" w:themeColor="text1" w:themeTint="D9"/>
                          <w:sz w:val="28"/>
                          <w:lang w:val="en-US"/>
                        </w:rPr>
                      </w:pPr>
                      <w:r>
                        <w:rPr>
                          <w:rFonts w:ascii="Verdana" w:hAnsi="Verdana"/>
                          <w:color w:val="262626" w:themeColor="text1" w:themeTint="D9"/>
                          <w:sz w:val="28"/>
                          <w:lang w:val="en-US"/>
                        </w:rPr>
                        <w:t>p</w:t>
                      </w:r>
                      <w:r w:rsidR="00685654" w:rsidRPr="003D5FC2">
                        <w:rPr>
                          <w:rFonts w:ascii="Verdana" w:hAnsi="Verdana"/>
                          <w:color w:val="262626" w:themeColor="text1" w:themeTint="D9"/>
                          <w:sz w:val="28"/>
                          <w:lang w:val="en-US"/>
                        </w:rPr>
                        <w:t xml:space="preserve">er </w:t>
                      </w:r>
                      <w:proofErr w:type="gramStart"/>
                      <w:r w:rsidR="00685654" w:rsidRPr="003D5FC2">
                        <w:rPr>
                          <w:rFonts w:ascii="Verdana" w:hAnsi="Verdana"/>
                          <w:color w:val="262626" w:themeColor="text1" w:themeTint="D9"/>
                          <w:sz w:val="28"/>
                          <w:lang w:val="en-US"/>
                        </w:rPr>
                        <w:t>Email</w:t>
                      </w:r>
                      <w:proofErr w:type="gramEnd"/>
                      <w:r w:rsidR="00685654" w:rsidRPr="003D5FC2">
                        <w:rPr>
                          <w:rFonts w:ascii="Verdana" w:hAnsi="Verdana"/>
                          <w:color w:val="262626" w:themeColor="text1" w:themeTint="D9"/>
                          <w:sz w:val="28"/>
                          <w:lang w:val="en-US"/>
                        </w:rPr>
                        <w:t xml:space="preserve">: </w:t>
                      </w:r>
                      <w:hyperlink r:id="rId10" w:history="1">
                        <w:r w:rsidR="005257C1" w:rsidRPr="005257C1">
                          <w:rPr>
                            <w:rStyle w:val="Hyperlink"/>
                            <w:sz w:val="36"/>
                            <w:szCs w:val="36"/>
                            <w:lang w:val="en-US"/>
                          </w:rPr>
                          <w:t>tra</w:t>
                        </w:r>
                        <w:r w:rsidR="005257C1" w:rsidRPr="005257C1">
                          <w:rPr>
                            <w:rStyle w:val="Hyperlink"/>
                            <w:sz w:val="36"/>
                            <w:szCs w:val="36"/>
                            <w:lang w:val="en-US"/>
                          </w:rPr>
                          <w:t>n</w:t>
                        </w:r>
                        <w:r w:rsidR="005257C1" w:rsidRPr="005257C1">
                          <w:rPr>
                            <w:rStyle w:val="Hyperlink"/>
                            <w:sz w:val="36"/>
                            <w:szCs w:val="36"/>
                            <w:lang w:val="en-US"/>
                          </w:rPr>
                          <w:t>sfercampus@deutsche-klimastiftung.de</w:t>
                        </w:r>
                      </w:hyperlink>
                      <w:r w:rsidR="005257C1" w:rsidRPr="005257C1">
                        <w:rPr>
                          <w:sz w:val="36"/>
                          <w:szCs w:val="36"/>
                          <w:lang w:val="en-US"/>
                        </w:rPr>
                        <w:t> 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66948">
        <w:tab/>
      </w:r>
    </w:p>
    <w:p w14:paraId="128771AC" w14:textId="2F8E3D66" w:rsidR="00386FFD" w:rsidRPr="005342F3" w:rsidRDefault="000F029A" w:rsidP="005342F3">
      <w:pPr>
        <w:spacing w:after="0" w:line="240" w:lineRule="auto"/>
        <w:rPr>
          <w:sz w:val="24"/>
          <w:szCs w:val="24"/>
        </w:rPr>
      </w:pPr>
      <w:r w:rsidRPr="00E64E64">
        <w:rPr>
          <w:noProof/>
          <w:sz w:val="28"/>
          <w:szCs w:val="28"/>
          <w:lang w:eastAsia="de-DE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4341109A" wp14:editId="78D594E5">
                <wp:simplePos x="0" y="0"/>
                <wp:positionH relativeFrom="column">
                  <wp:posOffset>-5017770</wp:posOffset>
                </wp:positionH>
                <wp:positionV relativeFrom="paragraph">
                  <wp:posOffset>215265</wp:posOffset>
                </wp:positionV>
                <wp:extent cx="271145" cy="106680"/>
                <wp:effectExtent l="0" t="0" r="8890" b="7620"/>
                <wp:wrapNone/>
                <wp:docPr id="7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145" cy="106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2C2A99" w14:textId="77777777" w:rsidR="00763372" w:rsidRPr="001B3229" w:rsidRDefault="0076337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B3229">
                              <w:rPr>
                                <w:sz w:val="16"/>
                                <w:szCs w:val="16"/>
                              </w:rPr>
                              <w:t>Firma</w:t>
                            </w:r>
                          </w:p>
                        </w:txbxContent>
                      </wps:txbx>
                      <wps:bodyPr rot="0" vert="horz" wrap="non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1109A" id="Text Box 9" o:spid="_x0000_s1027" type="#_x0000_t202" style="position:absolute;margin-left:-395.1pt;margin-top:16.95pt;width:21.35pt;height:8.4pt;z-index:25163520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" stroked="f">
                <v:textbox inset=".5mm,0,.5mm,0">
                  <w:txbxContent>
                    <w:p w14:paraId="1A2C2A99" w14:textId="77777777" w:rsidR="00763372" w:rsidRPr="001B3229" w:rsidRDefault="00763372">
                      <w:pPr>
                        <w:rPr>
                          <w:sz w:val="16"/>
                          <w:szCs w:val="16"/>
                        </w:rPr>
                      </w:pPr>
                      <w:r w:rsidRPr="001B3229">
                        <w:rPr>
                          <w:sz w:val="16"/>
                          <w:szCs w:val="16"/>
                        </w:rPr>
                        <w:t>Firma</w:t>
                      </w:r>
                    </w:p>
                  </w:txbxContent>
                </v:textbox>
              </v:shape>
            </w:pict>
          </mc:Fallback>
        </mc:AlternateContent>
      </w:r>
      <w:r w:rsidR="00E00DAE" w:rsidRPr="00E64E64">
        <w:rPr>
          <w:sz w:val="28"/>
          <w:szCs w:val="28"/>
        </w:rPr>
        <w:t xml:space="preserve">Hiermit </w:t>
      </w:r>
      <w:r w:rsidR="005342F3" w:rsidRPr="00E64E64">
        <w:rPr>
          <w:b/>
          <w:bCs/>
          <w:sz w:val="28"/>
          <w:szCs w:val="28"/>
        </w:rPr>
        <w:t>buche</w:t>
      </w:r>
      <w:r w:rsidR="00720561">
        <w:rPr>
          <w:b/>
          <w:bCs/>
          <w:sz w:val="28"/>
          <w:szCs w:val="28"/>
        </w:rPr>
        <w:t xml:space="preserve"> verbindlich</w:t>
      </w:r>
      <w:r w:rsidR="005342F3" w:rsidRPr="00E64E64">
        <w:rPr>
          <w:sz w:val="28"/>
          <w:szCs w:val="28"/>
        </w:rPr>
        <w:t xml:space="preserve"> ich</w:t>
      </w:r>
      <w:r w:rsidR="00E00DAE" w:rsidRPr="00E64E64">
        <w:rPr>
          <w:sz w:val="28"/>
          <w:szCs w:val="28"/>
        </w:rPr>
        <w:t xml:space="preserve"> </w:t>
      </w:r>
      <w:r w:rsidR="003D5FC2" w:rsidRPr="00E64E64">
        <w:rPr>
          <w:sz w:val="28"/>
          <w:szCs w:val="28"/>
        </w:rPr>
        <w:t xml:space="preserve">für </w:t>
      </w:r>
      <w:r w:rsidR="00CE3FD2" w:rsidRPr="00E64E64">
        <w:rPr>
          <w:sz w:val="28"/>
          <w:szCs w:val="28"/>
        </w:rPr>
        <w:t xml:space="preserve">unsere </w:t>
      </w:r>
      <w:proofErr w:type="spellStart"/>
      <w:proofErr w:type="gramStart"/>
      <w:r w:rsidR="00E00DAE" w:rsidRPr="00E64E64">
        <w:rPr>
          <w:sz w:val="28"/>
          <w:szCs w:val="28"/>
        </w:rPr>
        <w:t>Schüler:innen</w:t>
      </w:r>
      <w:proofErr w:type="spellEnd"/>
      <w:proofErr w:type="gramEnd"/>
      <w:r w:rsidR="00E00DAE" w:rsidRPr="00E64E64">
        <w:rPr>
          <w:sz w:val="28"/>
          <w:szCs w:val="28"/>
        </w:rPr>
        <w:t xml:space="preserve"> </w:t>
      </w:r>
      <w:r w:rsidR="00E64E64">
        <w:rPr>
          <w:sz w:val="28"/>
          <w:szCs w:val="28"/>
        </w:rPr>
        <w:t xml:space="preserve">und </w:t>
      </w:r>
      <w:r w:rsidR="003D5FC2" w:rsidRPr="00E64E64">
        <w:rPr>
          <w:sz w:val="28"/>
          <w:szCs w:val="28"/>
        </w:rPr>
        <w:t xml:space="preserve">begleitende/n </w:t>
      </w:r>
      <w:proofErr w:type="spellStart"/>
      <w:r w:rsidR="003D5FC2" w:rsidRPr="00E64E64">
        <w:rPr>
          <w:sz w:val="28"/>
          <w:szCs w:val="28"/>
        </w:rPr>
        <w:t>Lehrer:in</w:t>
      </w:r>
      <w:proofErr w:type="spellEnd"/>
      <w:r w:rsidR="003D5FC2" w:rsidRPr="00E64E64">
        <w:rPr>
          <w:sz w:val="28"/>
          <w:szCs w:val="28"/>
        </w:rPr>
        <w:t xml:space="preserve"> Sitzplätze </w:t>
      </w:r>
      <w:r w:rsidR="005342F3" w:rsidRPr="00E64E64">
        <w:rPr>
          <w:sz w:val="28"/>
          <w:szCs w:val="28"/>
        </w:rPr>
        <w:t>für den</w:t>
      </w:r>
      <w:r w:rsidR="00685654">
        <w:rPr>
          <w:sz w:val="28"/>
          <w:szCs w:val="28"/>
        </w:rPr>
        <w:t xml:space="preserve"> </w:t>
      </w:r>
      <w:r w:rsidR="00E00DAE" w:rsidRPr="00E64E64">
        <w:rPr>
          <w:sz w:val="28"/>
          <w:szCs w:val="28"/>
        </w:rPr>
        <w:t xml:space="preserve">SchülerKlimaGipfel </w:t>
      </w:r>
      <w:r w:rsidR="002B1B96">
        <w:rPr>
          <w:sz w:val="28"/>
          <w:szCs w:val="28"/>
        </w:rPr>
        <w:t>zum</w:t>
      </w:r>
      <w:r w:rsidR="00E00DAE" w:rsidRPr="00E64E64">
        <w:rPr>
          <w:sz w:val="28"/>
          <w:szCs w:val="28"/>
        </w:rPr>
        <w:t xml:space="preserve"> Weltklimagipfels am</w:t>
      </w:r>
      <w:r w:rsidR="00E64E64">
        <w:rPr>
          <w:sz w:val="28"/>
          <w:szCs w:val="28"/>
        </w:rPr>
        <w:t xml:space="preserve"> </w:t>
      </w:r>
      <w:r w:rsidR="002B1B96">
        <w:rPr>
          <w:sz w:val="28"/>
          <w:szCs w:val="28"/>
        </w:rPr>
        <w:t xml:space="preserve">Do., 3. November 9 – 13 </w:t>
      </w:r>
      <w:r w:rsidR="00E00DAE" w:rsidRPr="00E64E64">
        <w:rPr>
          <w:sz w:val="28"/>
          <w:szCs w:val="28"/>
        </w:rPr>
        <w:t>Uhr</w:t>
      </w:r>
      <w:r w:rsidR="003D5FC2" w:rsidRPr="00E64E64">
        <w:rPr>
          <w:sz w:val="28"/>
          <w:szCs w:val="28"/>
        </w:rPr>
        <w:t xml:space="preserve"> </w:t>
      </w:r>
      <w:r w:rsidR="002B1B96">
        <w:rPr>
          <w:sz w:val="28"/>
          <w:szCs w:val="28"/>
        </w:rPr>
        <w:t>im Klimahaus Bremerhaven</w:t>
      </w:r>
      <w:r w:rsidR="00B4333E">
        <w:rPr>
          <w:sz w:val="28"/>
          <w:szCs w:val="28"/>
        </w:rPr>
        <w:t>.</w:t>
      </w:r>
      <w:r w:rsidR="003D5FC2" w:rsidRPr="005342F3">
        <w:rPr>
          <w:sz w:val="24"/>
          <w:szCs w:val="24"/>
        </w:rPr>
        <w:t xml:space="preserve"> </w:t>
      </w:r>
    </w:p>
    <w:p w14:paraId="712087B5" w14:textId="19A2813F" w:rsidR="005D41F5" w:rsidRDefault="000E6C4C" w:rsidP="00456DB5">
      <w:pPr>
        <w:tabs>
          <w:tab w:val="left" w:pos="7464"/>
        </w:tabs>
        <w:spacing w:after="0" w:line="240" w:lineRule="auto"/>
      </w:pP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18EC49F" wp14:editId="6B74B9EA">
                <wp:simplePos x="0" y="0"/>
                <wp:positionH relativeFrom="column">
                  <wp:posOffset>-652780</wp:posOffset>
                </wp:positionH>
                <wp:positionV relativeFrom="paragraph">
                  <wp:posOffset>42545</wp:posOffset>
                </wp:positionV>
                <wp:extent cx="288290" cy="2556510"/>
                <wp:effectExtent l="0" t="0" r="16510" b="15240"/>
                <wp:wrapNone/>
                <wp:docPr id="32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290" cy="255651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12700">
                          <a:solidFill>
                            <a:schemeClr val="accent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0EB3EE" w14:textId="0979E9B1" w:rsidR="00763372" w:rsidRPr="00C062E0" w:rsidRDefault="00CE3FD2" w:rsidP="00F17F91">
                            <w:pPr>
                              <w:spacing w:after="0" w:line="240" w:lineRule="auto"/>
                              <w:jc w:val="center"/>
                              <w:rPr>
                                <w:rFonts w:ascii="Verdana" w:hAnsi="Verdana"/>
                                <w:b/>
                                <w:color w:val="E2007E"/>
                                <w:sz w:val="18"/>
                                <w:szCs w:val="17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FFFFFF"/>
                                <w:sz w:val="18"/>
                                <w:szCs w:val="17"/>
                              </w:rPr>
                              <w:t xml:space="preserve">Kontakt, </w:t>
                            </w:r>
                            <w:proofErr w:type="spellStart"/>
                            <w:r>
                              <w:rPr>
                                <w:rFonts w:ascii="Verdana" w:hAnsi="Verdana"/>
                                <w:b/>
                                <w:color w:val="FFFFFF"/>
                                <w:sz w:val="18"/>
                                <w:szCs w:val="17"/>
                              </w:rPr>
                              <w:t>Ansprechpartner:in</w:t>
                            </w:r>
                            <w:proofErr w:type="spellEnd"/>
                            <w:r>
                              <w:rPr>
                                <w:rFonts w:ascii="Verdana" w:hAnsi="Verdana"/>
                                <w:b/>
                                <w:color w:val="FFFFFF"/>
                                <w:sz w:val="18"/>
                                <w:szCs w:val="17"/>
                              </w:rPr>
                              <w:t xml:space="preserve"> Anzahl</w:t>
                            </w:r>
                          </w:p>
                        </w:txbxContent>
                      </wps:txbx>
                      <wps:bodyPr rot="0" vert="vert270" wrap="square" lIns="0" tIns="36000" rIns="0" bIns="3600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8EC49F" id="Text Box 29" o:spid="_x0000_s1030" type="#_x0000_t202" style="position:absolute;margin-left:-51.4pt;margin-top:3.35pt;width:22.7pt;height:201.3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" fillcolor="#4f81bd [3204]" strokecolor="#9bbb59 [3206]" strokeweight="1pt">
                <v:textbox style="layout-flow:vertical;mso-layout-flow-alt:bottom-to-top" inset="0,1mm,0,1mm">
                  <w:txbxContent>
                    <w:p w14:paraId="1F0EB3EE" w14:textId="0979E9B1" w:rsidR="00763372" w:rsidRPr="00C062E0" w:rsidRDefault="00CE3FD2" w:rsidP="00F17F91">
                      <w:pPr>
                        <w:spacing w:after="0" w:line="240" w:lineRule="auto"/>
                        <w:jc w:val="center"/>
                        <w:rPr>
                          <w:rFonts w:ascii="Verdana" w:hAnsi="Verdana"/>
                          <w:b/>
                          <w:color w:val="E2007E"/>
                          <w:sz w:val="18"/>
                          <w:szCs w:val="17"/>
                        </w:rPr>
                      </w:pPr>
                      <w:r>
                        <w:rPr>
                          <w:rFonts w:ascii="Verdana" w:hAnsi="Verdana"/>
                          <w:b/>
                          <w:color w:val="FFFFFF"/>
                          <w:sz w:val="18"/>
                          <w:szCs w:val="17"/>
                        </w:rPr>
                        <w:t xml:space="preserve">Kontakt, </w:t>
                      </w:r>
                      <w:proofErr w:type="spellStart"/>
                      <w:r>
                        <w:rPr>
                          <w:rFonts w:ascii="Verdana" w:hAnsi="Verdana"/>
                          <w:b/>
                          <w:color w:val="FFFFFF"/>
                          <w:sz w:val="18"/>
                          <w:szCs w:val="17"/>
                        </w:rPr>
                        <w:t>Ansprechpartner:in</w:t>
                      </w:r>
                      <w:proofErr w:type="spellEnd"/>
                      <w:r>
                        <w:rPr>
                          <w:rFonts w:ascii="Verdana" w:hAnsi="Verdana"/>
                          <w:b/>
                          <w:color w:val="FFFFFF"/>
                          <w:sz w:val="18"/>
                          <w:szCs w:val="17"/>
                        </w:rPr>
                        <w:t xml:space="preserve"> Anzahl</w:t>
                      </w:r>
                    </w:p>
                  </w:txbxContent>
                </v:textbox>
              </v:shape>
            </w:pict>
          </mc:Fallback>
        </mc:AlternateContent>
      </w:r>
      <w:r w:rsidR="00CE3FD2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0432" behindDoc="0" locked="0" layoutInCell="1" allowOverlap="1" wp14:anchorId="71879951" wp14:editId="6C8C4C1C">
                <wp:simplePos x="0" y="0"/>
                <wp:positionH relativeFrom="column">
                  <wp:posOffset>3496310</wp:posOffset>
                </wp:positionH>
                <wp:positionV relativeFrom="paragraph">
                  <wp:posOffset>50800</wp:posOffset>
                </wp:positionV>
                <wp:extent cx="2882900" cy="493395"/>
                <wp:effectExtent l="0" t="0" r="12700" b="20955"/>
                <wp:wrapNone/>
                <wp:docPr id="31" name="Text Box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2900" cy="49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8D7FBF" w14:textId="77777777" w:rsidR="00763372" w:rsidRDefault="00763372" w:rsidP="001063A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879951" id="Text Box 115" o:spid="_x0000_s1028" type="#_x0000_t202" style="position:absolute;margin-left:275.3pt;margin-top:4pt;width:227pt;height:38.85pt;z-index:25173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" strokecolor="#4f81bd [3204]" strokeweight="1pt">
                <v:textbox>
                  <w:txbxContent>
                    <w:p w14:paraId="2B8D7FBF" w14:textId="77777777" w:rsidR="00763372" w:rsidRDefault="00763372" w:rsidP="001063A4"/>
                  </w:txbxContent>
                </v:textbox>
              </v:shape>
            </w:pict>
          </mc:Fallback>
        </mc:AlternateContent>
      </w:r>
      <w:r w:rsidR="00CE3FD2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28028" behindDoc="0" locked="0" layoutInCell="1" allowOverlap="1" wp14:anchorId="106BBACD" wp14:editId="02004AAA">
                <wp:simplePos x="0" y="0"/>
                <wp:positionH relativeFrom="column">
                  <wp:posOffset>-237490</wp:posOffset>
                </wp:positionH>
                <wp:positionV relativeFrom="paragraph">
                  <wp:posOffset>54610</wp:posOffset>
                </wp:positionV>
                <wp:extent cx="3642995" cy="478155"/>
                <wp:effectExtent l="0" t="0" r="14605" b="17145"/>
                <wp:wrapNone/>
                <wp:docPr id="2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995" cy="478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86FD42" w14:textId="77777777" w:rsidR="00763372" w:rsidRDefault="00763372" w:rsidP="00386FF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BBACD" id="Text Box 4" o:spid="_x0000_s1032" type="#_x0000_t202" style="position:absolute;margin-left:-18.7pt;margin-top:4.3pt;width:286.85pt;height:37.65pt;z-index:2516280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" strokecolor="#4f81bd [3204]" strokeweight="1pt">
                <v:textbox>
                  <w:txbxContent>
                    <w:p w14:paraId="3F86FD42" w14:textId="77777777" w:rsidR="00763372" w:rsidRDefault="00763372" w:rsidP="00386FFD"/>
                  </w:txbxContent>
                </v:textbox>
              </v:shape>
            </w:pict>
          </mc:Fallback>
        </mc:AlternateContent>
      </w:r>
      <w:r w:rsidR="00456DB5">
        <w:tab/>
      </w:r>
    </w:p>
    <w:p w14:paraId="08031BC0" w14:textId="4BCB2DFE" w:rsidR="005D41F5" w:rsidRDefault="006A7D45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15E77E99" wp14:editId="656F6B41">
                <wp:simplePos x="0" y="0"/>
                <wp:positionH relativeFrom="column">
                  <wp:posOffset>-147955</wp:posOffset>
                </wp:positionH>
                <wp:positionV relativeFrom="paragraph">
                  <wp:posOffset>304800</wp:posOffset>
                </wp:positionV>
                <wp:extent cx="1120140" cy="107950"/>
                <wp:effectExtent l="0" t="0" r="3810" b="6350"/>
                <wp:wrapNone/>
                <wp:docPr id="7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0140" cy="107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0F2DB6" w14:textId="3A047737" w:rsidR="00763372" w:rsidRPr="001063A4" w:rsidRDefault="006A7D45" w:rsidP="00DE1A29">
                            <w:pP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 xml:space="preserve">Schule ggf. Projekt AG </w:t>
                            </w:r>
                          </w:p>
                          <w:p w14:paraId="605957B0" w14:textId="77777777" w:rsidR="00763372" w:rsidRPr="001063A4" w:rsidRDefault="00763372" w:rsidP="00DE1A29">
                            <w:pP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E77E99" id="Text Box 12" o:spid="_x0000_s1031" type="#_x0000_t202" style="position:absolute;margin-left:-11.65pt;margin-top:24pt;width:88.2pt;height:8.5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" stroked="f">
                <v:textbox inset=".5mm,0,.5mm,0">
                  <w:txbxContent>
                    <w:p w14:paraId="0B0F2DB6" w14:textId="3A047737" w:rsidR="00763372" w:rsidRPr="001063A4" w:rsidRDefault="006A7D45" w:rsidP="00DE1A29">
                      <w:pPr>
                        <w:rPr>
                          <w:rFonts w:ascii="Verdana" w:hAnsi="Verdana"/>
                          <w:sz w:val="14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4"/>
                          <w:szCs w:val="16"/>
                        </w:rPr>
                        <w:t xml:space="preserve">Schule ggf. Projekt AG </w:t>
                      </w:r>
                    </w:p>
                    <w:p w14:paraId="605957B0" w14:textId="77777777" w:rsidR="00763372" w:rsidRPr="001063A4" w:rsidRDefault="00763372" w:rsidP="00DE1A29">
                      <w:pPr>
                        <w:rPr>
                          <w:rFonts w:ascii="Verdana" w:hAnsi="Verdana"/>
                          <w:sz w:val="14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D7924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5FF45C09" wp14:editId="5F166C10">
                <wp:simplePos x="0" y="0"/>
                <wp:positionH relativeFrom="column">
                  <wp:posOffset>3557269</wp:posOffset>
                </wp:positionH>
                <wp:positionV relativeFrom="paragraph">
                  <wp:posOffset>287655</wp:posOffset>
                </wp:positionV>
                <wp:extent cx="962025" cy="93345"/>
                <wp:effectExtent l="0" t="0" r="9525" b="1905"/>
                <wp:wrapNone/>
                <wp:docPr id="28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2025" cy="93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CF2208" w14:textId="66BBAC0C" w:rsidR="00763372" w:rsidRPr="001063A4" w:rsidRDefault="00763372" w:rsidP="001063A4">
                            <w:pP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</w:pPr>
                            <w:proofErr w:type="spellStart"/>
                            <w:r w:rsidRPr="00F77BE7">
                              <w:rPr>
                                <w:rFonts w:ascii="Verdana" w:hAnsi="Verdana"/>
                                <w:color w:val="262626" w:themeColor="text1" w:themeTint="D9"/>
                                <w:sz w:val="14"/>
                                <w:szCs w:val="16"/>
                              </w:rPr>
                              <w:t>Ansprechpartner</w:t>
                            </w:r>
                            <w:r w:rsidR="006A7D45">
                              <w:rPr>
                                <w:rFonts w:ascii="Verdana" w:hAnsi="Verdana"/>
                                <w:color w:val="262626" w:themeColor="text1" w:themeTint="D9"/>
                                <w:sz w:val="14"/>
                                <w:szCs w:val="16"/>
                              </w:rPr>
                              <w:t>:in</w:t>
                            </w:r>
                            <w:proofErr w:type="spellEnd"/>
                          </w:p>
                          <w:p w14:paraId="0F5971B0" w14:textId="77777777" w:rsidR="00763372" w:rsidRPr="001063A4" w:rsidRDefault="00763372" w:rsidP="001063A4">
                            <w:pP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45C09" id="_x0000_s1034" type="#_x0000_t202" style="position:absolute;margin-left:280.1pt;margin-top:22.65pt;width:75.75pt;height:7.35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" stroked="f">
                <v:textbox inset=".5mm,0,.5mm,0">
                  <w:txbxContent>
                    <w:p w14:paraId="72CF2208" w14:textId="66BBAC0C" w:rsidR="00763372" w:rsidRPr="001063A4" w:rsidRDefault="00763372" w:rsidP="001063A4">
                      <w:pPr>
                        <w:rPr>
                          <w:rFonts w:ascii="Verdana" w:hAnsi="Verdana"/>
                          <w:sz w:val="14"/>
                          <w:szCs w:val="16"/>
                        </w:rPr>
                      </w:pPr>
                      <w:proofErr w:type="spellStart"/>
                      <w:r w:rsidRPr="00F77BE7">
                        <w:rPr>
                          <w:rFonts w:ascii="Verdana" w:hAnsi="Verdana"/>
                          <w:color w:val="262626" w:themeColor="text1" w:themeTint="D9"/>
                          <w:sz w:val="14"/>
                          <w:szCs w:val="16"/>
                        </w:rPr>
                        <w:t>Ansprechpartner</w:t>
                      </w:r>
                      <w:r w:rsidR="006A7D45">
                        <w:rPr>
                          <w:rFonts w:ascii="Verdana" w:hAnsi="Verdana"/>
                          <w:color w:val="262626" w:themeColor="text1" w:themeTint="D9"/>
                          <w:sz w:val="14"/>
                          <w:szCs w:val="16"/>
                        </w:rPr>
                        <w:t>:in</w:t>
                      </w:r>
                      <w:proofErr w:type="spellEnd"/>
                    </w:p>
                    <w:p w14:paraId="0F5971B0" w14:textId="77777777" w:rsidR="00763372" w:rsidRPr="001063A4" w:rsidRDefault="00763372" w:rsidP="001063A4">
                      <w:pPr>
                        <w:rPr>
                          <w:rFonts w:ascii="Verdana" w:hAnsi="Verdana"/>
                          <w:sz w:val="14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F029A"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60941AC1" wp14:editId="0ED5683F">
                <wp:simplePos x="0" y="0"/>
                <wp:positionH relativeFrom="column">
                  <wp:posOffset>-5008245</wp:posOffset>
                </wp:positionH>
                <wp:positionV relativeFrom="paragraph">
                  <wp:posOffset>6985</wp:posOffset>
                </wp:positionV>
                <wp:extent cx="961390" cy="125730"/>
                <wp:effectExtent l="0" t="0" r="0" b="7620"/>
                <wp:wrapNone/>
                <wp:docPr id="69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139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0CBEC8" w14:textId="77777777" w:rsidR="00763372" w:rsidRDefault="00763372" w:rsidP="00C11B2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traße + Hausnummer</w:t>
                            </w:r>
                          </w:p>
                        </w:txbxContent>
                      </wps:txbx>
                      <wps:bodyPr rot="0" vert="horz" wrap="non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941AC1" id="Text Box 88" o:spid="_x0000_s1035" type="#_x0000_t202" style="position:absolute;margin-left:-394.35pt;margin-top:.55pt;width:75.7pt;height:9.9pt;z-index:2516771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" stroked="f">
                <v:textbox inset=".5mm,0,.5mm,0">
                  <w:txbxContent>
                    <w:p w14:paraId="500CBEC8" w14:textId="77777777" w:rsidR="00763372" w:rsidRDefault="00763372" w:rsidP="00C11B21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Straße + Hausnummer</w:t>
                      </w:r>
                    </w:p>
                  </w:txbxContent>
                </v:textbox>
              </v:shape>
            </w:pict>
          </mc:Fallback>
        </mc:AlternateContent>
      </w:r>
    </w:p>
    <w:p w14:paraId="7A4C44ED" w14:textId="378A51B0" w:rsidR="00386FFD" w:rsidRDefault="00CE3FD2">
      <w:r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32480" behindDoc="0" locked="0" layoutInCell="1" allowOverlap="1" wp14:anchorId="3FA8CB35" wp14:editId="360DCF5D">
                <wp:simplePos x="0" y="0"/>
                <wp:positionH relativeFrom="column">
                  <wp:posOffset>3500120</wp:posOffset>
                </wp:positionH>
                <wp:positionV relativeFrom="paragraph">
                  <wp:posOffset>117475</wp:posOffset>
                </wp:positionV>
                <wp:extent cx="2867660" cy="461010"/>
                <wp:effectExtent l="0" t="0" r="27940" b="15240"/>
                <wp:wrapNone/>
                <wp:docPr id="27" name="Text Box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660" cy="461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519E2" w14:textId="77777777" w:rsidR="00763372" w:rsidRDefault="00763372" w:rsidP="001063A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A8CB35" id="Text Box 117" o:spid="_x0000_s1034" type="#_x0000_t202" style="position:absolute;margin-left:275.6pt;margin-top:9.25pt;width:225.8pt;height:36.3pt;z-index:2517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" strokecolor="#4f81bd [3204]" strokeweight="1pt">
                <v:textbox>
                  <w:txbxContent>
                    <w:p w14:paraId="5B3519E2" w14:textId="77777777" w:rsidR="00763372" w:rsidRDefault="00763372" w:rsidP="001063A4"/>
                  </w:txbxContent>
                </v:textbox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5DBCFC2" wp14:editId="53E323BC">
                <wp:simplePos x="0" y="0"/>
                <wp:positionH relativeFrom="column">
                  <wp:posOffset>-256540</wp:posOffset>
                </wp:positionH>
                <wp:positionV relativeFrom="paragraph">
                  <wp:posOffset>113665</wp:posOffset>
                </wp:positionV>
                <wp:extent cx="3646805" cy="449580"/>
                <wp:effectExtent l="0" t="0" r="10795" b="26670"/>
                <wp:wrapNone/>
                <wp:docPr id="2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6805" cy="449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22A397" w14:textId="77777777" w:rsidR="00763372" w:rsidRDefault="0076337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BCFC2" id="Text Box 3" o:spid="_x0000_s1035" type="#_x0000_t202" style="position:absolute;margin-left:-20.2pt;margin-top:8.95pt;width:287.15pt;height:35.4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" strokecolor="#4f81bd [3204]" strokeweight="1pt">
                <v:textbox>
                  <w:txbxContent>
                    <w:p w14:paraId="6222A397" w14:textId="77777777" w:rsidR="00763372" w:rsidRDefault="00763372"/>
                  </w:txbxContent>
                </v:textbox>
              </v:shape>
            </w:pict>
          </mc:Fallback>
        </mc:AlternateContent>
      </w:r>
      <w:r w:rsidR="000F029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0DC288CD" wp14:editId="7B06D4B2">
                <wp:simplePos x="0" y="0"/>
                <wp:positionH relativeFrom="column">
                  <wp:posOffset>-5047615</wp:posOffset>
                </wp:positionH>
                <wp:positionV relativeFrom="paragraph">
                  <wp:posOffset>123190</wp:posOffset>
                </wp:positionV>
                <wp:extent cx="476885" cy="125730"/>
                <wp:effectExtent l="0" t="0" r="0" b="7620"/>
                <wp:wrapNone/>
                <wp:docPr id="6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885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6D0044" w14:textId="77777777" w:rsidR="00763372" w:rsidRPr="001B3229" w:rsidRDefault="00763372" w:rsidP="00386FF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B3229">
                              <w:rPr>
                                <w:sz w:val="16"/>
                                <w:szCs w:val="16"/>
                              </w:rPr>
                              <w:t>PLZ + Ort</w:t>
                            </w:r>
                          </w:p>
                        </w:txbxContent>
                      </wps:txbx>
                      <wps:bodyPr rot="0" vert="horz" wrap="squar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C288CD" id="Text Box 11" o:spid="_x0000_s1036" type="#_x0000_t202" style="position:absolute;margin-left:-397.45pt;margin-top:9.7pt;width:37.55pt;height:9.9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" stroked="f">
                <v:textbox inset=".5mm,0,.5mm,0">
                  <w:txbxContent>
                    <w:p w14:paraId="7B6D0044" w14:textId="77777777" w:rsidR="00763372" w:rsidRPr="001B3229" w:rsidRDefault="00763372" w:rsidP="00386FFD">
                      <w:pPr>
                        <w:rPr>
                          <w:sz w:val="16"/>
                          <w:szCs w:val="16"/>
                        </w:rPr>
                      </w:pPr>
                      <w:r w:rsidRPr="001B3229">
                        <w:rPr>
                          <w:sz w:val="16"/>
                          <w:szCs w:val="16"/>
                        </w:rPr>
                        <w:t>PLZ + Ort</w:t>
                      </w:r>
                    </w:p>
                  </w:txbxContent>
                </v:textbox>
              </v:shape>
            </w:pict>
          </mc:Fallback>
        </mc:AlternateContent>
      </w:r>
    </w:p>
    <w:p w14:paraId="5AFD306E" w14:textId="0601DB8F" w:rsidR="00386FFD" w:rsidRDefault="00CE3FD2">
      <w:r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501AA1A8" wp14:editId="62710C38">
                <wp:simplePos x="0" y="0"/>
                <wp:positionH relativeFrom="column">
                  <wp:posOffset>3578225</wp:posOffset>
                </wp:positionH>
                <wp:positionV relativeFrom="paragraph">
                  <wp:posOffset>177800</wp:posOffset>
                </wp:positionV>
                <wp:extent cx="1463040" cy="115570"/>
                <wp:effectExtent l="0" t="0" r="3810" b="0"/>
                <wp:wrapNone/>
                <wp:docPr id="7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3040" cy="115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9017BF" w14:textId="4B7C2364" w:rsidR="00763372" w:rsidRPr="001063A4" w:rsidRDefault="006A7D45" w:rsidP="001063A4">
                            <w:pP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262626" w:themeColor="text1" w:themeTint="D9"/>
                                <w:sz w:val="14"/>
                                <w:szCs w:val="16"/>
                              </w:rPr>
                              <w:t xml:space="preserve">Ggf. </w:t>
                            </w:r>
                            <w:r w:rsidR="00763372" w:rsidRPr="00F77BE7">
                              <w:rPr>
                                <w:rFonts w:ascii="Verdana" w:hAnsi="Verdana"/>
                                <w:color w:val="262626" w:themeColor="text1" w:themeTint="D9"/>
                                <w:sz w:val="14"/>
                                <w:szCs w:val="16"/>
                              </w:rPr>
                              <w:t>Position</w:t>
                            </w:r>
                            <w:r w:rsidR="00F539F3"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>z.B..</w:t>
                            </w:r>
                            <w:proofErr w:type="gramEnd"/>
                            <w: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>Fachlehrer:i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AA1A8" id="_x0000_s1037" type="#_x0000_t202" style="position:absolute;margin-left:281.75pt;margin-top:14pt;width:115.2pt;height:9.1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" stroked="f">
                <v:textbox inset=".5mm,0,.5mm,0">
                  <w:txbxContent>
                    <w:p w14:paraId="469017BF" w14:textId="4B7C2364" w:rsidR="00763372" w:rsidRPr="001063A4" w:rsidRDefault="006A7D45" w:rsidP="001063A4">
                      <w:pPr>
                        <w:rPr>
                          <w:rFonts w:ascii="Verdana" w:hAnsi="Verdana"/>
                          <w:sz w:val="14"/>
                          <w:szCs w:val="16"/>
                        </w:rPr>
                      </w:pPr>
                      <w:r>
                        <w:rPr>
                          <w:rFonts w:ascii="Verdana" w:hAnsi="Verdana"/>
                          <w:color w:val="262626" w:themeColor="text1" w:themeTint="D9"/>
                          <w:sz w:val="14"/>
                          <w:szCs w:val="16"/>
                        </w:rPr>
                        <w:t xml:space="preserve">Ggf. </w:t>
                      </w:r>
                      <w:r w:rsidR="00763372" w:rsidRPr="00F77BE7">
                        <w:rPr>
                          <w:rFonts w:ascii="Verdana" w:hAnsi="Verdana"/>
                          <w:color w:val="262626" w:themeColor="text1" w:themeTint="D9"/>
                          <w:sz w:val="14"/>
                          <w:szCs w:val="16"/>
                        </w:rPr>
                        <w:t>Position</w:t>
                      </w:r>
                      <w:r w:rsidR="00F539F3">
                        <w:rPr>
                          <w:rFonts w:ascii="Verdana" w:hAnsi="Verdana"/>
                          <w:sz w:val="14"/>
                          <w:szCs w:val="16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Verdana" w:hAnsi="Verdana"/>
                          <w:sz w:val="14"/>
                          <w:szCs w:val="16"/>
                        </w:rPr>
                        <w:t>z.B..</w:t>
                      </w:r>
                      <w:proofErr w:type="gramEnd"/>
                      <w:r>
                        <w:rPr>
                          <w:rFonts w:ascii="Verdana" w:hAnsi="Verdana"/>
                          <w:sz w:val="14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Verdana" w:hAnsi="Verdana"/>
                          <w:sz w:val="14"/>
                          <w:szCs w:val="16"/>
                        </w:rPr>
                        <w:t>Fachlehrer: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5C7D3E08" wp14:editId="46C6B323">
                <wp:simplePos x="0" y="0"/>
                <wp:positionH relativeFrom="column">
                  <wp:posOffset>-135255</wp:posOffset>
                </wp:positionH>
                <wp:positionV relativeFrom="paragraph">
                  <wp:posOffset>186690</wp:posOffset>
                </wp:positionV>
                <wp:extent cx="1166495" cy="130810"/>
                <wp:effectExtent l="0" t="0" r="0" b="2540"/>
                <wp:wrapNone/>
                <wp:docPr id="25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6495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AC4D24" w14:textId="77777777" w:rsidR="00763372" w:rsidRPr="001063A4" w:rsidRDefault="00763372" w:rsidP="00DE1A29">
                            <w:pP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</w:pPr>
                            <w:r w:rsidRPr="001063A4"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 xml:space="preserve">Straße </w:t>
                            </w:r>
                            <w:r w:rsidR="00C062E0"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>und</w:t>
                            </w:r>
                            <w:r w:rsidRPr="001063A4"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 xml:space="preserve"> </w:t>
                            </w:r>
                            <w:r w:rsidRPr="00F77BE7">
                              <w:rPr>
                                <w:rFonts w:ascii="Verdana" w:hAnsi="Verdana"/>
                                <w:color w:val="262626" w:themeColor="text1" w:themeTint="D9"/>
                                <w:sz w:val="14"/>
                                <w:szCs w:val="16"/>
                              </w:rPr>
                              <w:t>Hausnummer</w:t>
                            </w:r>
                            <w:r w:rsidR="00F539F3"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D3E08" id="_x0000_s1038" type="#_x0000_t202" style="position:absolute;margin-left:-10.65pt;margin-top:14.7pt;width:91.85pt;height:10.3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" stroked="f">
                <v:textbox inset=".5mm,0,.5mm,0">
                  <w:txbxContent>
                    <w:p w14:paraId="2EAC4D24" w14:textId="77777777" w:rsidR="00763372" w:rsidRPr="001063A4" w:rsidRDefault="00763372" w:rsidP="00DE1A29">
                      <w:pPr>
                        <w:rPr>
                          <w:rFonts w:ascii="Verdana" w:hAnsi="Verdana"/>
                          <w:sz w:val="14"/>
                          <w:szCs w:val="16"/>
                        </w:rPr>
                      </w:pPr>
                      <w:r w:rsidRPr="001063A4">
                        <w:rPr>
                          <w:rFonts w:ascii="Verdana" w:hAnsi="Verdana"/>
                          <w:sz w:val="14"/>
                          <w:szCs w:val="16"/>
                        </w:rPr>
                        <w:t xml:space="preserve">Straße </w:t>
                      </w:r>
                      <w:r w:rsidR="00C062E0">
                        <w:rPr>
                          <w:rFonts w:ascii="Verdana" w:hAnsi="Verdana"/>
                          <w:sz w:val="14"/>
                          <w:szCs w:val="16"/>
                        </w:rPr>
                        <w:t>und</w:t>
                      </w:r>
                      <w:r w:rsidRPr="001063A4">
                        <w:rPr>
                          <w:rFonts w:ascii="Verdana" w:hAnsi="Verdana"/>
                          <w:sz w:val="14"/>
                          <w:szCs w:val="16"/>
                        </w:rPr>
                        <w:t xml:space="preserve"> </w:t>
                      </w:r>
                      <w:r w:rsidRPr="00F77BE7">
                        <w:rPr>
                          <w:rFonts w:ascii="Verdana" w:hAnsi="Verdana"/>
                          <w:color w:val="262626" w:themeColor="text1" w:themeTint="D9"/>
                          <w:sz w:val="14"/>
                          <w:szCs w:val="16"/>
                        </w:rPr>
                        <w:t>Hausnummer</w:t>
                      </w:r>
                      <w:r w:rsidR="00F539F3">
                        <w:rPr>
                          <w:rFonts w:ascii="Verdana" w:hAnsi="Verdana"/>
                          <w:sz w:val="14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627003" behindDoc="0" locked="0" layoutInCell="1" allowOverlap="1" wp14:anchorId="60044E92" wp14:editId="52ADCF7F">
                <wp:simplePos x="0" y="0"/>
                <wp:positionH relativeFrom="column">
                  <wp:posOffset>-256540</wp:posOffset>
                </wp:positionH>
                <wp:positionV relativeFrom="paragraph">
                  <wp:posOffset>327660</wp:posOffset>
                </wp:positionV>
                <wp:extent cx="3646805" cy="449580"/>
                <wp:effectExtent l="0" t="0" r="10795" b="26670"/>
                <wp:wrapNone/>
                <wp:docPr id="2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6805" cy="449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714335" w14:textId="77777777" w:rsidR="00763372" w:rsidRDefault="00763372" w:rsidP="00386FF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044E92" id="Text Box 6" o:spid="_x0000_s1039" type="#_x0000_t202" style="position:absolute;margin-left:-20.2pt;margin-top:25.8pt;width:287.15pt;height:35.4pt;z-index:2516270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" strokecolor="#4f81bd [3204]" strokeweight="1pt">
                <v:textbox>
                  <w:txbxContent>
                    <w:p w14:paraId="70714335" w14:textId="77777777" w:rsidR="00763372" w:rsidRDefault="00763372" w:rsidP="00386FFD"/>
                  </w:txbxContent>
                </v:textbox>
              </v:shape>
            </w:pict>
          </mc:Fallback>
        </mc:AlternateContent>
      </w:r>
      <w:r w:rsidR="000F029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61931715" wp14:editId="62E95C90">
                <wp:simplePos x="0" y="0"/>
                <wp:positionH relativeFrom="column">
                  <wp:posOffset>-4664075</wp:posOffset>
                </wp:positionH>
                <wp:positionV relativeFrom="paragraph">
                  <wp:posOffset>290195</wp:posOffset>
                </wp:positionV>
                <wp:extent cx="961390" cy="125730"/>
                <wp:effectExtent l="0" t="0" r="8890" b="7620"/>
                <wp:wrapNone/>
                <wp:docPr id="6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139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2F6A52" w14:textId="77777777" w:rsidR="00763372" w:rsidRPr="001B3229" w:rsidRDefault="00763372" w:rsidP="00386FF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B3229">
                              <w:rPr>
                                <w:sz w:val="16"/>
                                <w:szCs w:val="16"/>
                              </w:rPr>
                              <w:t>Straße + Hausnummer</w:t>
                            </w:r>
                          </w:p>
                        </w:txbxContent>
                      </wps:txbx>
                      <wps:bodyPr rot="0" vert="horz" wrap="non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931715" id="Text Box 10" o:spid="_x0000_s1040" type="#_x0000_t202" style="position:absolute;margin-left:-367.25pt;margin-top:22.85pt;width:75.7pt;height:9.9pt;z-index:25163622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" stroked="f">
                <v:textbox inset=".5mm,0,.5mm,0">
                  <w:txbxContent>
                    <w:p w14:paraId="712F6A52" w14:textId="77777777" w:rsidR="00763372" w:rsidRPr="001B3229" w:rsidRDefault="00763372" w:rsidP="00386FFD">
                      <w:pPr>
                        <w:rPr>
                          <w:sz w:val="16"/>
                          <w:szCs w:val="16"/>
                        </w:rPr>
                      </w:pPr>
                      <w:r w:rsidRPr="001B3229">
                        <w:rPr>
                          <w:sz w:val="16"/>
                          <w:szCs w:val="16"/>
                        </w:rPr>
                        <w:t>Straße + Hausnummer</w:t>
                      </w:r>
                    </w:p>
                  </w:txbxContent>
                </v:textbox>
              </v:shape>
            </w:pict>
          </mc:Fallback>
        </mc:AlternateContent>
      </w:r>
    </w:p>
    <w:p w14:paraId="3E37E160" w14:textId="5CB06B3B" w:rsidR="00EF4D91" w:rsidRDefault="00CE3FD2">
      <w:r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34528" behindDoc="0" locked="0" layoutInCell="1" allowOverlap="1" wp14:anchorId="49295960" wp14:editId="6E0CD887">
                <wp:simplePos x="0" y="0"/>
                <wp:positionH relativeFrom="column">
                  <wp:posOffset>3492500</wp:posOffset>
                </wp:positionH>
                <wp:positionV relativeFrom="paragraph">
                  <wp:posOffset>15875</wp:posOffset>
                </wp:positionV>
                <wp:extent cx="2903220" cy="462915"/>
                <wp:effectExtent l="0" t="0" r="11430" b="13335"/>
                <wp:wrapNone/>
                <wp:docPr id="24" name="Text Box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322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AF0A6C" w14:textId="77777777" w:rsidR="00763372" w:rsidRDefault="00763372" w:rsidP="001063A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295960" id="Text Box 119" o:spid="_x0000_s1041" type="#_x0000_t202" style="position:absolute;margin-left:275pt;margin-top:1.25pt;width:228.6pt;height:36.45pt;z-index:25173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" strokecolor="#4f81bd [3204]" strokeweight="1pt">
                <v:textbox>
                  <w:txbxContent>
                    <w:p w14:paraId="14AF0A6C" w14:textId="77777777" w:rsidR="00763372" w:rsidRDefault="00763372" w:rsidP="001063A4"/>
                  </w:txbxContent>
                </v:textbox>
              </v:shape>
            </w:pict>
          </mc:Fallback>
        </mc:AlternateContent>
      </w:r>
    </w:p>
    <w:p w14:paraId="00CDEB8F" w14:textId="2942F3E7" w:rsidR="00F539F3" w:rsidRDefault="00361F1A" w:rsidP="00257979">
      <w:pPr>
        <w:tabs>
          <w:tab w:val="left" w:pos="7655"/>
        </w:tabs>
      </w:pPr>
      <w:r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5EE1A515" wp14:editId="69FBD2D0">
                <wp:simplePos x="0" y="0"/>
                <wp:positionH relativeFrom="column">
                  <wp:posOffset>3492500</wp:posOffset>
                </wp:positionH>
                <wp:positionV relativeFrom="paragraph">
                  <wp:posOffset>236855</wp:posOffset>
                </wp:positionV>
                <wp:extent cx="2903220" cy="426720"/>
                <wp:effectExtent l="0" t="0" r="11430" b="11430"/>
                <wp:wrapNone/>
                <wp:docPr id="1" name="Text Box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3220" cy="426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17A111" w14:textId="77777777" w:rsidR="00763372" w:rsidRDefault="00763372" w:rsidP="008864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E1A515" id="Text Box 124" o:spid="_x0000_s1044" type="#_x0000_t202" style="position:absolute;margin-left:275pt;margin-top:18.65pt;width:228.6pt;height:33.6pt;z-index: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" strokecolor="#4f81bd [3204]" strokeweight="1pt">
                <v:textbox>
                  <w:txbxContent>
                    <w:p w14:paraId="7117A111" w14:textId="77777777" w:rsidR="00763372" w:rsidRDefault="00763372" w:rsidP="0088649D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D90FBA5" wp14:editId="3A76962F">
                <wp:simplePos x="0" y="0"/>
                <wp:positionH relativeFrom="column">
                  <wp:posOffset>3602990</wp:posOffset>
                </wp:positionH>
                <wp:positionV relativeFrom="paragraph">
                  <wp:posOffset>67310</wp:posOffset>
                </wp:positionV>
                <wp:extent cx="461010" cy="137795"/>
                <wp:effectExtent l="0" t="0" r="0" b="0"/>
                <wp:wrapNone/>
                <wp:docPr id="2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461010" cy="137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4D5143" w14:textId="24A0318B" w:rsidR="00763372" w:rsidRPr="001063A4" w:rsidRDefault="00E00DAE" w:rsidP="0088649D">
                            <w:pP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 xml:space="preserve">Telefon </w:t>
                            </w:r>
                          </w:p>
                        </w:txbxContent>
                      </wps:txbx>
                      <wps:bodyPr rot="0" vert="horz" wrap="squar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90FBA5" id="_x0000_s1043" type="#_x0000_t202" style="position:absolute;margin-left:283.7pt;margin-top:5.3pt;width:36.3pt;height:10.85pt;flip:y;z-index: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" stroked="f">
                <v:textbox inset=".5mm,0,.5mm,0">
                  <w:txbxContent>
                    <w:p w14:paraId="284D5143" w14:textId="24A0318B" w:rsidR="00763372" w:rsidRPr="001063A4" w:rsidRDefault="00E00DAE" w:rsidP="0088649D">
                      <w:pPr>
                        <w:rPr>
                          <w:rFonts w:ascii="Verdana" w:hAnsi="Verdana"/>
                          <w:sz w:val="14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4"/>
                          <w:szCs w:val="16"/>
                        </w:rPr>
                        <w:t xml:space="preserve">Telefon </w:t>
                      </w:r>
                    </w:p>
                  </w:txbxContent>
                </v:textbox>
              </v:shape>
            </w:pict>
          </mc:Fallback>
        </mc:AlternateContent>
      </w:r>
      <w:r w:rsidR="00CE3FD2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20AA85A0" wp14:editId="3CA2E387">
                <wp:simplePos x="0" y="0"/>
                <wp:positionH relativeFrom="column">
                  <wp:posOffset>-167005</wp:posOffset>
                </wp:positionH>
                <wp:positionV relativeFrom="paragraph">
                  <wp:posOffset>85725</wp:posOffset>
                </wp:positionV>
                <wp:extent cx="676275" cy="109855"/>
                <wp:effectExtent l="0" t="0" r="9525" b="4445"/>
                <wp:wrapNone/>
                <wp:docPr id="2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275" cy="109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7951FE" w14:textId="77777777" w:rsidR="00763372" w:rsidRPr="001063A4" w:rsidRDefault="00F539F3" w:rsidP="00DE1A29">
                            <w:pP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 xml:space="preserve">PLZ </w:t>
                            </w:r>
                            <w:r w:rsidR="00C062E0" w:rsidRPr="00F77BE7">
                              <w:rPr>
                                <w:rFonts w:ascii="Verdana" w:hAnsi="Verdana"/>
                                <w:color w:val="262626" w:themeColor="text1" w:themeTint="D9"/>
                                <w:sz w:val="14"/>
                                <w:szCs w:val="16"/>
                              </w:rPr>
                              <w:t>und</w:t>
                            </w:r>
                            <w:r w:rsidR="00C062E0"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>Ort</w:t>
                            </w:r>
                          </w:p>
                        </w:txbxContent>
                      </wps:txbx>
                      <wps:bodyPr rot="0" vert="horz" wrap="squar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A85A0" id="_x0000_s1044" type="#_x0000_t202" style="position:absolute;margin-left:-13.15pt;margin-top:6.75pt;width:53.25pt;height:8.65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" stroked="f">
                <v:textbox inset=".5mm,0,.5mm,0">
                  <w:txbxContent>
                    <w:p w14:paraId="7F7951FE" w14:textId="77777777" w:rsidR="00763372" w:rsidRPr="001063A4" w:rsidRDefault="00F539F3" w:rsidP="00DE1A29">
                      <w:pPr>
                        <w:rPr>
                          <w:rFonts w:ascii="Verdana" w:hAnsi="Verdana"/>
                          <w:sz w:val="14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4"/>
                          <w:szCs w:val="16"/>
                        </w:rPr>
                        <w:t xml:space="preserve">PLZ </w:t>
                      </w:r>
                      <w:r w:rsidR="00C062E0" w:rsidRPr="00F77BE7">
                        <w:rPr>
                          <w:rFonts w:ascii="Verdana" w:hAnsi="Verdana"/>
                          <w:color w:val="262626" w:themeColor="text1" w:themeTint="D9"/>
                          <w:sz w:val="14"/>
                          <w:szCs w:val="16"/>
                        </w:rPr>
                        <w:t>und</w:t>
                      </w:r>
                      <w:r w:rsidR="00C062E0">
                        <w:rPr>
                          <w:rFonts w:ascii="Verdana" w:hAnsi="Verdana"/>
                          <w:sz w:val="14"/>
                          <w:szCs w:val="16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sz w:val="14"/>
                          <w:szCs w:val="16"/>
                        </w:rPr>
                        <w:t>Ort</w:t>
                      </w:r>
                    </w:p>
                  </w:txbxContent>
                </v:textbox>
              </v:shape>
            </w:pict>
          </mc:Fallback>
        </mc:AlternateContent>
      </w:r>
      <w:r w:rsidR="00CE3FD2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040597C4" wp14:editId="245058E0">
                <wp:simplePos x="0" y="0"/>
                <wp:positionH relativeFrom="column">
                  <wp:posOffset>-237490</wp:posOffset>
                </wp:positionH>
                <wp:positionV relativeFrom="paragraph">
                  <wp:posOffset>222250</wp:posOffset>
                </wp:positionV>
                <wp:extent cx="3616960" cy="462915"/>
                <wp:effectExtent l="0" t="0" r="21590" b="1333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696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CE1629" w14:textId="77777777" w:rsidR="00763372" w:rsidRDefault="00763372" w:rsidP="00386FF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0597C4" id="Text Box 7" o:spid="_x0000_s1045" type="#_x0000_t202" style="position:absolute;margin-left:-18.7pt;margin-top:17.5pt;width:284.8pt;height:36.45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" strokecolor="#4f81bd [3204]" strokeweight="1pt">
                <v:textbox>
                  <w:txbxContent>
                    <w:p w14:paraId="1BCE1629" w14:textId="77777777" w:rsidR="00763372" w:rsidRDefault="00763372" w:rsidP="00386FFD"/>
                  </w:txbxContent>
                </v:textbox>
              </v:shape>
            </w:pict>
          </mc:Fallback>
        </mc:AlternateContent>
      </w:r>
    </w:p>
    <w:p w14:paraId="76D26B98" w14:textId="236454A1" w:rsidR="00F539F3" w:rsidRPr="00F539F3" w:rsidRDefault="00361F1A" w:rsidP="00F539F3">
      <w:r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290888BF" wp14:editId="4F68B82C">
                <wp:simplePos x="0" y="0"/>
                <wp:positionH relativeFrom="column">
                  <wp:posOffset>3618230</wp:posOffset>
                </wp:positionH>
                <wp:positionV relativeFrom="paragraph">
                  <wp:posOffset>284480</wp:posOffset>
                </wp:positionV>
                <wp:extent cx="449580" cy="111125"/>
                <wp:effectExtent l="0" t="0" r="7620" b="3175"/>
                <wp:wrapNone/>
                <wp:docPr id="68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580" cy="11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196BCC" w14:textId="4E4F6B9A" w:rsidR="00763372" w:rsidRPr="0088649D" w:rsidRDefault="00763372" w:rsidP="0088649D">
                            <w:pPr>
                              <w:rPr>
                                <w:rFonts w:ascii="Verdana" w:hAnsi="Verdana"/>
                                <w:sz w:val="14"/>
                              </w:rPr>
                            </w:pPr>
                            <w:r w:rsidRPr="0088649D">
                              <w:rPr>
                                <w:rFonts w:ascii="Verdana" w:hAnsi="Verdana"/>
                                <w:sz w:val="14"/>
                              </w:rPr>
                              <w:t xml:space="preserve">E-Mail </w:t>
                            </w:r>
                          </w:p>
                        </w:txbxContent>
                      </wps:txbx>
                      <wps:bodyPr rot="0" vert="horz" wrap="squar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0888BF" id="_x0000_s1046" type="#_x0000_t202" style="position:absolute;margin-left:284.9pt;margin-top:22.4pt;width:35.4pt;height:8.75pt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" stroked="f">
                <v:textbox inset=".5mm,0,.5mm,0">
                  <w:txbxContent>
                    <w:p w14:paraId="22196BCC" w14:textId="4E4F6B9A" w:rsidR="00763372" w:rsidRPr="0088649D" w:rsidRDefault="00763372" w:rsidP="0088649D">
                      <w:pPr>
                        <w:rPr>
                          <w:rFonts w:ascii="Verdana" w:hAnsi="Verdana"/>
                          <w:sz w:val="14"/>
                        </w:rPr>
                      </w:pPr>
                      <w:r w:rsidRPr="0088649D">
                        <w:rPr>
                          <w:rFonts w:ascii="Verdana" w:hAnsi="Verdana"/>
                          <w:sz w:val="14"/>
                        </w:rPr>
                        <w:t xml:space="preserve">E-Mail </w:t>
                      </w:r>
                    </w:p>
                  </w:txbxContent>
                </v:textbox>
              </v:shape>
            </w:pict>
          </mc:Fallback>
        </mc:AlternateContent>
      </w:r>
      <w:r w:rsidR="00CE3FD2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1D487EF8" wp14:editId="6491918A">
                <wp:simplePos x="0" y="0"/>
                <wp:positionH relativeFrom="column">
                  <wp:posOffset>-196850</wp:posOffset>
                </wp:positionH>
                <wp:positionV relativeFrom="paragraph">
                  <wp:posOffset>294640</wp:posOffset>
                </wp:positionV>
                <wp:extent cx="366395" cy="118110"/>
                <wp:effectExtent l="0" t="0" r="0" b="0"/>
                <wp:wrapNone/>
                <wp:docPr id="52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395" cy="118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E19410" w14:textId="729EBA5A" w:rsidR="00763372" w:rsidRPr="0088649D" w:rsidRDefault="005D2B47" w:rsidP="00386FFD">
                            <w:pP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>Jahrgangsstuf</w:t>
                            </w:r>
                            <w:r w:rsidR="00CE3FD2"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>e/n</w:t>
                            </w:r>
                            <w:r w:rsidR="000A5059"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 xml:space="preserve"> Klassen</w:t>
                            </w:r>
                            <w: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non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487EF8" id="Text Box 14" o:spid="_x0000_s1049" type="#_x0000_t202" style="position:absolute;margin-left:-15.5pt;margin-top:23.2pt;width:28.85pt;height:9.3pt;z-index:2516966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" stroked="f">
                <v:textbox inset=".5mm,0,.5mm,0">
                  <w:txbxContent>
                    <w:p w14:paraId="48E19410" w14:textId="729EBA5A" w:rsidR="00763372" w:rsidRPr="0088649D" w:rsidRDefault="005D2B47" w:rsidP="00386FFD">
                      <w:pPr>
                        <w:rPr>
                          <w:rFonts w:ascii="Verdana" w:hAnsi="Verdana"/>
                          <w:sz w:val="14"/>
                          <w:szCs w:val="16"/>
                        </w:rPr>
                      </w:pPr>
                      <w:r>
                        <w:rPr>
                          <w:rFonts w:ascii="Verdana" w:hAnsi="Verdana"/>
                          <w:sz w:val="14"/>
                          <w:szCs w:val="16"/>
                        </w:rPr>
                        <w:t>Jahrgangsstuf</w:t>
                      </w:r>
                      <w:r w:rsidR="00CE3FD2">
                        <w:rPr>
                          <w:rFonts w:ascii="Verdana" w:hAnsi="Verdana"/>
                          <w:sz w:val="14"/>
                          <w:szCs w:val="16"/>
                        </w:rPr>
                        <w:t>e/n</w:t>
                      </w:r>
                      <w:r w:rsidR="000A5059">
                        <w:rPr>
                          <w:rFonts w:ascii="Verdana" w:hAnsi="Verdana"/>
                          <w:sz w:val="14"/>
                          <w:szCs w:val="16"/>
                        </w:rPr>
                        <w:t xml:space="preserve"> Klassen</w:t>
                      </w:r>
                      <w:r>
                        <w:rPr>
                          <w:rFonts w:ascii="Verdana" w:hAnsi="Verdana"/>
                          <w:sz w:val="14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252C22A1" w14:textId="4DD23E60" w:rsidR="005D2B47" w:rsidRDefault="00601531" w:rsidP="00F539F3">
      <w:r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23B68B19" wp14:editId="5B1D974D">
                <wp:simplePos x="0" y="0"/>
                <wp:positionH relativeFrom="column">
                  <wp:posOffset>1831340</wp:posOffset>
                </wp:positionH>
                <wp:positionV relativeFrom="paragraph">
                  <wp:posOffset>135255</wp:posOffset>
                </wp:positionV>
                <wp:extent cx="1554480" cy="360045"/>
                <wp:effectExtent l="0" t="0" r="26670" b="20955"/>
                <wp:wrapNone/>
                <wp:docPr id="19" name="Text Box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4480" cy="360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9F3C08" w14:textId="77777777" w:rsidR="00763372" w:rsidRDefault="00763372" w:rsidP="008864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B68B19" id="Text Box 121" o:spid="_x0000_s1050" type="#_x0000_t202" style="position:absolute;margin-left:144.2pt;margin-top:10.65pt;width:122.4pt;height:28.3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" strokecolor="#4f81bd [3204]" strokeweight="1pt">
                <v:textbox>
                  <w:txbxContent>
                    <w:p w14:paraId="679F3C08" w14:textId="77777777" w:rsidR="00763372" w:rsidRDefault="00763372" w:rsidP="0088649D"/>
                  </w:txbxContent>
                </v:textbox>
              </v:shape>
            </w:pict>
          </mc:Fallback>
        </mc:AlternateContent>
      </w:r>
      <w:r w:rsidR="00CE3FD2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31103" behindDoc="0" locked="0" layoutInCell="1" allowOverlap="1" wp14:anchorId="2E94277B" wp14:editId="337F49AC">
                <wp:simplePos x="0" y="0"/>
                <wp:positionH relativeFrom="column">
                  <wp:posOffset>-229870</wp:posOffset>
                </wp:positionH>
                <wp:positionV relativeFrom="paragraph">
                  <wp:posOffset>130810</wp:posOffset>
                </wp:positionV>
                <wp:extent cx="1645920" cy="360045"/>
                <wp:effectExtent l="0" t="0" r="11430" b="20955"/>
                <wp:wrapNone/>
                <wp:docPr id="2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360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D45A96" w14:textId="77777777" w:rsidR="00763372" w:rsidRDefault="00763372" w:rsidP="00386FF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94277B" id="Text Box 5" o:spid="_x0000_s1051" type="#_x0000_t202" style="position:absolute;margin-left:-18.1pt;margin-top:10.3pt;width:129.6pt;height:28.35pt;z-index:2516311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" strokecolor="#4f81bd [3204]" strokeweight="1pt">
                <v:textbox>
                  <w:txbxContent>
                    <w:p w14:paraId="27D45A96" w14:textId="77777777" w:rsidR="00763372" w:rsidRDefault="00763372" w:rsidP="00386FFD"/>
                  </w:txbxContent>
                </v:textbox>
              </v:shape>
            </w:pict>
          </mc:Fallback>
        </mc:AlternateContent>
      </w:r>
    </w:p>
    <w:p w14:paraId="7F5082FD" w14:textId="7BC6450A" w:rsidR="00F539F3" w:rsidRPr="00C75842" w:rsidRDefault="005257C1" w:rsidP="00C75842">
      <w:r>
        <w:rPr>
          <w:noProof/>
        </w:rPr>
        <mc:AlternateContent>
          <mc:Choice Requires="wps">
            <w:drawing>
              <wp:anchor distT="0" distB="0" distL="114300" distR="114300" simplePos="0" relativeHeight="251810304" behindDoc="0" locked="0" layoutInCell="1" allowOverlap="1" wp14:anchorId="6AED9A3C" wp14:editId="7C4EB179">
                <wp:simplePos x="0" y="0"/>
                <wp:positionH relativeFrom="column">
                  <wp:posOffset>2178050</wp:posOffset>
                </wp:positionH>
                <wp:positionV relativeFrom="paragraph">
                  <wp:posOffset>3405505</wp:posOffset>
                </wp:positionV>
                <wp:extent cx="906780" cy="670560"/>
                <wp:effectExtent l="0" t="0" r="7620" b="0"/>
                <wp:wrapNone/>
                <wp:docPr id="18" name="Textfeld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6780" cy="670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303B928" w14:textId="101E6BF5" w:rsidR="00CF3945" w:rsidRDefault="00CF3945">
                            <w:r w:rsidRPr="00CF3945">
                              <w:rPr>
                                <w:noProof/>
                              </w:rPr>
                              <w:drawing>
                                <wp:inline distT="0" distB="0" distL="0" distR="0" wp14:anchorId="7A205C5C" wp14:editId="3BE8C715">
                                  <wp:extent cx="681556" cy="556260"/>
                                  <wp:effectExtent l="0" t="0" r="4445" b="0"/>
                                  <wp:docPr id="30" name="Grafik 28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D7EE1E3-3C74-85E7-CE24-308706E4FD1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Grafik 28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D7EE1E3-3C74-85E7-CE24-308706E4FD1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89736" cy="56293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ED9A3C" id="Textfeld 18" o:spid="_x0000_s1052" type="#_x0000_t202" style="position:absolute;margin-left:171.5pt;margin-top:268.15pt;width:71.4pt;height:52.8pt;z-index:251810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" fillcolor="white [3201]" stroked="f" strokeweight=".5pt">
                <v:textbox>
                  <w:txbxContent>
                    <w:p w14:paraId="3303B928" w14:textId="101E6BF5" w:rsidR="00CF3945" w:rsidRDefault="00CF3945">
                      <w:r w:rsidRPr="00CF3945">
                        <w:rPr>
                          <w:noProof/>
                        </w:rPr>
                        <w:drawing>
                          <wp:inline distT="0" distB="0" distL="0" distR="0" wp14:anchorId="7A205C5C" wp14:editId="3BE8C715">
                            <wp:extent cx="681556" cy="556260"/>
                            <wp:effectExtent l="0" t="0" r="4445" b="0"/>
                            <wp:docPr id="30" name="Grafik 28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D7EE1E3-3C74-85E7-CE24-308706E4FD1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Grafik 28">
                                      <a:extLst>
                                        <a:ext uri="{FF2B5EF4-FFF2-40B4-BE49-F238E27FC236}">
                                          <a16:creationId xmlns:a16="http://schemas.microsoft.com/office/drawing/2014/main" id="{9D7EE1E3-3C74-85E7-CE24-308706E4FD1A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89736" cy="56293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14400" behindDoc="0" locked="0" layoutInCell="1" allowOverlap="1" wp14:anchorId="57E29C0E" wp14:editId="1E3CCF10">
                <wp:simplePos x="0" y="0"/>
                <wp:positionH relativeFrom="column">
                  <wp:posOffset>5066030</wp:posOffset>
                </wp:positionH>
                <wp:positionV relativeFrom="paragraph">
                  <wp:posOffset>3429000</wp:posOffset>
                </wp:positionV>
                <wp:extent cx="1116330" cy="567690"/>
                <wp:effectExtent l="0" t="0" r="7620" b="3810"/>
                <wp:wrapSquare wrapText="bothSides"/>
                <wp:docPr id="39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6330" cy="567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EA4992" w14:textId="515FF744" w:rsidR="0067630A" w:rsidRDefault="0067630A">
                            <w:r w:rsidRPr="0067630A">
                              <w:rPr>
                                <w:noProof/>
                              </w:rPr>
                              <w:drawing>
                                <wp:inline distT="0" distB="0" distL="0" distR="0" wp14:anchorId="6C5A491B" wp14:editId="2961E930">
                                  <wp:extent cx="838200" cy="480555"/>
                                  <wp:effectExtent l="0" t="0" r="0" b="0"/>
                                  <wp:docPr id="40" name="Grafik 12" descr="Ein Bild, das Text enthält.&#10;&#10;Automatisch generierte Beschreibung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0CE3215-52C8-84B0-756E-2B9B894037D8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Grafik 12" descr="Ein Bild, das Text enthält.&#10;&#10;Automatisch generierte Beschreibung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0CE3215-52C8-84B0-756E-2B9B894037D8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3777" cy="48375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29C0E" id="_x0000_s1053" type="#_x0000_t202" style="position:absolute;margin-left:398.9pt;margin-top:270pt;width:87.9pt;height:44.7pt;z-index:251814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" stroked="f">
                <v:textbox>
                  <w:txbxContent>
                    <w:p w14:paraId="0DEA4992" w14:textId="515FF744" w:rsidR="0067630A" w:rsidRDefault="0067630A">
                      <w:r w:rsidRPr="0067630A">
                        <w:rPr>
                          <w:noProof/>
                        </w:rPr>
                        <w:drawing>
                          <wp:inline distT="0" distB="0" distL="0" distR="0" wp14:anchorId="6C5A491B" wp14:editId="2961E930">
                            <wp:extent cx="838200" cy="480555"/>
                            <wp:effectExtent l="0" t="0" r="0" b="0"/>
                            <wp:docPr id="40" name="Grafik 12" descr="Ein Bild, das Text enthält.&#10;&#10;Automatisch generierte Beschreibung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0CE3215-52C8-84B0-756E-2B9B894037D8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Grafik 12" descr="Ein Bild, das Text enthält.&#10;&#10;Automatisch generierte Beschreibung">
                                      <a:extLst>
                                        <a:ext uri="{FF2B5EF4-FFF2-40B4-BE49-F238E27FC236}">
                                          <a16:creationId xmlns:a16="http://schemas.microsoft.com/office/drawing/2014/main" id="{50CE3215-52C8-84B0-756E-2B9B894037D8}"/>
                                        </a:ext>
                                      </a:extLst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43777" cy="4837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16448" behindDoc="0" locked="0" layoutInCell="1" allowOverlap="1" wp14:anchorId="2E55BBAE" wp14:editId="67130D49">
                <wp:simplePos x="0" y="0"/>
                <wp:positionH relativeFrom="column">
                  <wp:posOffset>3793490</wp:posOffset>
                </wp:positionH>
                <wp:positionV relativeFrom="paragraph">
                  <wp:posOffset>3455035</wp:posOffset>
                </wp:positionV>
                <wp:extent cx="910590" cy="590550"/>
                <wp:effectExtent l="0" t="0" r="3810" b="0"/>
                <wp:wrapSquare wrapText="bothSides"/>
                <wp:docPr id="41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059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4BD178" w14:textId="1690AEE4" w:rsidR="0067630A" w:rsidRDefault="0067630A">
                            <w:r w:rsidRPr="0067630A">
                              <w:rPr>
                                <w:noProof/>
                              </w:rPr>
                              <w:drawing>
                                <wp:inline distT="0" distB="0" distL="0" distR="0" wp14:anchorId="43BA82EE" wp14:editId="39768486">
                                  <wp:extent cx="600869" cy="480060"/>
                                  <wp:effectExtent l="0" t="0" r="8890" b="0"/>
                                  <wp:docPr id="42" name="Grafik 29" descr="Ein Bild, das Text enthält.&#10;&#10;Automatisch generierte Beschreibung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CC5857F0-E3A8-D40E-C6DC-4418E51B18A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" name="Grafik 29" descr="Ein Bild, das Text enthält.&#10;&#10;Automatisch generierte Beschreibung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CC5857F0-E3A8-D40E-C6DC-4418E51B18A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03998" cy="4825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5BBAE" id="_x0000_s1054" type="#_x0000_t202" style="position:absolute;margin-left:298.7pt;margin-top:272.05pt;width:71.7pt;height:46.5pt;z-index:251816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" stroked="f">
                <v:textbox>
                  <w:txbxContent>
                    <w:p w14:paraId="524BD178" w14:textId="1690AEE4" w:rsidR="0067630A" w:rsidRDefault="0067630A">
                      <w:r w:rsidRPr="0067630A">
                        <w:rPr>
                          <w:noProof/>
                        </w:rPr>
                        <w:drawing>
                          <wp:inline distT="0" distB="0" distL="0" distR="0" wp14:anchorId="43BA82EE" wp14:editId="39768486">
                            <wp:extent cx="600869" cy="480060"/>
                            <wp:effectExtent l="0" t="0" r="8890" b="0"/>
                            <wp:docPr id="42" name="Grafik 29" descr="Ein Bild, das Text enthält.&#10;&#10;Automatisch generierte Beschreibung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CC5857F0-E3A8-D40E-C6DC-4418E51B18A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0" name="Grafik 29" descr="Ein Bild, das Text enthält.&#10;&#10;Automatisch generierte Beschreibung">
                                      <a:extLst>
                                        <a:ext uri="{FF2B5EF4-FFF2-40B4-BE49-F238E27FC236}">
                                          <a16:creationId xmlns:a16="http://schemas.microsoft.com/office/drawing/2014/main" id="{CC5857F0-E3A8-D40E-C6DC-4418E51B18AA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03998" cy="4825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9280" behindDoc="0" locked="0" layoutInCell="1" allowOverlap="1" wp14:anchorId="5875C030" wp14:editId="495CB0A4">
                <wp:simplePos x="0" y="0"/>
                <wp:positionH relativeFrom="column">
                  <wp:posOffset>-214630</wp:posOffset>
                </wp:positionH>
                <wp:positionV relativeFrom="paragraph">
                  <wp:posOffset>3634105</wp:posOffset>
                </wp:positionV>
                <wp:extent cx="2034540" cy="422910"/>
                <wp:effectExtent l="0" t="0" r="0" b="0"/>
                <wp:wrapNone/>
                <wp:docPr id="8" name="Textfel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4540" cy="4229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BD922E" w14:textId="6647ABE6" w:rsidR="004B11FC" w:rsidRDefault="00CF3945">
                            <w:r w:rsidRPr="00CF3945">
                              <w:rPr>
                                <w:noProof/>
                              </w:rPr>
                              <w:drawing>
                                <wp:inline distT="0" distB="0" distL="0" distR="0" wp14:anchorId="669A915C" wp14:editId="5E0A948F">
                                  <wp:extent cx="1783080" cy="344152"/>
                                  <wp:effectExtent l="0" t="0" r="0" b="0"/>
                                  <wp:docPr id="9" name="Grafik 2" descr="Ein Bild, das Text enthält.&#10;&#10;Automatisch generierte Beschreibung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FA08B3B-294B-4EEB-B572-084F2DEB2DB7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Grafik 2" descr="Ein Bild, das Text enthält.&#10;&#10;Automatisch generierte Beschreibung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0FA08B3B-294B-4EEB-B572-084F2DEB2DB7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8201" cy="34900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75C030" id="Textfeld 8" o:spid="_x0000_s1055" type="#_x0000_t202" style="position:absolute;margin-left:-16.9pt;margin-top:286.15pt;width:160.2pt;height:33.3pt;z-index:25180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" filled="f" stroked="f" strokeweight=".5pt">
                <v:textbox>
                  <w:txbxContent>
                    <w:p w14:paraId="21BD922E" w14:textId="6647ABE6" w:rsidR="004B11FC" w:rsidRDefault="00CF3945">
                      <w:r w:rsidRPr="00CF3945">
                        <w:rPr>
                          <w:noProof/>
                        </w:rPr>
                        <w:drawing>
                          <wp:inline distT="0" distB="0" distL="0" distR="0" wp14:anchorId="669A915C" wp14:editId="5E0A948F">
                            <wp:extent cx="1783080" cy="344152"/>
                            <wp:effectExtent l="0" t="0" r="0" b="0"/>
                            <wp:docPr id="9" name="Grafik 2" descr="Ein Bild, das Text enthält.&#10;&#10;Automatisch generierte Beschreibung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FA08B3B-294B-4EEB-B572-084F2DEB2DB7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Grafik 2" descr="Ein Bild, das Text enthält.&#10;&#10;Automatisch generierte Beschreibung">
                                      <a:extLst>
                                        <a:ext uri="{FF2B5EF4-FFF2-40B4-BE49-F238E27FC236}">
                                          <a16:creationId xmlns:a16="http://schemas.microsoft.com/office/drawing/2014/main" id="{0FA08B3B-294B-4EEB-B572-084F2DEB2DB7}"/>
                                        </a:ext>
                                      </a:extLst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8201" cy="3490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801088" behindDoc="0" locked="0" layoutInCell="1" allowOverlap="1" wp14:anchorId="6A1D4305" wp14:editId="649560DF">
                <wp:simplePos x="0" y="0"/>
                <wp:positionH relativeFrom="column">
                  <wp:posOffset>-797560</wp:posOffset>
                </wp:positionH>
                <wp:positionV relativeFrom="paragraph">
                  <wp:posOffset>4132580</wp:posOffset>
                </wp:positionV>
                <wp:extent cx="8023860" cy="1261110"/>
                <wp:effectExtent l="0" t="0" r="15240" b="15240"/>
                <wp:wrapNone/>
                <wp:docPr id="33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23860" cy="12611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solidFill>
                            <a:srgbClr val="4F81BD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EE9C58" w14:textId="39CCDE99" w:rsidR="00352B44" w:rsidRDefault="004B0856" w:rsidP="00E622D8">
                            <w:pPr>
                              <w:contextualSpacing/>
                              <w:rPr>
                                <w:rFonts w:ascii="Verdana" w:hAnsi="Verdana"/>
                                <w:b/>
                                <w:color w:val="262626" w:themeColor="text1" w:themeTint="D9"/>
                              </w:rPr>
                            </w:pPr>
                            <w:r w:rsidRPr="00601531">
                              <w:rPr>
                                <w:rFonts w:ascii="Verdana" w:hAnsi="Verdana"/>
                                <w:b/>
                                <w:color w:val="262626" w:themeColor="text1" w:themeTint="D9"/>
                              </w:rPr>
                              <w:t xml:space="preserve">Ihre </w:t>
                            </w:r>
                            <w:proofErr w:type="spellStart"/>
                            <w:proofErr w:type="gramStart"/>
                            <w:r w:rsidRPr="00601531">
                              <w:rPr>
                                <w:rFonts w:ascii="Verdana" w:hAnsi="Verdana"/>
                                <w:b/>
                                <w:color w:val="262626" w:themeColor="text1" w:themeTint="D9"/>
                              </w:rPr>
                              <w:t>Ansprechpartner:innen</w:t>
                            </w:r>
                            <w:proofErr w:type="spellEnd"/>
                            <w:proofErr w:type="gramEnd"/>
                            <w:r w:rsidR="00E622D8">
                              <w:rPr>
                                <w:rFonts w:ascii="Verdana" w:hAnsi="Verdana"/>
                                <w:b/>
                                <w:color w:val="262626" w:themeColor="text1" w:themeTint="D9"/>
                              </w:rPr>
                              <w:t xml:space="preserve">: </w:t>
                            </w:r>
                            <w:r w:rsidR="00352B44">
                              <w:rPr>
                                <w:rFonts w:ascii="Verdana" w:hAnsi="Verdana"/>
                                <w:b/>
                                <w:color w:val="262626" w:themeColor="text1" w:themeTint="D9"/>
                              </w:rPr>
                              <w:t>Deutsche Klimastiftung Projekt Transfer Campus</w:t>
                            </w:r>
                          </w:p>
                          <w:p w14:paraId="7A3FA364" w14:textId="77777777" w:rsidR="005257C1" w:rsidRDefault="00352B44" w:rsidP="005257C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Cs/>
                                <w:color w:val="000000"/>
                                <w:sz w:val="28"/>
                                <w:szCs w:val="28"/>
                                <w:lang w:eastAsia="de-DE"/>
                              </w:rPr>
                            </w:pPr>
                            <w:r w:rsidRPr="00E622D8">
                              <w:rPr>
                                <w:rFonts w:asciiTheme="minorHAnsi" w:hAnsiTheme="minorHAnsi" w:cstheme="minorHAnsi"/>
                                <w:bCs/>
                                <w:color w:val="262626" w:themeColor="text1" w:themeTint="D9"/>
                                <w:sz w:val="28"/>
                                <w:szCs w:val="28"/>
                              </w:rPr>
                              <w:t>Erich Weber</w:t>
                            </w:r>
                            <w:r w:rsidR="0014005D" w:rsidRPr="00E622D8">
                              <w:rPr>
                                <w:rFonts w:asciiTheme="minorHAnsi" w:hAnsiTheme="minorHAnsi" w:cstheme="minorHAnsi"/>
                                <w:bCs/>
                                <w:color w:val="262626" w:themeColor="text1" w:themeTint="D9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4005D" w:rsidRPr="00E622D8">
                              <w:rPr>
                                <w:rFonts w:asciiTheme="minorHAnsi" w:hAnsiTheme="minorHAnsi" w:cstheme="minorHAnsi"/>
                                <w:bCs/>
                                <w:color w:val="000000"/>
                                <w:sz w:val="28"/>
                                <w:szCs w:val="28"/>
                                <w:lang w:eastAsia="de-DE"/>
                              </w:rPr>
                              <w:t>Projekt Transfer Campus Projektleiter</w:t>
                            </w:r>
                          </w:p>
                          <w:p w14:paraId="045A4EAA" w14:textId="5452BC74" w:rsidR="00352B44" w:rsidRPr="005257C1" w:rsidRDefault="0014005D" w:rsidP="005257C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Cs/>
                                <w:color w:val="000000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E622D8">
                              <w:rPr>
                                <w:rFonts w:asciiTheme="minorHAnsi" w:hAnsiTheme="minorHAnsi" w:cstheme="minorHAnsi"/>
                                <w:bCs/>
                                <w:color w:val="000000"/>
                                <w:sz w:val="28"/>
                                <w:szCs w:val="28"/>
                                <w:lang w:eastAsia="de-DE"/>
                              </w:rPr>
                              <w:t>Tel. 0471-902030-861</w:t>
                            </w:r>
                            <w:r w:rsidR="00E622D8" w:rsidRPr="00E622D8">
                              <w:rPr>
                                <w:rFonts w:asciiTheme="minorHAnsi" w:hAnsiTheme="minorHAnsi" w:cstheme="minorHAnsi"/>
                                <w:bCs/>
                                <w:color w:val="000000"/>
                                <w:sz w:val="28"/>
                                <w:szCs w:val="28"/>
                                <w:lang w:eastAsia="de-DE"/>
                              </w:rPr>
                              <w:t xml:space="preserve"> </w:t>
                            </w:r>
                            <w:hyperlink r:id="rId15" w:history="1">
                              <w:r w:rsidR="005257C1" w:rsidRPr="00707D79">
                                <w:rPr>
                                  <w:rStyle w:val="Hyperlink"/>
                                  <w:sz w:val="32"/>
                                  <w:szCs w:val="32"/>
                                </w:rPr>
                                <w:t>tra</w:t>
                              </w:r>
                              <w:r w:rsidR="005257C1" w:rsidRPr="00707D79">
                                <w:rPr>
                                  <w:rStyle w:val="Hyperlink"/>
                                  <w:sz w:val="32"/>
                                  <w:szCs w:val="32"/>
                                </w:rPr>
                                <w:t>n</w:t>
                              </w:r>
                              <w:r w:rsidR="005257C1" w:rsidRPr="00707D79">
                                <w:rPr>
                                  <w:rStyle w:val="Hyperlink"/>
                                  <w:sz w:val="32"/>
                                  <w:szCs w:val="32"/>
                                </w:rPr>
                                <w:t>sfercampus@deutsche-klimastiftung.de</w:t>
                              </w:r>
                            </w:hyperlink>
                            <w:r w:rsidR="005257C1" w:rsidRPr="005257C1">
                              <w:rPr>
                                <w:sz w:val="32"/>
                                <w:szCs w:val="32"/>
                              </w:rPr>
                              <w:t> </w:t>
                            </w:r>
                          </w:p>
                          <w:p w14:paraId="1B391BED" w14:textId="15E2EC82" w:rsidR="00C95013" w:rsidRDefault="004B0856" w:rsidP="00C95013">
                            <w:pPr>
                              <w:contextualSpacing/>
                              <w:rPr>
                                <w:rFonts w:ascii="Verdana" w:hAnsi="Verdana"/>
                              </w:rPr>
                            </w:pPr>
                            <w:r w:rsidRPr="00601531">
                              <w:rPr>
                                <w:rFonts w:ascii="Verdana" w:hAnsi="Verdana"/>
                                <w:color w:val="262626" w:themeColor="text1" w:themeTint="D9"/>
                              </w:rPr>
                              <w:t xml:space="preserve">GetPeople </w:t>
                            </w:r>
                            <w:r w:rsidRPr="00601531">
                              <w:rPr>
                                <w:rFonts w:ascii="Verdana" w:hAnsi="Verdana"/>
                              </w:rPr>
                              <w:t xml:space="preserve">Nachhaltige </w:t>
                            </w:r>
                            <w:proofErr w:type="gramStart"/>
                            <w:r w:rsidRPr="00601531">
                              <w:rPr>
                                <w:rFonts w:ascii="Verdana" w:hAnsi="Verdana"/>
                              </w:rPr>
                              <w:t>Kommunikation</w:t>
                            </w:r>
                            <w:r w:rsidR="00C95013">
                              <w:rPr>
                                <w:rFonts w:ascii="Verdana" w:hAnsi="Verdana"/>
                              </w:rPr>
                              <w:t xml:space="preserve"> </w:t>
                            </w:r>
                            <w:r w:rsidRPr="00601531">
                              <w:rPr>
                                <w:rFonts w:ascii="Verdana" w:hAnsi="Verdana"/>
                              </w:rPr>
                              <w:t xml:space="preserve"> </w:t>
                            </w:r>
                            <w:r w:rsidR="00C95013">
                              <w:rPr>
                                <w:rFonts w:ascii="Verdana" w:hAnsi="Verdana"/>
                              </w:rPr>
                              <w:t>Geschäftsführer</w:t>
                            </w:r>
                            <w:proofErr w:type="gramEnd"/>
                            <w:r w:rsidR="00C95013">
                              <w:rPr>
                                <w:rFonts w:ascii="Verdana" w:hAnsi="Verdana"/>
                              </w:rPr>
                              <w:t xml:space="preserve"> </w:t>
                            </w:r>
                            <w:hyperlink r:id="rId16" w:history="1">
                              <w:r w:rsidR="00C95013" w:rsidRPr="00B00BFB">
                                <w:rPr>
                                  <w:rStyle w:val="Hyperlink"/>
                                  <w:rFonts w:ascii="Verdana" w:hAnsi="Verdana"/>
                                </w:rPr>
                                <w:t>mt@get-people.de</w:t>
                              </w:r>
                            </w:hyperlink>
                            <w:r w:rsidRPr="00601531">
                              <w:rPr>
                                <w:rFonts w:ascii="Verdana" w:hAnsi="Verdana"/>
                              </w:rPr>
                              <w:t xml:space="preserve">, </w:t>
                            </w:r>
                            <w:r w:rsidR="00C95013">
                              <w:rPr>
                                <w:rFonts w:ascii="Verdana" w:hAnsi="Verdana"/>
                              </w:rPr>
                              <w:t>www.get-people.de</w:t>
                            </w:r>
                          </w:p>
                          <w:p w14:paraId="6F2D78F4" w14:textId="78F105BF" w:rsidR="004B0856" w:rsidRPr="00601531" w:rsidRDefault="00C95013" w:rsidP="00C95013">
                            <w:pPr>
                              <w:contextualSpacing/>
                              <w:rPr>
                                <w:rStyle w:val="Hyperlink"/>
                                <w:rFonts w:ascii="Verdana" w:hAnsi="Verdana"/>
                                <w:color w:val="auto"/>
                              </w:rPr>
                            </w:pPr>
                            <w:r>
                              <w:rPr>
                                <w:rFonts w:ascii="Verdana" w:hAnsi="Verdana"/>
                              </w:rPr>
                              <w:t>T</w:t>
                            </w:r>
                            <w:r w:rsidR="004B0856" w:rsidRPr="00601531">
                              <w:rPr>
                                <w:rFonts w:ascii="Verdana" w:hAnsi="Verdana"/>
                              </w:rPr>
                              <w:t>elefon Markus Tenkhoff 0172 2337337</w:t>
                            </w:r>
                          </w:p>
                          <w:p w14:paraId="3E8627B8" w14:textId="77777777" w:rsidR="004B0856" w:rsidRPr="00601531" w:rsidRDefault="004B0856" w:rsidP="004B0856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u w:val="single"/>
                              </w:rPr>
                            </w:pPr>
                          </w:p>
                          <w:p w14:paraId="3BAE9A15" w14:textId="77777777" w:rsidR="004B0856" w:rsidRPr="004B0856" w:rsidRDefault="004B0856" w:rsidP="004B0856">
                            <w:pPr>
                              <w:spacing w:after="0" w:line="240" w:lineRule="auto"/>
                              <w:contextualSpacing/>
                              <w:rPr>
                                <w:sz w:val="24"/>
                                <w:szCs w:val="24"/>
                              </w:rPr>
                            </w:pPr>
                            <w:r w:rsidRPr="004B0856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4B0856">
                              <w:rPr>
                                <w:sz w:val="24"/>
                                <w:szCs w:val="24"/>
                              </w:rPr>
                              <w:tab/>
                              <w:t xml:space="preserve">                   </w:t>
                            </w:r>
                            <w:r w:rsidRPr="004B0856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3459E21C" w14:textId="77777777" w:rsidR="004B0856" w:rsidRPr="006A7D45" w:rsidRDefault="004B0856" w:rsidP="004B0856">
                            <w:pPr>
                              <w:spacing w:after="0" w:line="240" w:lineRule="auto"/>
                              <w:contextualSpacing/>
                              <w:rPr>
                                <w:sz w:val="18"/>
                              </w:rPr>
                            </w:pPr>
                            <w:r w:rsidRPr="006A7D45">
                              <w:rPr>
                                <w:sz w:val="18"/>
                              </w:rPr>
                              <w:t xml:space="preserve">  </w:t>
                            </w:r>
                          </w:p>
                          <w:p w14:paraId="774414C6" w14:textId="77777777" w:rsidR="004B0856" w:rsidRPr="006A7D45" w:rsidRDefault="004B0856" w:rsidP="004B0856">
                            <w:pPr>
                              <w:spacing w:after="0" w:line="240" w:lineRule="auto"/>
                              <w:contextualSpacing/>
                              <w:rPr>
                                <w:sz w:val="18"/>
                              </w:rPr>
                            </w:pPr>
                            <w:r w:rsidRPr="006A7D45">
                              <w:rPr>
                                <w:sz w:val="18"/>
                              </w:rPr>
                              <w:tab/>
                            </w:r>
                            <w:r w:rsidRPr="006A7D45">
                              <w:rPr>
                                <w:sz w:val="18"/>
                              </w:rPr>
                              <w:tab/>
                            </w:r>
                            <w:r w:rsidRPr="006A7D45">
                              <w:rPr>
                                <w:sz w:val="18"/>
                              </w:rPr>
                              <w:tab/>
                            </w:r>
                            <w:r w:rsidRPr="006A7D45">
                              <w:rPr>
                                <w:sz w:val="18"/>
                              </w:rPr>
                              <w:tab/>
                            </w:r>
                            <w:r w:rsidRPr="006A7D45">
                              <w:rPr>
                                <w:sz w:val="18"/>
                              </w:rPr>
                              <w:tab/>
                            </w:r>
                          </w:p>
                          <w:p w14:paraId="09DDF083" w14:textId="77777777" w:rsidR="004B0856" w:rsidRPr="006A7D45" w:rsidRDefault="004B0856" w:rsidP="004B0856">
                            <w:pPr>
                              <w:spacing w:after="0" w:line="240" w:lineRule="auto"/>
                              <w:contextualSpacing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D4305" id="Text Box 39" o:spid="_x0000_s1056" type="#_x0000_t202" style="position:absolute;margin-left:-62.8pt;margin-top:325.4pt;width:631.8pt;height:99.3pt;z-index:25180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" fillcolor="window" strokecolor="#4f81bd">
                <v:textbox>
                  <w:txbxContent>
                    <w:p w14:paraId="37EE9C58" w14:textId="39CCDE99" w:rsidR="00352B44" w:rsidRDefault="004B0856" w:rsidP="00E622D8">
                      <w:pPr>
                        <w:contextualSpacing/>
                        <w:rPr>
                          <w:rFonts w:ascii="Verdana" w:hAnsi="Verdana"/>
                          <w:b/>
                          <w:color w:val="262626" w:themeColor="text1" w:themeTint="D9"/>
                        </w:rPr>
                      </w:pPr>
                      <w:r w:rsidRPr="00601531">
                        <w:rPr>
                          <w:rFonts w:ascii="Verdana" w:hAnsi="Verdana"/>
                          <w:b/>
                          <w:color w:val="262626" w:themeColor="text1" w:themeTint="D9"/>
                        </w:rPr>
                        <w:t xml:space="preserve">Ihre </w:t>
                      </w:r>
                      <w:proofErr w:type="spellStart"/>
                      <w:proofErr w:type="gramStart"/>
                      <w:r w:rsidRPr="00601531">
                        <w:rPr>
                          <w:rFonts w:ascii="Verdana" w:hAnsi="Verdana"/>
                          <w:b/>
                          <w:color w:val="262626" w:themeColor="text1" w:themeTint="D9"/>
                        </w:rPr>
                        <w:t>Ansprechpartner:innen</w:t>
                      </w:r>
                      <w:proofErr w:type="spellEnd"/>
                      <w:proofErr w:type="gramEnd"/>
                      <w:r w:rsidR="00E622D8">
                        <w:rPr>
                          <w:rFonts w:ascii="Verdana" w:hAnsi="Verdana"/>
                          <w:b/>
                          <w:color w:val="262626" w:themeColor="text1" w:themeTint="D9"/>
                        </w:rPr>
                        <w:t xml:space="preserve">: </w:t>
                      </w:r>
                      <w:r w:rsidR="00352B44">
                        <w:rPr>
                          <w:rFonts w:ascii="Verdana" w:hAnsi="Verdana"/>
                          <w:b/>
                          <w:color w:val="262626" w:themeColor="text1" w:themeTint="D9"/>
                        </w:rPr>
                        <w:t>Deutsche Klimastiftung Projekt Transfer Campus</w:t>
                      </w:r>
                    </w:p>
                    <w:p w14:paraId="7A3FA364" w14:textId="77777777" w:rsidR="005257C1" w:rsidRDefault="00352B44" w:rsidP="005257C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Cs/>
                          <w:color w:val="000000"/>
                          <w:sz w:val="28"/>
                          <w:szCs w:val="28"/>
                          <w:lang w:eastAsia="de-DE"/>
                        </w:rPr>
                      </w:pPr>
                      <w:r w:rsidRPr="00E622D8">
                        <w:rPr>
                          <w:rFonts w:asciiTheme="minorHAnsi" w:hAnsiTheme="minorHAnsi" w:cstheme="minorHAnsi"/>
                          <w:bCs/>
                          <w:color w:val="262626" w:themeColor="text1" w:themeTint="D9"/>
                          <w:sz w:val="28"/>
                          <w:szCs w:val="28"/>
                        </w:rPr>
                        <w:t>Erich Weber</w:t>
                      </w:r>
                      <w:r w:rsidR="0014005D" w:rsidRPr="00E622D8">
                        <w:rPr>
                          <w:rFonts w:asciiTheme="minorHAnsi" w:hAnsiTheme="minorHAnsi" w:cstheme="minorHAnsi"/>
                          <w:bCs/>
                          <w:color w:val="262626" w:themeColor="text1" w:themeTint="D9"/>
                          <w:sz w:val="28"/>
                          <w:szCs w:val="28"/>
                        </w:rPr>
                        <w:t xml:space="preserve"> </w:t>
                      </w:r>
                      <w:r w:rsidR="0014005D" w:rsidRPr="00E622D8">
                        <w:rPr>
                          <w:rFonts w:asciiTheme="minorHAnsi" w:hAnsiTheme="minorHAnsi" w:cstheme="minorHAnsi"/>
                          <w:bCs/>
                          <w:color w:val="000000"/>
                          <w:sz w:val="28"/>
                          <w:szCs w:val="28"/>
                          <w:lang w:eastAsia="de-DE"/>
                        </w:rPr>
                        <w:t>Projekt Transfer Campus Projektleiter</w:t>
                      </w:r>
                    </w:p>
                    <w:p w14:paraId="045A4EAA" w14:textId="5452BC74" w:rsidR="00352B44" w:rsidRPr="005257C1" w:rsidRDefault="0014005D" w:rsidP="005257C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Cs/>
                          <w:color w:val="000000"/>
                          <w:sz w:val="32"/>
                          <w:szCs w:val="32"/>
                          <w:lang w:eastAsia="de-DE"/>
                        </w:rPr>
                      </w:pPr>
                      <w:r w:rsidRPr="00E622D8">
                        <w:rPr>
                          <w:rFonts w:asciiTheme="minorHAnsi" w:hAnsiTheme="minorHAnsi" w:cstheme="minorHAnsi"/>
                          <w:bCs/>
                          <w:color w:val="000000"/>
                          <w:sz w:val="28"/>
                          <w:szCs w:val="28"/>
                          <w:lang w:eastAsia="de-DE"/>
                        </w:rPr>
                        <w:t>Tel. 0471-902030-861</w:t>
                      </w:r>
                      <w:r w:rsidR="00E622D8" w:rsidRPr="00E622D8">
                        <w:rPr>
                          <w:rFonts w:asciiTheme="minorHAnsi" w:hAnsiTheme="minorHAnsi" w:cstheme="minorHAnsi"/>
                          <w:bCs/>
                          <w:color w:val="000000"/>
                          <w:sz w:val="28"/>
                          <w:szCs w:val="28"/>
                          <w:lang w:eastAsia="de-DE"/>
                        </w:rPr>
                        <w:t xml:space="preserve"> </w:t>
                      </w:r>
                      <w:hyperlink r:id="rId17" w:history="1">
                        <w:r w:rsidR="005257C1" w:rsidRPr="00707D79">
                          <w:rPr>
                            <w:rStyle w:val="Hyperlink"/>
                            <w:sz w:val="32"/>
                            <w:szCs w:val="32"/>
                          </w:rPr>
                          <w:t>tra</w:t>
                        </w:r>
                        <w:r w:rsidR="005257C1" w:rsidRPr="00707D79">
                          <w:rPr>
                            <w:rStyle w:val="Hyperlink"/>
                            <w:sz w:val="32"/>
                            <w:szCs w:val="32"/>
                          </w:rPr>
                          <w:t>n</w:t>
                        </w:r>
                        <w:r w:rsidR="005257C1" w:rsidRPr="00707D79">
                          <w:rPr>
                            <w:rStyle w:val="Hyperlink"/>
                            <w:sz w:val="32"/>
                            <w:szCs w:val="32"/>
                          </w:rPr>
                          <w:t>sfercampus@deutsche-klimastiftung.de</w:t>
                        </w:r>
                      </w:hyperlink>
                      <w:r w:rsidR="005257C1" w:rsidRPr="005257C1">
                        <w:rPr>
                          <w:sz w:val="32"/>
                          <w:szCs w:val="32"/>
                        </w:rPr>
                        <w:t> </w:t>
                      </w:r>
                    </w:p>
                    <w:p w14:paraId="1B391BED" w14:textId="15E2EC82" w:rsidR="00C95013" w:rsidRDefault="004B0856" w:rsidP="00C95013">
                      <w:pPr>
                        <w:contextualSpacing/>
                        <w:rPr>
                          <w:rFonts w:ascii="Verdana" w:hAnsi="Verdana"/>
                        </w:rPr>
                      </w:pPr>
                      <w:r w:rsidRPr="00601531">
                        <w:rPr>
                          <w:rFonts w:ascii="Verdana" w:hAnsi="Verdana"/>
                          <w:color w:val="262626" w:themeColor="text1" w:themeTint="D9"/>
                        </w:rPr>
                        <w:t xml:space="preserve">GetPeople </w:t>
                      </w:r>
                      <w:r w:rsidRPr="00601531">
                        <w:rPr>
                          <w:rFonts w:ascii="Verdana" w:hAnsi="Verdana"/>
                        </w:rPr>
                        <w:t xml:space="preserve">Nachhaltige </w:t>
                      </w:r>
                      <w:proofErr w:type="gramStart"/>
                      <w:r w:rsidRPr="00601531">
                        <w:rPr>
                          <w:rFonts w:ascii="Verdana" w:hAnsi="Verdana"/>
                        </w:rPr>
                        <w:t>Kommunikation</w:t>
                      </w:r>
                      <w:r w:rsidR="00C95013">
                        <w:rPr>
                          <w:rFonts w:ascii="Verdana" w:hAnsi="Verdana"/>
                        </w:rPr>
                        <w:t xml:space="preserve"> </w:t>
                      </w:r>
                      <w:r w:rsidRPr="00601531">
                        <w:rPr>
                          <w:rFonts w:ascii="Verdana" w:hAnsi="Verdana"/>
                        </w:rPr>
                        <w:t xml:space="preserve"> </w:t>
                      </w:r>
                      <w:r w:rsidR="00C95013">
                        <w:rPr>
                          <w:rFonts w:ascii="Verdana" w:hAnsi="Verdana"/>
                        </w:rPr>
                        <w:t>Geschäftsführer</w:t>
                      </w:r>
                      <w:proofErr w:type="gramEnd"/>
                      <w:r w:rsidR="00C95013">
                        <w:rPr>
                          <w:rFonts w:ascii="Verdana" w:hAnsi="Verdana"/>
                        </w:rPr>
                        <w:t xml:space="preserve"> </w:t>
                      </w:r>
                      <w:hyperlink r:id="rId18" w:history="1">
                        <w:r w:rsidR="00C95013" w:rsidRPr="00B00BFB">
                          <w:rPr>
                            <w:rStyle w:val="Hyperlink"/>
                            <w:rFonts w:ascii="Verdana" w:hAnsi="Verdana"/>
                          </w:rPr>
                          <w:t>mt@get-people.de</w:t>
                        </w:r>
                      </w:hyperlink>
                      <w:r w:rsidRPr="00601531">
                        <w:rPr>
                          <w:rFonts w:ascii="Verdana" w:hAnsi="Verdana"/>
                        </w:rPr>
                        <w:t xml:space="preserve">, </w:t>
                      </w:r>
                      <w:r w:rsidR="00C95013">
                        <w:rPr>
                          <w:rFonts w:ascii="Verdana" w:hAnsi="Verdana"/>
                        </w:rPr>
                        <w:t>www.get-people.de</w:t>
                      </w:r>
                    </w:p>
                    <w:p w14:paraId="6F2D78F4" w14:textId="78F105BF" w:rsidR="004B0856" w:rsidRPr="00601531" w:rsidRDefault="00C95013" w:rsidP="00C95013">
                      <w:pPr>
                        <w:contextualSpacing/>
                        <w:rPr>
                          <w:rStyle w:val="Hyperlink"/>
                          <w:rFonts w:ascii="Verdana" w:hAnsi="Verdana"/>
                          <w:color w:val="auto"/>
                        </w:rPr>
                      </w:pPr>
                      <w:r>
                        <w:rPr>
                          <w:rFonts w:ascii="Verdana" w:hAnsi="Verdana"/>
                        </w:rPr>
                        <w:t>T</w:t>
                      </w:r>
                      <w:r w:rsidR="004B0856" w:rsidRPr="00601531">
                        <w:rPr>
                          <w:rFonts w:ascii="Verdana" w:hAnsi="Verdana"/>
                        </w:rPr>
                        <w:t>elefon Markus Tenkhoff 0172 2337337</w:t>
                      </w:r>
                    </w:p>
                    <w:p w14:paraId="3E8627B8" w14:textId="77777777" w:rsidR="004B0856" w:rsidRPr="00601531" w:rsidRDefault="004B0856" w:rsidP="004B0856">
                      <w:pPr>
                        <w:spacing w:after="0" w:line="240" w:lineRule="auto"/>
                        <w:contextualSpacing/>
                        <w:jc w:val="center"/>
                        <w:rPr>
                          <w:u w:val="single"/>
                        </w:rPr>
                      </w:pPr>
                    </w:p>
                    <w:p w14:paraId="3BAE9A15" w14:textId="77777777" w:rsidR="004B0856" w:rsidRPr="004B0856" w:rsidRDefault="004B0856" w:rsidP="004B0856">
                      <w:pPr>
                        <w:spacing w:after="0" w:line="240" w:lineRule="auto"/>
                        <w:contextualSpacing/>
                        <w:rPr>
                          <w:sz w:val="24"/>
                          <w:szCs w:val="24"/>
                        </w:rPr>
                      </w:pPr>
                      <w:r w:rsidRPr="004B0856">
                        <w:rPr>
                          <w:sz w:val="24"/>
                          <w:szCs w:val="24"/>
                        </w:rPr>
                        <w:tab/>
                      </w:r>
                      <w:r w:rsidRPr="004B0856">
                        <w:rPr>
                          <w:sz w:val="24"/>
                          <w:szCs w:val="24"/>
                        </w:rPr>
                        <w:tab/>
                        <w:t xml:space="preserve">                   </w:t>
                      </w:r>
                      <w:r w:rsidRPr="004B0856">
                        <w:rPr>
                          <w:sz w:val="24"/>
                          <w:szCs w:val="24"/>
                        </w:rPr>
                        <w:tab/>
                      </w:r>
                    </w:p>
                    <w:p w14:paraId="3459E21C" w14:textId="77777777" w:rsidR="004B0856" w:rsidRPr="006A7D45" w:rsidRDefault="004B0856" w:rsidP="004B0856">
                      <w:pPr>
                        <w:spacing w:after="0" w:line="240" w:lineRule="auto"/>
                        <w:contextualSpacing/>
                        <w:rPr>
                          <w:sz w:val="18"/>
                        </w:rPr>
                      </w:pPr>
                      <w:r w:rsidRPr="006A7D45">
                        <w:rPr>
                          <w:sz w:val="18"/>
                        </w:rPr>
                        <w:t xml:space="preserve">  </w:t>
                      </w:r>
                    </w:p>
                    <w:p w14:paraId="774414C6" w14:textId="77777777" w:rsidR="004B0856" w:rsidRPr="006A7D45" w:rsidRDefault="004B0856" w:rsidP="004B0856">
                      <w:pPr>
                        <w:spacing w:after="0" w:line="240" w:lineRule="auto"/>
                        <w:contextualSpacing/>
                        <w:rPr>
                          <w:sz w:val="18"/>
                        </w:rPr>
                      </w:pPr>
                      <w:r w:rsidRPr="006A7D45">
                        <w:rPr>
                          <w:sz w:val="18"/>
                        </w:rPr>
                        <w:tab/>
                      </w:r>
                      <w:r w:rsidRPr="006A7D45">
                        <w:rPr>
                          <w:sz w:val="18"/>
                        </w:rPr>
                        <w:tab/>
                      </w:r>
                      <w:r w:rsidRPr="006A7D45">
                        <w:rPr>
                          <w:sz w:val="18"/>
                        </w:rPr>
                        <w:tab/>
                      </w:r>
                      <w:r w:rsidRPr="006A7D45">
                        <w:rPr>
                          <w:sz w:val="18"/>
                        </w:rPr>
                        <w:tab/>
                      </w:r>
                      <w:r w:rsidRPr="006A7D45">
                        <w:rPr>
                          <w:sz w:val="18"/>
                        </w:rPr>
                        <w:tab/>
                      </w:r>
                    </w:p>
                    <w:p w14:paraId="09DDF083" w14:textId="77777777" w:rsidR="004B0856" w:rsidRPr="006A7D45" w:rsidRDefault="004B0856" w:rsidP="004B0856">
                      <w:pPr>
                        <w:spacing w:after="0" w:line="240" w:lineRule="auto"/>
                        <w:contextualSpacing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807232" behindDoc="0" locked="0" layoutInCell="1" allowOverlap="1" wp14:anchorId="534EA151" wp14:editId="1DF4356E">
                <wp:simplePos x="0" y="0"/>
                <wp:positionH relativeFrom="column">
                  <wp:posOffset>-359410</wp:posOffset>
                </wp:positionH>
                <wp:positionV relativeFrom="paragraph">
                  <wp:posOffset>3415030</wp:posOffset>
                </wp:positionV>
                <wp:extent cx="1352550" cy="259080"/>
                <wp:effectExtent l="0" t="0" r="0" b="7620"/>
                <wp:wrapNone/>
                <wp:docPr id="7" name="Textfeld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D65C2C" w14:textId="64AF49A9" w:rsidR="004B11FC" w:rsidRDefault="004B11FC">
                            <w:r>
                              <w:t>Kompetenzpartner:</w:t>
                            </w:r>
                            <w:r w:rsidR="005257C1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4EA151" id="Textfeld 7" o:spid="_x0000_s1057" type="#_x0000_t202" style="position:absolute;margin-left:-28.3pt;margin-top:268.9pt;width:106.5pt;height:20.4pt;z-index:25180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" filled="f" stroked="f" strokeweight=".5pt">
                <v:textbox>
                  <w:txbxContent>
                    <w:p w14:paraId="7AD65C2C" w14:textId="64AF49A9" w:rsidR="004B11FC" w:rsidRDefault="004B11FC">
                      <w:r>
                        <w:t>Kompetenzpartner:</w:t>
                      </w:r>
                      <w:r w:rsidR="005257C1"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33410A33" wp14:editId="7E04A15F">
                <wp:simplePos x="0" y="0"/>
                <wp:positionH relativeFrom="column">
                  <wp:posOffset>-91440</wp:posOffset>
                </wp:positionH>
                <wp:positionV relativeFrom="paragraph">
                  <wp:posOffset>3306445</wp:posOffset>
                </wp:positionV>
                <wp:extent cx="765175" cy="118110"/>
                <wp:effectExtent l="0" t="0" r="2540" b="0"/>
                <wp:wrapNone/>
                <wp:docPr id="1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5175" cy="118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BDF3EF" w14:textId="77777777" w:rsidR="00763372" w:rsidRPr="00F77BE7" w:rsidRDefault="00881048" w:rsidP="00D87EF6">
                            <w:pPr>
                              <w:rPr>
                                <w:rFonts w:ascii="Verdana" w:hAnsi="Verdana"/>
                                <w:color w:val="262626" w:themeColor="text1" w:themeTint="D9"/>
                                <w:sz w:val="14"/>
                                <w:szCs w:val="16"/>
                              </w:rPr>
                            </w:pPr>
                            <w:r w:rsidRPr="00F77BE7">
                              <w:rPr>
                                <w:rFonts w:ascii="Verdana" w:hAnsi="Verdana"/>
                                <w:color w:val="262626" w:themeColor="text1" w:themeTint="D9"/>
                                <w:sz w:val="14"/>
                                <w:szCs w:val="16"/>
                              </w:rPr>
                              <w:t>Ort und Datum</w:t>
                            </w:r>
                          </w:p>
                        </w:txbxContent>
                      </wps:txbx>
                      <wps:bodyPr rot="0" vert="horz" wrap="non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10A33" id="_x0000_s1058" type="#_x0000_t202" style="position:absolute;margin-left:-7.2pt;margin-top:260.35pt;width:60.25pt;height:9.3pt;z-index:2517509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" stroked="f">
                <v:textbox inset=".5mm,0,.5mm,0">
                  <w:txbxContent>
                    <w:p w14:paraId="26BDF3EF" w14:textId="77777777" w:rsidR="00763372" w:rsidRPr="00F77BE7" w:rsidRDefault="00881048" w:rsidP="00D87EF6">
                      <w:pPr>
                        <w:rPr>
                          <w:rFonts w:ascii="Verdana" w:hAnsi="Verdana"/>
                          <w:color w:val="262626" w:themeColor="text1" w:themeTint="D9"/>
                          <w:sz w:val="14"/>
                          <w:szCs w:val="16"/>
                        </w:rPr>
                      </w:pPr>
                      <w:r w:rsidRPr="00F77BE7">
                        <w:rPr>
                          <w:rFonts w:ascii="Verdana" w:hAnsi="Verdana"/>
                          <w:color w:val="262626" w:themeColor="text1" w:themeTint="D9"/>
                          <w:sz w:val="14"/>
                          <w:szCs w:val="16"/>
                        </w:rPr>
                        <w:t>Ort und Datu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3AEA9652" wp14:editId="3E3D2264">
                <wp:simplePos x="0" y="0"/>
                <wp:positionH relativeFrom="column">
                  <wp:posOffset>3373120</wp:posOffset>
                </wp:positionH>
                <wp:positionV relativeFrom="paragraph">
                  <wp:posOffset>3293110</wp:posOffset>
                </wp:positionV>
                <wp:extent cx="1510030" cy="118110"/>
                <wp:effectExtent l="0" t="0" r="2540" b="0"/>
                <wp:wrapNone/>
                <wp:docPr id="17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0030" cy="118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FE5C2D" w14:textId="3C06F054" w:rsidR="00763372" w:rsidRPr="00D87EF6" w:rsidRDefault="00881048" w:rsidP="00D87EF6">
                            <w:pP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</w:pPr>
                            <w:r w:rsidRPr="00F77BE7">
                              <w:rPr>
                                <w:rFonts w:ascii="Verdana" w:hAnsi="Verdana"/>
                                <w:color w:val="262626" w:themeColor="text1" w:themeTint="D9"/>
                                <w:sz w:val="14"/>
                                <w:szCs w:val="16"/>
                              </w:rPr>
                              <w:t>Unterschrift</w:t>
                            </w:r>
                            <w:r>
                              <w:rPr>
                                <w:rFonts w:ascii="Verdana" w:hAnsi="Verdana"/>
                                <w:sz w:val="14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non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A9652" id="_x0000_s1059" type="#_x0000_t202" style="position:absolute;margin-left:265.6pt;margin-top:259.3pt;width:118.9pt;height:9.3pt;z-index:2517529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" stroked="f">
                <v:textbox inset=".5mm,0,.5mm,0">
                  <w:txbxContent>
                    <w:p w14:paraId="6CFE5C2D" w14:textId="3C06F054" w:rsidR="00763372" w:rsidRPr="00D87EF6" w:rsidRDefault="00881048" w:rsidP="00D87EF6">
                      <w:pPr>
                        <w:rPr>
                          <w:rFonts w:ascii="Verdana" w:hAnsi="Verdana"/>
                          <w:sz w:val="14"/>
                          <w:szCs w:val="16"/>
                        </w:rPr>
                      </w:pPr>
                      <w:r w:rsidRPr="00F77BE7">
                        <w:rPr>
                          <w:rFonts w:ascii="Verdana" w:hAnsi="Verdana"/>
                          <w:color w:val="262626" w:themeColor="text1" w:themeTint="D9"/>
                          <w:sz w:val="14"/>
                          <w:szCs w:val="16"/>
                        </w:rPr>
                        <w:t>Unterschrift</w:t>
                      </w:r>
                      <w:r>
                        <w:rPr>
                          <w:rFonts w:ascii="Verdana" w:hAnsi="Verdana"/>
                          <w:sz w:val="14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51936" behindDoc="0" locked="0" layoutInCell="1" allowOverlap="1" wp14:anchorId="0BF628B3" wp14:editId="4B555A43">
                <wp:simplePos x="0" y="0"/>
                <wp:positionH relativeFrom="column">
                  <wp:posOffset>3275330</wp:posOffset>
                </wp:positionH>
                <wp:positionV relativeFrom="paragraph">
                  <wp:posOffset>2627631</wp:posOffset>
                </wp:positionV>
                <wp:extent cx="3246120" cy="716280"/>
                <wp:effectExtent l="0" t="0" r="11430" b="26670"/>
                <wp:wrapNone/>
                <wp:docPr id="14" name="Text Box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6120" cy="716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C4DCC" w14:textId="77777777" w:rsidR="00763372" w:rsidRDefault="00763372" w:rsidP="00D87EF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F628B3" id="Text Box 138" o:spid="_x0000_s1060" type="#_x0000_t202" style="position:absolute;margin-left:257.9pt;margin-top:206.9pt;width:255.6pt;height:56.4pt;z-index:25175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" strokecolor="#4f81bd [3204]" strokeweight="1pt">
                <v:textbox>
                  <w:txbxContent>
                    <w:p w14:paraId="5EFC4DCC" w14:textId="77777777" w:rsidR="00763372" w:rsidRDefault="00763372" w:rsidP="00D87EF6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336BD691" wp14:editId="1DAC12B0">
                <wp:simplePos x="0" y="0"/>
                <wp:positionH relativeFrom="column">
                  <wp:posOffset>-309880</wp:posOffset>
                </wp:positionH>
                <wp:positionV relativeFrom="paragraph">
                  <wp:posOffset>2650491</wp:posOffset>
                </wp:positionV>
                <wp:extent cx="3388360" cy="720090"/>
                <wp:effectExtent l="0" t="0" r="21590" b="22860"/>
                <wp:wrapNone/>
                <wp:docPr id="15" name="Text Box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8360" cy="720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6771C8" w14:textId="79205DF0" w:rsidR="00763372" w:rsidRPr="00C75842" w:rsidRDefault="00763372" w:rsidP="00D87EF6">
                            <w:pPr>
                              <w:rPr>
                                <w:color w:val="9BBB59" w:themeColor="accent3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6BD691" id="Text Box 136" o:spid="_x0000_s1061" type="#_x0000_t202" style="position:absolute;margin-left:-24.4pt;margin-top:208.7pt;width:266.8pt;height:56.7pt;z-index:25174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" strokecolor="#4f81bd [3204]" strokeweight="1pt">
                <v:textbox>
                  <w:txbxContent>
                    <w:p w14:paraId="276771C8" w14:textId="79205DF0" w:rsidR="00763372" w:rsidRPr="00C75842" w:rsidRDefault="00763372" w:rsidP="00D87EF6">
                      <w:pPr>
                        <w:rPr>
                          <w:color w:val="9BBB59" w:themeColor="accent3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013"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94944" behindDoc="0" locked="0" layoutInCell="1" allowOverlap="1" wp14:anchorId="7D4DC992" wp14:editId="17B570F8">
                <wp:simplePos x="0" y="0"/>
                <wp:positionH relativeFrom="column">
                  <wp:posOffset>3519170</wp:posOffset>
                </wp:positionH>
                <wp:positionV relativeFrom="paragraph">
                  <wp:posOffset>711200</wp:posOffset>
                </wp:positionV>
                <wp:extent cx="2914650" cy="529590"/>
                <wp:effectExtent l="0" t="0" r="19050" b="22860"/>
                <wp:wrapNone/>
                <wp:docPr id="11" name="Text Box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52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4F81BD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3AB84" w14:textId="77777777" w:rsidR="001E44E0" w:rsidRDefault="001E44E0" w:rsidP="001E44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4DC992" id="_x0000_s1052" type="#_x0000_t202" style="position:absolute;margin-left:277.1pt;margin-top:56pt;width:229.5pt;height:41.7pt;z-index:25179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" strokecolor="#4f81bd" strokeweight="1pt">
                <v:textbox>
                  <w:txbxContent>
                    <w:p w14:paraId="30D3AB84" w14:textId="77777777" w:rsidR="001E44E0" w:rsidRDefault="001E44E0" w:rsidP="001E44E0"/>
                  </w:txbxContent>
                </v:textbox>
              </v:shape>
            </w:pict>
          </mc:Fallback>
        </mc:AlternateContent>
      </w:r>
      <w:r w:rsidR="00C95013"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806208" behindDoc="0" locked="0" layoutInCell="1" allowOverlap="1" wp14:anchorId="63D67DD3" wp14:editId="30556C1A">
                <wp:simplePos x="0" y="0"/>
                <wp:positionH relativeFrom="page">
                  <wp:posOffset>605790</wp:posOffset>
                </wp:positionH>
                <wp:positionV relativeFrom="paragraph">
                  <wp:posOffset>1214120</wp:posOffset>
                </wp:positionV>
                <wp:extent cx="6633210" cy="628650"/>
                <wp:effectExtent l="0" t="0" r="0" b="0"/>
                <wp:wrapNone/>
                <wp:docPr id="6" name="Text 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321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EB59976" w14:textId="1D7922FC" w:rsidR="00601531" w:rsidRDefault="00025A31" w:rsidP="00601531">
                            <w:pPr>
                              <w:spacing w:after="0" w:line="240" w:lineRule="auto"/>
                              <w:rPr>
                                <w:rFonts w:ascii="Verdana" w:hAnsi="Verdana"/>
                              </w:rPr>
                            </w:pPr>
                            <w:r w:rsidRPr="00C062E0">
                              <w:rPr>
                                <w:rFonts w:ascii="Verdana" w:hAnsi="Verdana"/>
                                <w:sz w:val="44"/>
                                <w:szCs w:val="18"/>
                              </w:rPr>
                              <w:t>□</w:t>
                            </w:r>
                            <w:r>
                              <w:rPr>
                                <w:rFonts w:ascii="Verdana" w:hAnsi="Verdana"/>
                                <w:sz w:val="44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</w:rPr>
                              <w:t>Leider können wir Ihr Angebot nicht</w:t>
                            </w:r>
                            <w:r w:rsidR="00601531">
                              <w:rPr>
                                <w:rFonts w:ascii="Verdana" w:hAnsi="Verdana"/>
                              </w:rPr>
                              <w:t xml:space="preserve"> </w:t>
                            </w:r>
                          </w:p>
                          <w:p w14:paraId="229650E6" w14:textId="7C6B9425" w:rsidR="00025A31" w:rsidRPr="001E44E0" w:rsidRDefault="00601531" w:rsidP="00601531">
                            <w:pPr>
                              <w:spacing w:after="0" w:line="240" w:lineRule="auto"/>
                              <w:rPr>
                                <w:rFonts w:ascii="Verdana" w:hAnsi="Verdana"/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ascii="Verdana" w:hAnsi="Verdana"/>
                              </w:rPr>
                              <w:t xml:space="preserve">     wahrnehmen. Informieren Sie uns bitte über weitere Veranstaltung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D67DD3" id="Text Box 132" o:spid="_x0000_s1053" type="#_x0000_t202" style="position:absolute;margin-left:47.7pt;margin-top:95.6pt;width:522.3pt;height:49.5pt;z-index:251806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" filled="f" stroked="f">
                <v:textbox>
                  <w:txbxContent>
                    <w:p w14:paraId="1EB59976" w14:textId="1D7922FC" w:rsidR="00601531" w:rsidRDefault="00025A31" w:rsidP="00601531">
                      <w:pPr>
                        <w:spacing w:after="0" w:line="240" w:lineRule="auto"/>
                        <w:rPr>
                          <w:rFonts w:ascii="Verdana" w:hAnsi="Verdana"/>
                        </w:rPr>
                      </w:pPr>
                      <w:r w:rsidRPr="00C062E0">
                        <w:rPr>
                          <w:rFonts w:ascii="Verdana" w:hAnsi="Verdana"/>
                          <w:sz w:val="44"/>
                          <w:szCs w:val="18"/>
                        </w:rPr>
                        <w:t>□</w:t>
                      </w:r>
                      <w:r>
                        <w:rPr>
                          <w:rFonts w:ascii="Verdana" w:hAnsi="Verdana"/>
                          <w:sz w:val="44"/>
                          <w:szCs w:val="18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</w:rPr>
                        <w:t>Leider können wir Ihr Angebot nicht</w:t>
                      </w:r>
                      <w:r w:rsidR="00601531">
                        <w:rPr>
                          <w:rFonts w:ascii="Verdana" w:hAnsi="Verdana"/>
                        </w:rPr>
                        <w:t xml:space="preserve"> </w:t>
                      </w:r>
                    </w:p>
                    <w:p w14:paraId="229650E6" w14:textId="7C6B9425" w:rsidR="00025A31" w:rsidRPr="001E44E0" w:rsidRDefault="00601531" w:rsidP="00601531">
                      <w:pPr>
                        <w:spacing w:after="0" w:line="240" w:lineRule="auto"/>
                        <w:rPr>
                          <w:rFonts w:ascii="Verdana" w:hAnsi="Verdana"/>
                          <w:color w:val="262626" w:themeColor="text1" w:themeTint="D9"/>
                        </w:rPr>
                      </w:pPr>
                      <w:r>
                        <w:rPr>
                          <w:rFonts w:ascii="Verdana" w:hAnsi="Verdana"/>
                        </w:rPr>
                        <w:t xml:space="preserve">     wahrnehmen. Informieren Sie uns bitte über weitere Veranstaltung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C02F8"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92896" behindDoc="0" locked="0" layoutInCell="1" allowOverlap="1" wp14:anchorId="38274F59" wp14:editId="4F8E3CB0">
                <wp:simplePos x="0" y="0"/>
                <wp:positionH relativeFrom="page">
                  <wp:posOffset>613410</wp:posOffset>
                </wp:positionH>
                <wp:positionV relativeFrom="paragraph">
                  <wp:posOffset>1827530</wp:posOffset>
                </wp:positionV>
                <wp:extent cx="7025640" cy="792480"/>
                <wp:effectExtent l="0" t="0" r="0" b="7620"/>
                <wp:wrapNone/>
                <wp:docPr id="10" name="Text 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5640" cy="792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0684D1F" w14:textId="0EE0EABE" w:rsidR="00482D98" w:rsidRDefault="001E44E0" w:rsidP="00601531">
                            <w:pPr>
                              <w:spacing w:after="0" w:line="240" w:lineRule="auto"/>
                              <w:rPr>
                                <w:rFonts w:ascii="Verdana" w:hAnsi="Verdana"/>
                                <w:b/>
                                <w:bCs/>
                                <w:color w:val="262626" w:themeColor="text1" w:themeTint="D9"/>
                              </w:rPr>
                            </w:pPr>
                            <w:r w:rsidRPr="00C062E0">
                              <w:rPr>
                                <w:rFonts w:ascii="Verdana" w:hAnsi="Verdana"/>
                                <w:sz w:val="44"/>
                                <w:szCs w:val="18"/>
                              </w:rPr>
                              <w:t>□</w:t>
                            </w:r>
                            <w:r>
                              <w:rPr>
                                <w:rFonts w:ascii="Verdana" w:hAnsi="Verdana"/>
                                <w:sz w:val="44"/>
                                <w:szCs w:val="18"/>
                              </w:rPr>
                              <w:t xml:space="preserve"> </w:t>
                            </w:r>
                            <w:r w:rsidR="002B1B96" w:rsidRPr="0016030D">
                              <w:rPr>
                                <w:rFonts w:ascii="Verdana" w:hAnsi="Verdana"/>
                                <w:b/>
                                <w:bCs/>
                              </w:rPr>
                              <w:t xml:space="preserve">Wir haben eine/n </w:t>
                            </w:r>
                            <w:proofErr w:type="spellStart"/>
                            <w:r w:rsidR="002B1B96" w:rsidRPr="0016030D">
                              <w:rPr>
                                <w:rFonts w:ascii="Verdana" w:hAnsi="Verdana"/>
                                <w:b/>
                                <w:bCs/>
                              </w:rPr>
                              <w:t>Schüler:in</w:t>
                            </w:r>
                            <w:proofErr w:type="spellEnd"/>
                            <w:r w:rsidR="002B1B96" w:rsidRPr="0016030D">
                              <w:rPr>
                                <w:rFonts w:ascii="Verdana" w:hAnsi="Verdana"/>
                                <w:b/>
                                <w:bCs/>
                              </w:rPr>
                              <w:t>, der/die sich für die Schüler-Moderation interessiert.</w:t>
                            </w:r>
                            <w:r w:rsidR="00482D98">
                              <w:rPr>
                                <w:rFonts w:ascii="Verdana" w:hAnsi="Verdana"/>
                                <w:b/>
                                <w:bCs/>
                                <w:color w:val="262626" w:themeColor="text1" w:themeTint="D9"/>
                              </w:rPr>
                              <w:t xml:space="preserve"> </w:t>
                            </w:r>
                          </w:p>
                          <w:p w14:paraId="71852673" w14:textId="49AE1067" w:rsidR="001E44E0" w:rsidRPr="00482D98" w:rsidRDefault="00482D98" w:rsidP="00601531">
                            <w:pPr>
                              <w:spacing w:after="0" w:line="240" w:lineRule="auto"/>
                              <w:rPr>
                                <w:rFonts w:ascii="Verdana" w:hAnsi="Verdana"/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262626" w:themeColor="text1" w:themeTint="D9"/>
                              </w:rPr>
                              <w:t xml:space="preserve">    </w:t>
                            </w:r>
                            <w:r w:rsidR="00EC6B55">
                              <w:rPr>
                                <w:rFonts w:ascii="Verdana" w:hAnsi="Verdana"/>
                                <w:b/>
                                <w:bCs/>
                                <w:color w:val="262626" w:themeColor="text1" w:themeTint="D9"/>
                              </w:rPr>
                              <w:t xml:space="preserve">         </w:t>
                            </w:r>
                            <w:r w:rsidRPr="00C062E0">
                              <w:rPr>
                                <w:rFonts w:ascii="Verdana" w:hAnsi="Verdana"/>
                                <w:sz w:val="44"/>
                                <w:szCs w:val="18"/>
                              </w:rPr>
                              <w:t>□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262626" w:themeColor="text1" w:themeTint="D9"/>
                              </w:rPr>
                              <w:t xml:space="preserve"> </w:t>
                            </w:r>
                            <w:r w:rsidRPr="00482D98">
                              <w:rPr>
                                <w:rFonts w:ascii="Verdana" w:hAnsi="Verdana"/>
                                <w:color w:val="262626" w:themeColor="text1" w:themeTint="D9"/>
                              </w:rPr>
                              <w:t xml:space="preserve">Bitte senden Sie uns Ihre Präsentation </w:t>
                            </w:r>
                            <w:r>
                              <w:rPr>
                                <w:rFonts w:ascii="Verdana" w:hAnsi="Verdana"/>
                                <w:color w:val="262626" w:themeColor="text1" w:themeTint="D9"/>
                              </w:rPr>
                              <w:t xml:space="preserve">  </w:t>
                            </w:r>
                            <w:r w:rsidRPr="00C062E0">
                              <w:rPr>
                                <w:rFonts w:ascii="Verdana" w:hAnsi="Verdana"/>
                                <w:sz w:val="44"/>
                                <w:szCs w:val="18"/>
                              </w:rPr>
                              <w:t>□</w:t>
                            </w:r>
                            <w:r>
                              <w:rPr>
                                <w:rFonts w:ascii="Verdana" w:hAnsi="Verdana"/>
                                <w:sz w:val="44"/>
                                <w:szCs w:val="18"/>
                              </w:rPr>
                              <w:t xml:space="preserve"> </w:t>
                            </w:r>
                            <w:r w:rsidRPr="00482D98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Bitte um Rückru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274F59" id="_x0000_s1064" type="#_x0000_t202" style="position:absolute;margin-left:48.3pt;margin-top:143.9pt;width:553.2pt;height:62.4pt;z-index:251792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" filled="f" stroked="f">
                <v:textbox>
                  <w:txbxContent>
                    <w:p w14:paraId="10684D1F" w14:textId="0EE0EABE" w:rsidR="00482D98" w:rsidRDefault="001E44E0" w:rsidP="00601531">
                      <w:pPr>
                        <w:spacing w:after="0" w:line="240" w:lineRule="auto"/>
                        <w:rPr>
                          <w:rFonts w:ascii="Verdana" w:hAnsi="Verdana"/>
                          <w:b/>
                          <w:bCs/>
                          <w:color w:val="262626" w:themeColor="text1" w:themeTint="D9"/>
                        </w:rPr>
                      </w:pPr>
                      <w:r w:rsidRPr="00C062E0">
                        <w:rPr>
                          <w:rFonts w:ascii="Verdana" w:hAnsi="Verdana"/>
                          <w:sz w:val="44"/>
                          <w:szCs w:val="18"/>
                        </w:rPr>
                        <w:t>□</w:t>
                      </w:r>
                      <w:r>
                        <w:rPr>
                          <w:rFonts w:ascii="Verdana" w:hAnsi="Verdana"/>
                          <w:sz w:val="44"/>
                          <w:szCs w:val="18"/>
                        </w:rPr>
                        <w:t xml:space="preserve"> </w:t>
                      </w:r>
                      <w:r w:rsidR="002B1B96" w:rsidRPr="0016030D">
                        <w:rPr>
                          <w:rFonts w:ascii="Verdana" w:hAnsi="Verdana"/>
                          <w:b/>
                          <w:bCs/>
                        </w:rPr>
                        <w:t xml:space="preserve">Wir haben eine/n </w:t>
                      </w:r>
                      <w:proofErr w:type="spellStart"/>
                      <w:r w:rsidR="002B1B96" w:rsidRPr="0016030D">
                        <w:rPr>
                          <w:rFonts w:ascii="Verdana" w:hAnsi="Verdana"/>
                          <w:b/>
                          <w:bCs/>
                        </w:rPr>
                        <w:t>Schüler:in</w:t>
                      </w:r>
                      <w:proofErr w:type="spellEnd"/>
                      <w:r w:rsidR="002B1B96" w:rsidRPr="0016030D">
                        <w:rPr>
                          <w:rFonts w:ascii="Verdana" w:hAnsi="Verdana"/>
                          <w:b/>
                          <w:bCs/>
                        </w:rPr>
                        <w:t>, der/die sich für die Schüler-Moderation interessiert.</w:t>
                      </w:r>
                      <w:r w:rsidR="00482D98">
                        <w:rPr>
                          <w:rFonts w:ascii="Verdana" w:hAnsi="Verdana"/>
                          <w:b/>
                          <w:bCs/>
                          <w:color w:val="262626" w:themeColor="text1" w:themeTint="D9"/>
                        </w:rPr>
                        <w:t xml:space="preserve"> </w:t>
                      </w:r>
                    </w:p>
                    <w:p w14:paraId="71852673" w14:textId="49AE1067" w:rsidR="001E44E0" w:rsidRPr="00482D98" w:rsidRDefault="00482D98" w:rsidP="00601531">
                      <w:pPr>
                        <w:spacing w:after="0" w:line="240" w:lineRule="auto"/>
                        <w:rPr>
                          <w:rFonts w:ascii="Verdana" w:hAnsi="Verdana"/>
                          <w:color w:val="262626" w:themeColor="text1" w:themeTint="D9"/>
                        </w:rPr>
                      </w:pPr>
                      <w:r>
                        <w:rPr>
                          <w:rFonts w:ascii="Verdana" w:hAnsi="Verdana"/>
                          <w:b/>
                          <w:bCs/>
                          <w:color w:val="262626" w:themeColor="text1" w:themeTint="D9"/>
                        </w:rPr>
                        <w:t xml:space="preserve">    </w:t>
                      </w:r>
                      <w:r w:rsidR="00EC6B55">
                        <w:rPr>
                          <w:rFonts w:ascii="Verdana" w:hAnsi="Verdana"/>
                          <w:b/>
                          <w:bCs/>
                          <w:color w:val="262626" w:themeColor="text1" w:themeTint="D9"/>
                        </w:rPr>
                        <w:t xml:space="preserve">         </w:t>
                      </w:r>
                      <w:r w:rsidRPr="00C062E0">
                        <w:rPr>
                          <w:rFonts w:ascii="Verdana" w:hAnsi="Verdana"/>
                          <w:sz w:val="44"/>
                          <w:szCs w:val="18"/>
                        </w:rPr>
                        <w:t>□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262626" w:themeColor="text1" w:themeTint="D9"/>
                        </w:rPr>
                        <w:t xml:space="preserve"> </w:t>
                      </w:r>
                      <w:r w:rsidRPr="00482D98">
                        <w:rPr>
                          <w:rFonts w:ascii="Verdana" w:hAnsi="Verdana"/>
                          <w:color w:val="262626" w:themeColor="text1" w:themeTint="D9"/>
                        </w:rPr>
                        <w:t xml:space="preserve">Bitte senden Sie uns Ihre Präsentation </w:t>
                      </w:r>
                      <w:r>
                        <w:rPr>
                          <w:rFonts w:ascii="Verdana" w:hAnsi="Verdana"/>
                          <w:color w:val="262626" w:themeColor="text1" w:themeTint="D9"/>
                        </w:rPr>
                        <w:t xml:space="preserve">  </w:t>
                      </w:r>
                      <w:r w:rsidRPr="00C062E0">
                        <w:rPr>
                          <w:rFonts w:ascii="Verdana" w:hAnsi="Verdana"/>
                          <w:sz w:val="44"/>
                          <w:szCs w:val="18"/>
                        </w:rPr>
                        <w:t>□</w:t>
                      </w:r>
                      <w:r>
                        <w:rPr>
                          <w:rFonts w:ascii="Verdana" w:hAnsi="Verdana"/>
                          <w:sz w:val="44"/>
                          <w:szCs w:val="18"/>
                        </w:rPr>
                        <w:t xml:space="preserve"> </w:t>
                      </w:r>
                      <w:r w:rsidRPr="00482D98">
                        <w:rPr>
                          <w:rFonts w:ascii="Verdana" w:hAnsi="Verdana"/>
                          <w:sz w:val="24"/>
                          <w:szCs w:val="24"/>
                        </w:rPr>
                        <w:t>Bitte um Rückruf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6030D"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5BCAD71D" wp14:editId="03057398">
                <wp:simplePos x="0" y="0"/>
                <wp:positionH relativeFrom="page">
                  <wp:posOffset>582930</wp:posOffset>
                </wp:positionH>
                <wp:positionV relativeFrom="paragraph">
                  <wp:posOffset>706755</wp:posOffset>
                </wp:positionV>
                <wp:extent cx="3387090" cy="469900"/>
                <wp:effectExtent l="0" t="0" r="0" b="6350"/>
                <wp:wrapNone/>
                <wp:docPr id="2" name="Text 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7090" cy="469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1ABD61" w14:textId="74AA1554" w:rsidR="00793C69" w:rsidRPr="001E44E0" w:rsidRDefault="00793C69" w:rsidP="00793C69">
                            <w:pPr>
                              <w:rPr>
                                <w:rFonts w:ascii="Verdana" w:hAnsi="Verdana"/>
                                <w:color w:val="262626" w:themeColor="text1" w:themeTint="D9"/>
                              </w:rPr>
                            </w:pPr>
                            <w:r w:rsidRPr="00C062E0">
                              <w:rPr>
                                <w:rFonts w:ascii="Verdana" w:hAnsi="Verdana"/>
                                <w:sz w:val="44"/>
                                <w:szCs w:val="18"/>
                              </w:rPr>
                              <w:t>□</w:t>
                            </w:r>
                            <w:r>
                              <w:rPr>
                                <w:rFonts w:ascii="Verdana" w:hAnsi="Verdana"/>
                                <w:sz w:val="44"/>
                                <w:szCs w:val="18"/>
                              </w:rPr>
                              <w:t xml:space="preserve"> </w:t>
                            </w:r>
                            <w:r w:rsidRPr="001E44E0">
                              <w:rPr>
                                <w:rFonts w:ascii="Verdana" w:hAnsi="Verdana"/>
                              </w:rPr>
                              <w:t xml:space="preserve">Ich habe noch Fragen. </w:t>
                            </w:r>
                            <w:r w:rsidRPr="001E44E0">
                              <w:rPr>
                                <w:rFonts w:ascii="Verdana" w:hAnsi="Verdana"/>
                                <w:color w:val="262626" w:themeColor="text1" w:themeTint="D9"/>
                              </w:rPr>
                              <w:t xml:space="preserve">Bitte um Rückruf.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AD71D" id="_x0000_s1057" type="#_x0000_t202" style="position:absolute;margin-left:45.9pt;margin-top:55.65pt;width:266.7pt;height:37pt;z-index:251783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" filled="f" stroked="f">
                <v:textbox>
                  <w:txbxContent>
                    <w:p w14:paraId="181ABD61" w14:textId="74AA1554" w:rsidR="00793C69" w:rsidRPr="001E44E0" w:rsidRDefault="00793C69" w:rsidP="00793C69">
                      <w:pPr>
                        <w:rPr>
                          <w:rFonts w:ascii="Verdana" w:hAnsi="Verdana"/>
                          <w:color w:val="262626" w:themeColor="text1" w:themeTint="D9"/>
                        </w:rPr>
                      </w:pPr>
                      <w:r w:rsidRPr="00C062E0">
                        <w:rPr>
                          <w:rFonts w:ascii="Verdana" w:hAnsi="Verdana"/>
                          <w:sz w:val="44"/>
                          <w:szCs w:val="18"/>
                        </w:rPr>
                        <w:t>□</w:t>
                      </w:r>
                      <w:r>
                        <w:rPr>
                          <w:rFonts w:ascii="Verdana" w:hAnsi="Verdana"/>
                          <w:sz w:val="44"/>
                          <w:szCs w:val="18"/>
                        </w:rPr>
                        <w:t xml:space="preserve"> </w:t>
                      </w:r>
                      <w:r w:rsidRPr="001E44E0">
                        <w:rPr>
                          <w:rFonts w:ascii="Verdana" w:hAnsi="Verdana"/>
                        </w:rPr>
                        <w:t xml:space="preserve">Ich habe noch Fragen. </w:t>
                      </w:r>
                      <w:r w:rsidRPr="001E44E0">
                        <w:rPr>
                          <w:rFonts w:ascii="Verdana" w:hAnsi="Verdana"/>
                          <w:color w:val="262626" w:themeColor="text1" w:themeTint="D9"/>
                        </w:rPr>
                        <w:t xml:space="preserve">Bitte um Rückruf.     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6030D"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90848" behindDoc="0" locked="0" layoutInCell="1" allowOverlap="1" wp14:anchorId="60FA5F15" wp14:editId="3678AF8A">
                <wp:simplePos x="0" y="0"/>
                <wp:positionH relativeFrom="page">
                  <wp:posOffset>582930</wp:posOffset>
                </wp:positionH>
                <wp:positionV relativeFrom="paragraph">
                  <wp:posOffset>285115</wp:posOffset>
                </wp:positionV>
                <wp:extent cx="5749290" cy="476250"/>
                <wp:effectExtent l="0" t="0" r="0" b="0"/>
                <wp:wrapTopAndBottom/>
                <wp:docPr id="5" name="Text 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9290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2FD833A" w14:textId="149AB298" w:rsidR="00361F1A" w:rsidRPr="00482D98" w:rsidRDefault="00361F1A" w:rsidP="00361F1A">
                            <w:pPr>
                              <w:rPr>
                                <w:rFonts w:ascii="Verdana" w:hAnsi="Verdan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C062E0">
                              <w:rPr>
                                <w:rFonts w:ascii="Verdana" w:hAnsi="Verdana"/>
                                <w:sz w:val="44"/>
                                <w:szCs w:val="18"/>
                              </w:rPr>
                              <w:t>□</w:t>
                            </w:r>
                            <w:r>
                              <w:rPr>
                                <w:rFonts w:ascii="Verdana" w:hAnsi="Verdana"/>
                                <w:sz w:val="44"/>
                                <w:szCs w:val="18"/>
                              </w:rPr>
                              <w:t xml:space="preserve"> </w:t>
                            </w:r>
                            <w:r w:rsidRPr="00482D98">
                              <w:rPr>
                                <w:rFonts w:ascii="Verdana" w:hAnsi="Verdan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Ich buche die kostenlosen Sitzplätze </w:t>
                            </w:r>
                            <w:r w:rsidR="00720561">
                              <w:rPr>
                                <w:rFonts w:ascii="Verdana" w:hAnsi="Verdan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verbindlich </w:t>
                            </w:r>
                            <w:r w:rsidRPr="00482D98">
                              <w:rPr>
                                <w:rFonts w:ascii="Verdana" w:hAnsi="Verdan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(bis </w:t>
                            </w:r>
                            <w:r w:rsidR="002B1B96">
                              <w:rPr>
                                <w:rFonts w:ascii="Verdana" w:hAnsi="Verdana"/>
                                <w:color w:val="262626" w:themeColor="text1" w:themeTint="D9"/>
                                <w:sz w:val="24"/>
                                <w:szCs w:val="24"/>
                              </w:rPr>
                              <w:t>14.10.2022</w:t>
                            </w:r>
                            <w:r w:rsidR="00482D98" w:rsidRPr="00482D98">
                              <w:rPr>
                                <w:rFonts w:ascii="Verdana" w:hAnsi="Verdana"/>
                                <w:color w:val="262626" w:themeColor="text1" w:themeTint="D9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FA5F15" id="_x0000_s1058" type="#_x0000_t202" style="position:absolute;margin-left:45.9pt;margin-top:22.45pt;width:452.7pt;height:37.5pt;z-index:251790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" filled="f" stroked="f">
                <v:textbox>
                  <w:txbxContent>
                    <w:p w14:paraId="02FD833A" w14:textId="149AB298" w:rsidR="00361F1A" w:rsidRPr="00482D98" w:rsidRDefault="00361F1A" w:rsidP="00361F1A">
                      <w:pPr>
                        <w:rPr>
                          <w:rFonts w:ascii="Verdana" w:hAnsi="Verdan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C062E0">
                        <w:rPr>
                          <w:rFonts w:ascii="Verdana" w:hAnsi="Verdana"/>
                          <w:sz w:val="44"/>
                          <w:szCs w:val="18"/>
                        </w:rPr>
                        <w:t>□</w:t>
                      </w:r>
                      <w:r>
                        <w:rPr>
                          <w:rFonts w:ascii="Verdana" w:hAnsi="Verdana"/>
                          <w:sz w:val="44"/>
                          <w:szCs w:val="18"/>
                        </w:rPr>
                        <w:t xml:space="preserve"> </w:t>
                      </w:r>
                      <w:r w:rsidRPr="00482D98">
                        <w:rPr>
                          <w:rFonts w:ascii="Verdana" w:hAnsi="Verdana"/>
                          <w:color w:val="262626" w:themeColor="text1" w:themeTint="D9"/>
                          <w:sz w:val="24"/>
                          <w:szCs w:val="24"/>
                        </w:rPr>
                        <w:t xml:space="preserve">Ich buche die kostenlosen Sitzplätze </w:t>
                      </w:r>
                      <w:r w:rsidR="00720561">
                        <w:rPr>
                          <w:rFonts w:ascii="Verdana" w:hAnsi="Verdana"/>
                          <w:color w:val="262626" w:themeColor="text1" w:themeTint="D9"/>
                          <w:sz w:val="24"/>
                          <w:szCs w:val="24"/>
                        </w:rPr>
                        <w:t xml:space="preserve">verbindlich </w:t>
                      </w:r>
                      <w:r w:rsidRPr="00482D98">
                        <w:rPr>
                          <w:rFonts w:ascii="Verdana" w:hAnsi="Verdana"/>
                          <w:color w:val="262626" w:themeColor="text1" w:themeTint="D9"/>
                          <w:sz w:val="24"/>
                          <w:szCs w:val="24"/>
                        </w:rPr>
                        <w:t xml:space="preserve">(bis </w:t>
                      </w:r>
                      <w:r w:rsidR="002B1B96">
                        <w:rPr>
                          <w:rFonts w:ascii="Verdana" w:hAnsi="Verdana"/>
                          <w:color w:val="262626" w:themeColor="text1" w:themeTint="D9"/>
                          <w:sz w:val="24"/>
                          <w:szCs w:val="24"/>
                        </w:rPr>
                        <w:t>14.10.2022</w:t>
                      </w:r>
                      <w:r w:rsidR="00482D98" w:rsidRPr="00482D98">
                        <w:rPr>
                          <w:rFonts w:ascii="Verdana" w:hAnsi="Verdana"/>
                          <w:color w:val="262626" w:themeColor="text1" w:themeTint="D9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352B44"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96992" behindDoc="0" locked="0" layoutInCell="1" allowOverlap="1" wp14:anchorId="73E2BD39" wp14:editId="1F008D30">
                <wp:simplePos x="0" y="0"/>
                <wp:positionH relativeFrom="column">
                  <wp:posOffset>3591560</wp:posOffset>
                </wp:positionH>
                <wp:positionV relativeFrom="paragraph">
                  <wp:posOffset>1176655</wp:posOffset>
                </wp:positionV>
                <wp:extent cx="1337310" cy="164465"/>
                <wp:effectExtent l="0" t="0" r="0" b="6985"/>
                <wp:wrapNone/>
                <wp:docPr id="35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7310" cy="164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87F9CC" w14:textId="67E7AD46" w:rsidR="001E44E0" w:rsidRPr="0088649D" w:rsidRDefault="001E44E0" w:rsidP="001E44E0">
                            <w:pPr>
                              <w:rPr>
                                <w:rFonts w:ascii="Verdana" w:hAnsi="Verdana"/>
                                <w:sz w:val="14"/>
                              </w:rPr>
                            </w:pPr>
                            <w:r>
                              <w:rPr>
                                <w:rFonts w:ascii="Verdana" w:hAnsi="Verdana"/>
                                <w:sz w:val="14"/>
                              </w:rPr>
                              <w:t>Telefon-Tage und Zeiten</w:t>
                            </w:r>
                            <w:r w:rsidRPr="0088649D">
                              <w:rPr>
                                <w:rFonts w:ascii="Verdana" w:hAnsi="Verdana"/>
                                <w:sz w:val="1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2BD39" id="_x0000_s1067" type="#_x0000_t202" style="position:absolute;margin-left:282.8pt;margin-top:92.65pt;width:105.3pt;height:12.95pt;z-index:25179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" stroked="f">
                <v:textbox inset=".5mm,0,.5mm,0">
                  <w:txbxContent>
                    <w:p w14:paraId="7E87F9CC" w14:textId="67E7AD46" w:rsidR="001E44E0" w:rsidRPr="0088649D" w:rsidRDefault="001E44E0" w:rsidP="001E44E0">
                      <w:pPr>
                        <w:rPr>
                          <w:rFonts w:ascii="Verdana" w:hAnsi="Verdana"/>
                          <w:sz w:val="14"/>
                        </w:rPr>
                      </w:pPr>
                      <w:r>
                        <w:rPr>
                          <w:rFonts w:ascii="Verdana" w:hAnsi="Verdana"/>
                          <w:sz w:val="14"/>
                        </w:rPr>
                        <w:t>Telefon-Tage und Zeiten</w:t>
                      </w:r>
                      <w:r w:rsidRPr="0088649D">
                        <w:rPr>
                          <w:rFonts w:ascii="Verdana" w:hAnsi="Verdana"/>
                          <w:sz w:val="1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47B24"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99040" behindDoc="0" locked="0" layoutInCell="1" allowOverlap="1" wp14:anchorId="68E8B5F6" wp14:editId="5155B431">
                <wp:simplePos x="0" y="0"/>
                <wp:positionH relativeFrom="margin">
                  <wp:posOffset>-656590</wp:posOffset>
                </wp:positionH>
                <wp:positionV relativeFrom="paragraph">
                  <wp:posOffset>1951355</wp:posOffset>
                </wp:positionV>
                <wp:extent cx="288290" cy="769620"/>
                <wp:effectExtent l="0" t="0" r="16510" b="11430"/>
                <wp:wrapNone/>
                <wp:docPr id="36" name="Text Box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290" cy="76962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5B8D97" w14:textId="71C86937" w:rsidR="00482D98" w:rsidRPr="00C062E0" w:rsidRDefault="00482D98" w:rsidP="00482D98">
                            <w:pPr>
                              <w:spacing w:after="0" w:line="240" w:lineRule="auto"/>
                              <w:jc w:val="center"/>
                              <w:rPr>
                                <w:rFonts w:ascii="Verdana" w:hAnsi="Verdana"/>
                                <w:b/>
                                <w:color w:val="E2007E"/>
                                <w:sz w:val="18"/>
                                <w:szCs w:val="17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FFFFFF"/>
                                <w:sz w:val="18"/>
                                <w:szCs w:val="17"/>
                              </w:rPr>
                              <w:t>Sonstiges</w:t>
                            </w:r>
                          </w:p>
                        </w:txbxContent>
                      </wps:txbx>
                      <wps:bodyPr rot="0" vert="vert270" wrap="square" lIns="0" tIns="36000" rIns="0" bIns="3600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E8B5F6" id="Text Box 133" o:spid="_x0000_s1068" type="#_x0000_t202" style="position:absolute;margin-left:-51.7pt;margin-top:153.65pt;width:22.7pt;height:60.6pt;z-index:251799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" fillcolor="#9bbb59 [3206]" strokecolor="white" strokeweight="1pt">
                <v:textbox style="layout-flow:vertical;mso-layout-flow-alt:bottom-to-top" inset="0,1mm,0,1mm">
                  <w:txbxContent>
                    <w:p w14:paraId="205B8D97" w14:textId="71C86937" w:rsidR="00482D98" w:rsidRPr="00C062E0" w:rsidRDefault="00482D98" w:rsidP="00482D98">
                      <w:pPr>
                        <w:spacing w:after="0" w:line="240" w:lineRule="auto"/>
                        <w:jc w:val="center"/>
                        <w:rPr>
                          <w:rFonts w:ascii="Verdana" w:hAnsi="Verdana"/>
                          <w:b/>
                          <w:color w:val="E2007E"/>
                          <w:sz w:val="18"/>
                          <w:szCs w:val="17"/>
                        </w:rPr>
                      </w:pPr>
                      <w:r>
                        <w:rPr>
                          <w:rFonts w:ascii="Verdana" w:hAnsi="Verdana"/>
                          <w:b/>
                          <w:color w:val="FFFFFF"/>
                          <w:sz w:val="18"/>
                          <w:szCs w:val="17"/>
                        </w:rPr>
                        <w:t>Sonstig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01531">
        <w:rPr>
          <w:rFonts w:ascii="Times New Roman" w:hAnsi="Times New Roman"/>
          <w:noProof/>
          <w:sz w:val="24"/>
          <w:szCs w:val="24"/>
          <w:lang w:eastAsia="de-DE"/>
        </w:rPr>
        <mc:AlternateContent>
          <mc:Choice Requires="wps">
            <w:drawing>
              <wp:anchor distT="0" distB="0" distL="114300" distR="114300" simplePos="0" relativeHeight="251748864" behindDoc="0" locked="0" layoutInCell="1" allowOverlap="1" wp14:anchorId="532F682A" wp14:editId="1FC75076">
                <wp:simplePos x="0" y="0"/>
                <wp:positionH relativeFrom="column">
                  <wp:posOffset>-642620</wp:posOffset>
                </wp:positionH>
                <wp:positionV relativeFrom="paragraph">
                  <wp:posOffset>319405</wp:posOffset>
                </wp:positionV>
                <wp:extent cx="278130" cy="1638300"/>
                <wp:effectExtent l="0" t="0" r="26670" b="19050"/>
                <wp:wrapNone/>
                <wp:docPr id="12" name="Text Box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16383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E7E228" w14:textId="3992217E" w:rsidR="00763372" w:rsidRPr="00C062E0" w:rsidRDefault="00482D98" w:rsidP="00F51720">
                            <w:pPr>
                              <w:spacing w:after="0" w:line="240" w:lineRule="auto"/>
                              <w:jc w:val="center"/>
                              <w:rPr>
                                <w:rFonts w:ascii="Verdana" w:hAnsi="Verdana"/>
                                <w:b/>
                                <w:color w:val="E2007E"/>
                                <w:sz w:val="18"/>
                                <w:szCs w:val="17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FFFFFF"/>
                                <w:sz w:val="18"/>
                                <w:szCs w:val="17"/>
                              </w:rPr>
                              <w:t>Buchung</w:t>
                            </w:r>
                          </w:p>
                        </w:txbxContent>
                      </wps:txbx>
                      <wps:bodyPr rot="0" vert="vert270" wrap="square" lIns="0" tIns="36000" rIns="0" bIns="3600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2F682A" id="_x0000_s1069" type="#_x0000_t202" style="position:absolute;margin-left:-50.6pt;margin-top:25.15pt;width:21.9pt;height:129pt;z-index:25174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" fillcolor="#4f81bd [3204]" strokecolor="white" strokeweight="1pt">
                <v:textbox style="layout-flow:vertical;mso-layout-flow-alt:bottom-to-top" inset="0,1mm,0,1mm">
                  <w:txbxContent>
                    <w:p w14:paraId="21E7E228" w14:textId="3992217E" w:rsidR="00763372" w:rsidRPr="00C062E0" w:rsidRDefault="00482D98" w:rsidP="00F51720">
                      <w:pPr>
                        <w:spacing w:after="0" w:line="240" w:lineRule="auto"/>
                        <w:jc w:val="center"/>
                        <w:rPr>
                          <w:rFonts w:ascii="Verdana" w:hAnsi="Verdana"/>
                          <w:b/>
                          <w:color w:val="E2007E"/>
                          <w:sz w:val="18"/>
                          <w:szCs w:val="17"/>
                        </w:rPr>
                      </w:pPr>
                      <w:r>
                        <w:rPr>
                          <w:rFonts w:ascii="Verdana" w:hAnsi="Verdana"/>
                          <w:b/>
                          <w:color w:val="FFFFFF"/>
                          <w:sz w:val="18"/>
                          <w:szCs w:val="17"/>
                        </w:rPr>
                        <w:t>Buchung</w:t>
                      </w:r>
                    </w:p>
                  </w:txbxContent>
                </v:textbox>
              </v:shape>
            </w:pict>
          </mc:Fallback>
        </mc:AlternateContent>
      </w:r>
      <w:r w:rsidR="00361F1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68F91E94" wp14:editId="61D340C1">
                <wp:simplePos x="0" y="0"/>
                <wp:positionH relativeFrom="column">
                  <wp:posOffset>-161290</wp:posOffset>
                </wp:positionH>
                <wp:positionV relativeFrom="paragraph">
                  <wp:posOffset>83820</wp:posOffset>
                </wp:positionV>
                <wp:extent cx="1165860" cy="194310"/>
                <wp:effectExtent l="0" t="0" r="0" b="0"/>
                <wp:wrapNone/>
                <wp:docPr id="64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5860" cy="194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940412" w14:textId="13B241D9" w:rsidR="00763372" w:rsidRPr="00361F1A" w:rsidRDefault="005342F3" w:rsidP="00386FFD">
                            <w:pPr>
                              <w:rPr>
                                <w:rFonts w:ascii="Verdana" w:hAnsi="Verdana"/>
                                <w:b/>
                                <w:bCs/>
                                <w:sz w:val="14"/>
                                <w:szCs w:val="16"/>
                              </w:rPr>
                            </w:pPr>
                            <w:r w:rsidRPr="00361F1A">
                              <w:rPr>
                                <w:rFonts w:ascii="Verdana" w:hAnsi="Verdana"/>
                                <w:b/>
                                <w:bCs/>
                                <w:color w:val="262626" w:themeColor="text1" w:themeTint="D9"/>
                                <w:sz w:val="14"/>
                                <w:szCs w:val="16"/>
                              </w:rPr>
                              <w:t xml:space="preserve">Anzahl </w:t>
                            </w:r>
                            <w:proofErr w:type="spellStart"/>
                            <w:proofErr w:type="gramStart"/>
                            <w:r w:rsidRPr="00361F1A">
                              <w:rPr>
                                <w:rFonts w:ascii="Verdana" w:hAnsi="Verdana"/>
                                <w:b/>
                                <w:bCs/>
                                <w:color w:val="262626" w:themeColor="text1" w:themeTint="D9"/>
                                <w:sz w:val="14"/>
                                <w:szCs w:val="16"/>
                              </w:rPr>
                              <w:t>Schüler:innen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F91E94" id="_x0000_s1056" type="#_x0000_t202" style="position:absolute;margin-left:-12.7pt;margin-top:6.6pt;width:91.8pt;height:15.3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" stroked="f">
                <v:textbox inset=".5mm,0,.5mm,0">
                  <w:txbxContent>
                    <w:p w14:paraId="37940412" w14:textId="13B241D9" w:rsidR="00763372" w:rsidRPr="00361F1A" w:rsidRDefault="005342F3" w:rsidP="00386FFD">
                      <w:pPr>
                        <w:rPr>
                          <w:rFonts w:ascii="Verdana" w:hAnsi="Verdana"/>
                          <w:b/>
                          <w:bCs/>
                          <w:sz w:val="14"/>
                          <w:szCs w:val="16"/>
                        </w:rPr>
                      </w:pPr>
                      <w:r w:rsidRPr="00361F1A">
                        <w:rPr>
                          <w:rFonts w:ascii="Verdana" w:hAnsi="Verdana"/>
                          <w:b/>
                          <w:bCs/>
                          <w:color w:val="262626" w:themeColor="text1" w:themeTint="D9"/>
                          <w:sz w:val="14"/>
                          <w:szCs w:val="16"/>
                        </w:rPr>
                        <w:t xml:space="preserve">Anzahl </w:t>
                      </w:r>
                      <w:proofErr w:type="spellStart"/>
                      <w:proofErr w:type="gramStart"/>
                      <w:r w:rsidRPr="00361F1A">
                        <w:rPr>
                          <w:rFonts w:ascii="Verdana" w:hAnsi="Verdana"/>
                          <w:b/>
                          <w:bCs/>
                          <w:color w:val="262626" w:themeColor="text1" w:themeTint="D9"/>
                          <w:sz w:val="14"/>
                          <w:szCs w:val="16"/>
                        </w:rPr>
                        <w:t>Schüler:innen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CE3FD2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66F03393" wp14:editId="05ED8D11">
                <wp:simplePos x="0" y="0"/>
                <wp:positionH relativeFrom="column">
                  <wp:posOffset>1896110</wp:posOffset>
                </wp:positionH>
                <wp:positionV relativeFrom="paragraph">
                  <wp:posOffset>99060</wp:posOffset>
                </wp:positionV>
                <wp:extent cx="1066800" cy="123190"/>
                <wp:effectExtent l="0" t="0" r="0" b="0"/>
                <wp:wrapNone/>
                <wp:docPr id="65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123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3B4953" w14:textId="4DC2140E" w:rsidR="00763372" w:rsidRPr="00361F1A" w:rsidRDefault="005D2B47" w:rsidP="00386FFD">
                            <w:pPr>
                              <w:rPr>
                                <w:rFonts w:ascii="Verdana" w:hAnsi="Verdana"/>
                                <w:b/>
                                <w:bCs/>
                                <w:sz w:val="14"/>
                                <w:szCs w:val="16"/>
                              </w:rPr>
                            </w:pPr>
                            <w:r w:rsidRPr="00361F1A">
                              <w:rPr>
                                <w:rFonts w:ascii="Verdana" w:hAnsi="Verdana"/>
                                <w:b/>
                                <w:bCs/>
                                <w:color w:val="262626" w:themeColor="text1" w:themeTint="D9"/>
                                <w:sz w:val="14"/>
                                <w:szCs w:val="16"/>
                              </w:rPr>
                              <w:t xml:space="preserve">Anzahl </w:t>
                            </w:r>
                            <w:proofErr w:type="spellStart"/>
                            <w:proofErr w:type="gramStart"/>
                            <w:r w:rsidRPr="00361F1A">
                              <w:rPr>
                                <w:rFonts w:ascii="Verdana" w:hAnsi="Verdana"/>
                                <w:b/>
                                <w:bCs/>
                                <w:color w:val="262626" w:themeColor="text1" w:themeTint="D9"/>
                                <w:sz w:val="14"/>
                                <w:szCs w:val="16"/>
                              </w:rPr>
                              <w:t>Lehrer:innen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18000" tIns="0" rIns="1800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03393" id="Text Box 13" o:spid="_x0000_s1071" type="#_x0000_t202" style="position:absolute;margin-left:149.3pt;margin-top:7.8pt;width:84pt;height:9.7pt;z-index:25177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" stroked="f">
                <v:textbox inset=".5mm,0,.5mm,0">
                  <w:txbxContent>
                    <w:p w14:paraId="263B4953" w14:textId="4DC2140E" w:rsidR="00763372" w:rsidRPr="00361F1A" w:rsidRDefault="005D2B47" w:rsidP="00386FFD">
                      <w:pPr>
                        <w:rPr>
                          <w:rFonts w:ascii="Verdana" w:hAnsi="Verdana"/>
                          <w:b/>
                          <w:bCs/>
                          <w:sz w:val="14"/>
                          <w:szCs w:val="16"/>
                        </w:rPr>
                      </w:pPr>
                      <w:r w:rsidRPr="00361F1A">
                        <w:rPr>
                          <w:rFonts w:ascii="Verdana" w:hAnsi="Verdana"/>
                          <w:b/>
                          <w:bCs/>
                          <w:color w:val="262626" w:themeColor="text1" w:themeTint="D9"/>
                          <w:sz w:val="14"/>
                          <w:szCs w:val="16"/>
                        </w:rPr>
                        <w:t xml:space="preserve">Anzahl </w:t>
                      </w:r>
                      <w:proofErr w:type="spellStart"/>
                      <w:proofErr w:type="gramStart"/>
                      <w:r w:rsidRPr="00361F1A">
                        <w:rPr>
                          <w:rFonts w:ascii="Verdana" w:hAnsi="Verdana"/>
                          <w:b/>
                          <w:bCs/>
                          <w:color w:val="262626" w:themeColor="text1" w:themeTint="D9"/>
                          <w:sz w:val="14"/>
                          <w:szCs w:val="16"/>
                        </w:rPr>
                        <w:t>Lehrer:innen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sectPr w:rsidR="00F539F3" w:rsidRPr="00C75842" w:rsidSect="0040240B">
      <w:headerReference w:type="default" r:id="rId19"/>
      <w:pgSz w:w="11906" w:h="16838"/>
      <w:pgMar w:top="1418" w:right="1418" w:bottom="96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22D12" w14:textId="77777777" w:rsidR="00AA34A5" w:rsidRDefault="00AA34A5" w:rsidP="00FA0241">
      <w:pPr>
        <w:spacing w:after="0" w:line="240" w:lineRule="auto"/>
      </w:pPr>
      <w:r>
        <w:separator/>
      </w:r>
    </w:p>
  </w:endnote>
  <w:endnote w:type="continuationSeparator" w:id="0">
    <w:p w14:paraId="056B5E77" w14:textId="77777777" w:rsidR="00AA34A5" w:rsidRDefault="00AA34A5" w:rsidP="00FA0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nsation">
    <w:panose1 w:val="02000000000000000000"/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D0C60" w14:textId="77777777" w:rsidR="00AA34A5" w:rsidRDefault="00AA34A5" w:rsidP="00FA0241">
      <w:pPr>
        <w:spacing w:after="0" w:line="240" w:lineRule="auto"/>
      </w:pPr>
      <w:r>
        <w:separator/>
      </w:r>
    </w:p>
  </w:footnote>
  <w:footnote w:type="continuationSeparator" w:id="0">
    <w:p w14:paraId="127BF8CC" w14:textId="77777777" w:rsidR="00AA34A5" w:rsidRDefault="00AA34A5" w:rsidP="00FA0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8A5B3" w14:textId="77777777" w:rsidR="00763372" w:rsidRDefault="00763372" w:rsidP="00FA0241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4ECC6E70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1" type="#_x0000_t75" style="width:14.4pt;height:14.4pt;visibility:visible;mso-wrap-style:square" o:bullet="t">
        <v:imagedata r:id="rId1" o:title=""/>
      </v:shape>
    </w:pict>
  </w:numPicBullet>
  <w:numPicBullet w:numPicBulletId="1">
    <w:pict>
      <v:shape id="_x0000_i1142" type="#_x0000_t75" style="width:12pt;height:12pt" o:bullet="t">
        <v:imagedata r:id="rId2" o:title=""/>
      </v:shape>
    </w:pict>
  </w:numPicBullet>
  <w:numPicBullet w:numPicBulletId="2">
    <w:pict>
      <v:shape id="_x0000_i1143" type="#_x0000_t75" style="width:12pt;height:12pt;visibility:visible;mso-wrap-style:square" o:bullet="t">
        <v:imagedata r:id="rId3" o:title=""/>
      </v:shape>
    </w:pict>
  </w:numPicBullet>
  <w:abstractNum w:abstractNumId="0" w15:restartNumberingAfterBreak="0">
    <w:nsid w:val="0EC83B82"/>
    <w:multiLevelType w:val="hybridMultilevel"/>
    <w:tmpl w:val="2D22C2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81166"/>
    <w:multiLevelType w:val="hybridMultilevel"/>
    <w:tmpl w:val="6FA46414"/>
    <w:lvl w:ilvl="0" w:tplc="C6206C6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68562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99621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E2FE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DB6E85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E7AA3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D9438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A8AC1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278FF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84F4260"/>
    <w:multiLevelType w:val="hybridMultilevel"/>
    <w:tmpl w:val="305A70C0"/>
    <w:lvl w:ilvl="0" w:tplc="E106222A">
      <w:start w:val="55"/>
      <w:numFmt w:val="bullet"/>
      <w:lvlText w:val=""/>
      <w:lvlJc w:val="left"/>
      <w:pPr>
        <w:ind w:left="2484" w:hanging="360"/>
      </w:pPr>
      <w:rPr>
        <w:rFonts w:ascii="Symbol" w:eastAsia="Calibri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3" w15:restartNumberingAfterBreak="0">
    <w:nsid w:val="42335BAE"/>
    <w:multiLevelType w:val="hybridMultilevel"/>
    <w:tmpl w:val="9E2C9C34"/>
    <w:lvl w:ilvl="0" w:tplc="226A864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E2007A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DE5988"/>
    <w:multiLevelType w:val="hybridMultilevel"/>
    <w:tmpl w:val="F0963968"/>
    <w:lvl w:ilvl="0" w:tplc="B252943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A2C7D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6083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E0081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54D86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7F62A7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BDC4C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35229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1841DB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54B85E70"/>
    <w:multiLevelType w:val="hybridMultilevel"/>
    <w:tmpl w:val="B7104FEE"/>
    <w:lvl w:ilvl="0" w:tplc="D5604D7A">
      <w:numFmt w:val="bullet"/>
      <w:lvlText w:val=""/>
      <w:lvlJc w:val="left"/>
      <w:pPr>
        <w:ind w:left="6024" w:hanging="360"/>
      </w:pPr>
      <w:rPr>
        <w:rFonts w:ascii="Symbol" w:eastAsia="Calibri" w:hAnsi="Symbol" w:cs="Times New Roman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818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890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962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1034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1106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11784" w:hanging="360"/>
      </w:pPr>
      <w:rPr>
        <w:rFonts w:ascii="Wingdings" w:hAnsi="Wingdings" w:hint="default"/>
      </w:rPr>
    </w:lvl>
  </w:abstractNum>
  <w:abstractNum w:abstractNumId="6" w15:restartNumberingAfterBreak="0">
    <w:nsid w:val="5C283D2E"/>
    <w:multiLevelType w:val="hybridMultilevel"/>
    <w:tmpl w:val="B02898EE"/>
    <w:lvl w:ilvl="0" w:tplc="0407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7" w15:restartNumberingAfterBreak="0">
    <w:nsid w:val="75051747"/>
    <w:multiLevelType w:val="hybridMultilevel"/>
    <w:tmpl w:val="5E14A7D4"/>
    <w:lvl w:ilvl="0" w:tplc="0407000F">
      <w:start w:val="1"/>
      <w:numFmt w:val="decimal"/>
      <w:lvlText w:val="%1."/>
      <w:lvlJc w:val="left"/>
      <w:pPr>
        <w:ind w:left="3000" w:hanging="360"/>
      </w:pPr>
    </w:lvl>
    <w:lvl w:ilvl="1" w:tplc="04070019" w:tentative="1">
      <w:start w:val="1"/>
      <w:numFmt w:val="lowerLetter"/>
      <w:lvlText w:val="%2."/>
      <w:lvlJc w:val="left"/>
      <w:pPr>
        <w:ind w:left="3720" w:hanging="360"/>
      </w:pPr>
    </w:lvl>
    <w:lvl w:ilvl="2" w:tplc="0407001B" w:tentative="1">
      <w:start w:val="1"/>
      <w:numFmt w:val="lowerRoman"/>
      <w:lvlText w:val="%3."/>
      <w:lvlJc w:val="right"/>
      <w:pPr>
        <w:ind w:left="4440" w:hanging="180"/>
      </w:pPr>
    </w:lvl>
    <w:lvl w:ilvl="3" w:tplc="0407000F" w:tentative="1">
      <w:start w:val="1"/>
      <w:numFmt w:val="decimal"/>
      <w:lvlText w:val="%4."/>
      <w:lvlJc w:val="left"/>
      <w:pPr>
        <w:ind w:left="5160" w:hanging="360"/>
      </w:pPr>
    </w:lvl>
    <w:lvl w:ilvl="4" w:tplc="04070019" w:tentative="1">
      <w:start w:val="1"/>
      <w:numFmt w:val="lowerLetter"/>
      <w:lvlText w:val="%5."/>
      <w:lvlJc w:val="left"/>
      <w:pPr>
        <w:ind w:left="5880" w:hanging="360"/>
      </w:pPr>
    </w:lvl>
    <w:lvl w:ilvl="5" w:tplc="0407001B" w:tentative="1">
      <w:start w:val="1"/>
      <w:numFmt w:val="lowerRoman"/>
      <w:lvlText w:val="%6."/>
      <w:lvlJc w:val="right"/>
      <w:pPr>
        <w:ind w:left="6600" w:hanging="180"/>
      </w:pPr>
    </w:lvl>
    <w:lvl w:ilvl="6" w:tplc="0407000F" w:tentative="1">
      <w:start w:val="1"/>
      <w:numFmt w:val="decimal"/>
      <w:lvlText w:val="%7."/>
      <w:lvlJc w:val="left"/>
      <w:pPr>
        <w:ind w:left="7320" w:hanging="360"/>
      </w:pPr>
    </w:lvl>
    <w:lvl w:ilvl="7" w:tplc="04070019" w:tentative="1">
      <w:start w:val="1"/>
      <w:numFmt w:val="lowerLetter"/>
      <w:lvlText w:val="%8."/>
      <w:lvlJc w:val="left"/>
      <w:pPr>
        <w:ind w:left="8040" w:hanging="360"/>
      </w:pPr>
    </w:lvl>
    <w:lvl w:ilvl="8" w:tplc="0407001B" w:tentative="1">
      <w:start w:val="1"/>
      <w:numFmt w:val="lowerRoman"/>
      <w:lvlText w:val="%9."/>
      <w:lvlJc w:val="right"/>
      <w:pPr>
        <w:ind w:left="8760" w:hanging="180"/>
      </w:pPr>
    </w:lvl>
  </w:abstractNum>
  <w:num w:numId="1" w16cid:durableId="1030110774">
    <w:abstractNumId w:val="0"/>
  </w:num>
  <w:num w:numId="2" w16cid:durableId="1269701967">
    <w:abstractNumId w:val="3"/>
  </w:num>
  <w:num w:numId="3" w16cid:durableId="173806233">
    <w:abstractNumId w:val="5"/>
  </w:num>
  <w:num w:numId="4" w16cid:durableId="1438207949">
    <w:abstractNumId w:val="2"/>
  </w:num>
  <w:num w:numId="5" w16cid:durableId="1446119765">
    <w:abstractNumId w:val="6"/>
  </w:num>
  <w:num w:numId="6" w16cid:durableId="1737774920">
    <w:abstractNumId w:val="7"/>
  </w:num>
  <w:num w:numId="7" w16cid:durableId="172114902">
    <w:abstractNumId w:val="4"/>
  </w:num>
  <w:num w:numId="8" w16cid:durableId="17551296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>
      <o:colormru v:ext="edit" colors="#f39,#e07,#da006d,#6f3,#a5ff89,#9f6,fuchsia,#e2007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TA2MLYAMo3NjJV0lIJTi4sz8/NACgxrAT/Coj8sAAAA"/>
  </w:docVars>
  <w:rsids>
    <w:rsidRoot w:val="00386FFD"/>
    <w:rsid w:val="000117B8"/>
    <w:rsid w:val="00013DD5"/>
    <w:rsid w:val="00016795"/>
    <w:rsid w:val="0002029C"/>
    <w:rsid w:val="00025A31"/>
    <w:rsid w:val="000437D4"/>
    <w:rsid w:val="000479FB"/>
    <w:rsid w:val="0007573E"/>
    <w:rsid w:val="00082EEB"/>
    <w:rsid w:val="000842C4"/>
    <w:rsid w:val="000920B0"/>
    <w:rsid w:val="000922F3"/>
    <w:rsid w:val="000A5059"/>
    <w:rsid w:val="000C13FC"/>
    <w:rsid w:val="000C2BAF"/>
    <w:rsid w:val="000C426C"/>
    <w:rsid w:val="000C462C"/>
    <w:rsid w:val="000C5954"/>
    <w:rsid w:val="000E4CE3"/>
    <w:rsid w:val="000E6C4C"/>
    <w:rsid w:val="000F029A"/>
    <w:rsid w:val="000F6D8F"/>
    <w:rsid w:val="001063A4"/>
    <w:rsid w:val="00107C75"/>
    <w:rsid w:val="001123C9"/>
    <w:rsid w:val="0012238C"/>
    <w:rsid w:val="00123395"/>
    <w:rsid w:val="001333D2"/>
    <w:rsid w:val="0014005D"/>
    <w:rsid w:val="00153F2E"/>
    <w:rsid w:val="00154339"/>
    <w:rsid w:val="0016030D"/>
    <w:rsid w:val="001613C3"/>
    <w:rsid w:val="0017343B"/>
    <w:rsid w:val="001800C7"/>
    <w:rsid w:val="00181349"/>
    <w:rsid w:val="00182881"/>
    <w:rsid w:val="001850CA"/>
    <w:rsid w:val="001950F2"/>
    <w:rsid w:val="001B3229"/>
    <w:rsid w:val="001C23B3"/>
    <w:rsid w:val="001D1ADF"/>
    <w:rsid w:val="001D3FE2"/>
    <w:rsid w:val="001D407C"/>
    <w:rsid w:val="001D5429"/>
    <w:rsid w:val="001E0370"/>
    <w:rsid w:val="001E037C"/>
    <w:rsid w:val="001E44E0"/>
    <w:rsid w:val="00201D86"/>
    <w:rsid w:val="00203C2F"/>
    <w:rsid w:val="002064B8"/>
    <w:rsid w:val="00241862"/>
    <w:rsid w:val="00246EBC"/>
    <w:rsid w:val="00257979"/>
    <w:rsid w:val="00271195"/>
    <w:rsid w:val="00291538"/>
    <w:rsid w:val="0029405D"/>
    <w:rsid w:val="002B07B7"/>
    <w:rsid w:val="002B1B96"/>
    <w:rsid w:val="002B5A00"/>
    <w:rsid w:val="002D7F78"/>
    <w:rsid w:val="002E0183"/>
    <w:rsid w:val="002E025A"/>
    <w:rsid w:val="002E5298"/>
    <w:rsid w:val="002E6484"/>
    <w:rsid w:val="002F008B"/>
    <w:rsid w:val="002F1C4B"/>
    <w:rsid w:val="002F566C"/>
    <w:rsid w:val="00312F04"/>
    <w:rsid w:val="00313818"/>
    <w:rsid w:val="0032184F"/>
    <w:rsid w:val="00322B35"/>
    <w:rsid w:val="0032371E"/>
    <w:rsid w:val="003247D1"/>
    <w:rsid w:val="00324B99"/>
    <w:rsid w:val="003301AE"/>
    <w:rsid w:val="00341BD8"/>
    <w:rsid w:val="00350BF5"/>
    <w:rsid w:val="00352B44"/>
    <w:rsid w:val="00361F1A"/>
    <w:rsid w:val="00384C36"/>
    <w:rsid w:val="003866DD"/>
    <w:rsid w:val="00386FFD"/>
    <w:rsid w:val="00393BC5"/>
    <w:rsid w:val="003A31EA"/>
    <w:rsid w:val="003B567F"/>
    <w:rsid w:val="003B7059"/>
    <w:rsid w:val="003C425A"/>
    <w:rsid w:val="003C4CCB"/>
    <w:rsid w:val="003D5EAE"/>
    <w:rsid w:val="003D5FC2"/>
    <w:rsid w:val="003D7924"/>
    <w:rsid w:val="003E0322"/>
    <w:rsid w:val="0040240B"/>
    <w:rsid w:val="004216F4"/>
    <w:rsid w:val="00422D32"/>
    <w:rsid w:val="004258B8"/>
    <w:rsid w:val="0045423D"/>
    <w:rsid w:val="00454803"/>
    <w:rsid w:val="004567BF"/>
    <w:rsid w:val="00456DB5"/>
    <w:rsid w:val="00467BFD"/>
    <w:rsid w:val="00474CC8"/>
    <w:rsid w:val="0048264F"/>
    <w:rsid w:val="00482D98"/>
    <w:rsid w:val="00487A42"/>
    <w:rsid w:val="00494438"/>
    <w:rsid w:val="004A4369"/>
    <w:rsid w:val="004A6312"/>
    <w:rsid w:val="004B0856"/>
    <w:rsid w:val="004B11FC"/>
    <w:rsid w:val="004C6E7B"/>
    <w:rsid w:val="004D1FFB"/>
    <w:rsid w:val="005101CB"/>
    <w:rsid w:val="00521B96"/>
    <w:rsid w:val="005237BB"/>
    <w:rsid w:val="005257C1"/>
    <w:rsid w:val="005268C3"/>
    <w:rsid w:val="0052776B"/>
    <w:rsid w:val="005342F3"/>
    <w:rsid w:val="00537734"/>
    <w:rsid w:val="005419A1"/>
    <w:rsid w:val="00546727"/>
    <w:rsid w:val="00553A9A"/>
    <w:rsid w:val="005632DD"/>
    <w:rsid w:val="00564EEC"/>
    <w:rsid w:val="00580E52"/>
    <w:rsid w:val="00584BA3"/>
    <w:rsid w:val="00593402"/>
    <w:rsid w:val="005A00E8"/>
    <w:rsid w:val="005B2B62"/>
    <w:rsid w:val="005B2D14"/>
    <w:rsid w:val="005D2B47"/>
    <w:rsid w:val="005D41F5"/>
    <w:rsid w:val="005E2EB8"/>
    <w:rsid w:val="005F01B1"/>
    <w:rsid w:val="005F4794"/>
    <w:rsid w:val="00600059"/>
    <w:rsid w:val="00600D0A"/>
    <w:rsid w:val="00601531"/>
    <w:rsid w:val="00611027"/>
    <w:rsid w:val="00625CAD"/>
    <w:rsid w:val="0064321B"/>
    <w:rsid w:val="00645F8D"/>
    <w:rsid w:val="00666948"/>
    <w:rsid w:val="0067630A"/>
    <w:rsid w:val="00685654"/>
    <w:rsid w:val="00686746"/>
    <w:rsid w:val="0069089E"/>
    <w:rsid w:val="0069243D"/>
    <w:rsid w:val="00693E98"/>
    <w:rsid w:val="00695A8C"/>
    <w:rsid w:val="006A2D9B"/>
    <w:rsid w:val="006A63EE"/>
    <w:rsid w:val="006A7D45"/>
    <w:rsid w:val="006B0D98"/>
    <w:rsid w:val="006B1180"/>
    <w:rsid w:val="006E05AE"/>
    <w:rsid w:val="006F18D0"/>
    <w:rsid w:val="006F7A93"/>
    <w:rsid w:val="00701A06"/>
    <w:rsid w:val="00720561"/>
    <w:rsid w:val="007602F5"/>
    <w:rsid w:val="00763372"/>
    <w:rsid w:val="00765279"/>
    <w:rsid w:val="00770AFA"/>
    <w:rsid w:val="007759B3"/>
    <w:rsid w:val="0078342E"/>
    <w:rsid w:val="00793766"/>
    <w:rsid w:val="00793C69"/>
    <w:rsid w:val="0079491C"/>
    <w:rsid w:val="007A36F9"/>
    <w:rsid w:val="007A658D"/>
    <w:rsid w:val="007B672F"/>
    <w:rsid w:val="007F0462"/>
    <w:rsid w:val="007F479A"/>
    <w:rsid w:val="007F642C"/>
    <w:rsid w:val="00801181"/>
    <w:rsid w:val="0082099F"/>
    <w:rsid w:val="0082128B"/>
    <w:rsid w:val="008229C9"/>
    <w:rsid w:val="00823E01"/>
    <w:rsid w:val="00825F67"/>
    <w:rsid w:val="008340AC"/>
    <w:rsid w:val="00844534"/>
    <w:rsid w:val="00850139"/>
    <w:rsid w:val="008542CD"/>
    <w:rsid w:val="00855510"/>
    <w:rsid w:val="00857485"/>
    <w:rsid w:val="008656E4"/>
    <w:rsid w:val="00881048"/>
    <w:rsid w:val="008843D0"/>
    <w:rsid w:val="0088649D"/>
    <w:rsid w:val="00892A49"/>
    <w:rsid w:val="008A71ED"/>
    <w:rsid w:val="008B26E9"/>
    <w:rsid w:val="008B6272"/>
    <w:rsid w:val="008C322C"/>
    <w:rsid w:val="008C363D"/>
    <w:rsid w:val="00936EC8"/>
    <w:rsid w:val="00961E36"/>
    <w:rsid w:val="00972B99"/>
    <w:rsid w:val="009860C9"/>
    <w:rsid w:val="009D236C"/>
    <w:rsid w:val="009D2EAD"/>
    <w:rsid w:val="009D7A45"/>
    <w:rsid w:val="009E4506"/>
    <w:rsid w:val="00A10962"/>
    <w:rsid w:val="00A10FF3"/>
    <w:rsid w:val="00A11D8A"/>
    <w:rsid w:val="00A27788"/>
    <w:rsid w:val="00A32657"/>
    <w:rsid w:val="00A47EAE"/>
    <w:rsid w:val="00A71FB0"/>
    <w:rsid w:val="00A72466"/>
    <w:rsid w:val="00A761C3"/>
    <w:rsid w:val="00A960C3"/>
    <w:rsid w:val="00AA1664"/>
    <w:rsid w:val="00AA211A"/>
    <w:rsid w:val="00AA34A5"/>
    <w:rsid w:val="00AA6179"/>
    <w:rsid w:val="00AD0297"/>
    <w:rsid w:val="00AD0B4B"/>
    <w:rsid w:val="00AD38B7"/>
    <w:rsid w:val="00AE434C"/>
    <w:rsid w:val="00AF1D60"/>
    <w:rsid w:val="00B11341"/>
    <w:rsid w:val="00B20F83"/>
    <w:rsid w:val="00B2400F"/>
    <w:rsid w:val="00B30BC0"/>
    <w:rsid w:val="00B34491"/>
    <w:rsid w:val="00B36F38"/>
    <w:rsid w:val="00B406DA"/>
    <w:rsid w:val="00B4333E"/>
    <w:rsid w:val="00B43711"/>
    <w:rsid w:val="00B5233F"/>
    <w:rsid w:val="00B53E93"/>
    <w:rsid w:val="00B57F6D"/>
    <w:rsid w:val="00B65523"/>
    <w:rsid w:val="00B659C6"/>
    <w:rsid w:val="00B70F2A"/>
    <w:rsid w:val="00B733F0"/>
    <w:rsid w:val="00B7789E"/>
    <w:rsid w:val="00B82C96"/>
    <w:rsid w:val="00B8564E"/>
    <w:rsid w:val="00B860AF"/>
    <w:rsid w:val="00B91386"/>
    <w:rsid w:val="00B9347B"/>
    <w:rsid w:val="00B94763"/>
    <w:rsid w:val="00BA58DA"/>
    <w:rsid w:val="00BB4C7D"/>
    <w:rsid w:val="00BB4EE5"/>
    <w:rsid w:val="00BC02F8"/>
    <w:rsid w:val="00BC5BD2"/>
    <w:rsid w:val="00BC6AD1"/>
    <w:rsid w:val="00BE05DE"/>
    <w:rsid w:val="00BE39E1"/>
    <w:rsid w:val="00BE497D"/>
    <w:rsid w:val="00BE71E8"/>
    <w:rsid w:val="00BE75AE"/>
    <w:rsid w:val="00BF7A18"/>
    <w:rsid w:val="00C062E0"/>
    <w:rsid w:val="00C11B21"/>
    <w:rsid w:val="00C13D25"/>
    <w:rsid w:val="00C2023E"/>
    <w:rsid w:val="00C34AA8"/>
    <w:rsid w:val="00C3680F"/>
    <w:rsid w:val="00C441FE"/>
    <w:rsid w:val="00C50E8C"/>
    <w:rsid w:val="00C53D55"/>
    <w:rsid w:val="00C57B42"/>
    <w:rsid w:val="00C6347C"/>
    <w:rsid w:val="00C7120C"/>
    <w:rsid w:val="00C75842"/>
    <w:rsid w:val="00C77BB7"/>
    <w:rsid w:val="00C807E3"/>
    <w:rsid w:val="00C83B68"/>
    <w:rsid w:val="00C85D92"/>
    <w:rsid w:val="00C91AB3"/>
    <w:rsid w:val="00C95013"/>
    <w:rsid w:val="00CA44B7"/>
    <w:rsid w:val="00CB0EBC"/>
    <w:rsid w:val="00CB3260"/>
    <w:rsid w:val="00CC23F6"/>
    <w:rsid w:val="00CD267F"/>
    <w:rsid w:val="00CE3FD2"/>
    <w:rsid w:val="00CF3945"/>
    <w:rsid w:val="00D0214B"/>
    <w:rsid w:val="00D0782F"/>
    <w:rsid w:val="00D22383"/>
    <w:rsid w:val="00D32ADC"/>
    <w:rsid w:val="00D41624"/>
    <w:rsid w:val="00D41D5C"/>
    <w:rsid w:val="00D44632"/>
    <w:rsid w:val="00D616E4"/>
    <w:rsid w:val="00D67DE5"/>
    <w:rsid w:val="00D67F64"/>
    <w:rsid w:val="00D72F69"/>
    <w:rsid w:val="00D87390"/>
    <w:rsid w:val="00D87EF6"/>
    <w:rsid w:val="00D90657"/>
    <w:rsid w:val="00D90FF6"/>
    <w:rsid w:val="00DA1884"/>
    <w:rsid w:val="00DA285C"/>
    <w:rsid w:val="00DC0DA1"/>
    <w:rsid w:val="00DC1B9E"/>
    <w:rsid w:val="00DD01BD"/>
    <w:rsid w:val="00DE1A29"/>
    <w:rsid w:val="00E0004B"/>
    <w:rsid w:val="00E00DAE"/>
    <w:rsid w:val="00E07041"/>
    <w:rsid w:val="00E25184"/>
    <w:rsid w:val="00E46279"/>
    <w:rsid w:val="00E46CAC"/>
    <w:rsid w:val="00E47B24"/>
    <w:rsid w:val="00E5175E"/>
    <w:rsid w:val="00E622D8"/>
    <w:rsid w:val="00E64AB7"/>
    <w:rsid w:val="00E64E64"/>
    <w:rsid w:val="00E7252E"/>
    <w:rsid w:val="00E8109F"/>
    <w:rsid w:val="00E91557"/>
    <w:rsid w:val="00E94ABE"/>
    <w:rsid w:val="00EA7544"/>
    <w:rsid w:val="00EB36F1"/>
    <w:rsid w:val="00EB4ED0"/>
    <w:rsid w:val="00EC6B55"/>
    <w:rsid w:val="00EE166E"/>
    <w:rsid w:val="00EE4278"/>
    <w:rsid w:val="00EF4D91"/>
    <w:rsid w:val="00F07CC9"/>
    <w:rsid w:val="00F1259A"/>
    <w:rsid w:val="00F17F91"/>
    <w:rsid w:val="00F22372"/>
    <w:rsid w:val="00F229E3"/>
    <w:rsid w:val="00F26A10"/>
    <w:rsid w:val="00F51720"/>
    <w:rsid w:val="00F539F3"/>
    <w:rsid w:val="00F6472D"/>
    <w:rsid w:val="00F74E76"/>
    <w:rsid w:val="00F77BE7"/>
    <w:rsid w:val="00F84309"/>
    <w:rsid w:val="00F866E8"/>
    <w:rsid w:val="00F96091"/>
    <w:rsid w:val="00F975B4"/>
    <w:rsid w:val="00FA0241"/>
    <w:rsid w:val="00FA5269"/>
    <w:rsid w:val="00FA7F96"/>
    <w:rsid w:val="00FB2978"/>
    <w:rsid w:val="00FC2B46"/>
    <w:rsid w:val="00FC5B2C"/>
    <w:rsid w:val="00FD6F5C"/>
    <w:rsid w:val="00FE4B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39,#e07,#da006d,#6f3,#a5ff89,#9f6,fuchsia,#e2007a"/>
    </o:shapedefaults>
    <o:shapelayout v:ext="edit">
      <o:idmap v:ext="edit" data="2"/>
    </o:shapelayout>
  </w:shapeDefaults>
  <w:decimalSymbol w:val=","/>
  <w:listSeparator w:val=";"/>
  <w14:docId w14:val="232D7FCD"/>
  <w15:docId w15:val="{73EC1961-C9A0-42AF-9513-3C8D82B9C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36EC8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36EC8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link w:val="berschrift1"/>
    <w:uiPriority w:val="9"/>
    <w:rsid w:val="00936EC8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qFormat/>
    <w:rsid w:val="00936EC8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qFormat/>
    <w:rsid w:val="00936EC8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qFormat/>
    <w:rsid w:val="00936EC8"/>
    <w:pPr>
      <w:spacing w:after="100"/>
      <w:ind w:left="440"/>
    </w:p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936EC8"/>
    <w:pPr>
      <w:outlineLvl w:val="9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86F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386FFD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386FFD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FA02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A0241"/>
  </w:style>
  <w:style w:type="paragraph" w:styleId="Fuzeile">
    <w:name w:val="footer"/>
    <w:basedOn w:val="Standard"/>
    <w:link w:val="FuzeileZchn"/>
    <w:uiPriority w:val="99"/>
    <w:unhideWhenUsed/>
    <w:rsid w:val="00FA02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A0241"/>
  </w:style>
  <w:style w:type="paragraph" w:styleId="Listenabsatz">
    <w:name w:val="List Paragraph"/>
    <w:basedOn w:val="Standard"/>
    <w:uiPriority w:val="34"/>
    <w:qFormat/>
    <w:rsid w:val="001E0370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61E3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8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7.jpg"/><Relationship Id="rId18" Type="http://schemas.openxmlformats.org/officeDocument/2006/relationships/hyperlink" Target="mailto:mt@get-people.de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hyperlink" Target="mailto:transfercampus@deutsche-klimastiftung.de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mt@get-people.d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hyperlink" Target="mailto:transfercampus@deutsche-klimastiftung.de" TargetMode="External"/><Relationship Id="rId10" Type="http://schemas.openxmlformats.org/officeDocument/2006/relationships/hyperlink" Target="mailto:transfercampus@deutsche-klimastiftung.de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ransfercampus@deutsche-klimastiftung.de" TargetMode="External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C4B4301-3A61-48D5-B24D-BA846FC0D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25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ärrah</dc:creator>
  <cp:lastModifiedBy>Markus Tenkhoff</cp:lastModifiedBy>
  <cp:revision>2</cp:revision>
  <cp:lastPrinted>2022-09-26T08:12:00Z</cp:lastPrinted>
  <dcterms:created xsi:type="dcterms:W3CDTF">2022-09-28T09:17:00Z</dcterms:created>
  <dcterms:modified xsi:type="dcterms:W3CDTF">2022-09-28T09:17:00Z</dcterms:modified>
</cp:coreProperties>
</file>